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5E012" w14:textId="666C2207" w:rsidR="0066138B" w:rsidRDefault="0066138B" w:rsidP="00DD142F">
      <w:pPr>
        <w:pStyle w:val="ListParagraph"/>
        <w:ind w:left="397" w:hanging="397"/>
        <w:rPr>
          <w:i/>
          <w:iCs/>
          <w:color w:val="000000" w:themeColor="text1"/>
          <w:sz w:val="20"/>
          <w:szCs w:val="18"/>
        </w:rPr>
      </w:pPr>
      <w:r w:rsidRPr="0066138B">
        <w:rPr>
          <w:i/>
          <w:iCs/>
          <w:color w:val="000000" w:themeColor="text1"/>
          <w:sz w:val="20"/>
          <w:szCs w:val="18"/>
        </w:rPr>
        <w:t>General Information: Article (</w:t>
      </w:r>
      <w:r w:rsidR="003758BC">
        <w:rPr>
          <w:i/>
          <w:iCs/>
          <w:color w:val="000000" w:themeColor="text1"/>
          <w:sz w:val="20"/>
          <w:szCs w:val="18"/>
        </w:rPr>
        <w:t>35</w:t>
      </w:r>
      <w:r w:rsidR="003159AB">
        <w:rPr>
          <w:i/>
          <w:iCs/>
          <w:color w:val="000000" w:themeColor="text1"/>
          <w:sz w:val="20"/>
          <w:szCs w:val="18"/>
        </w:rPr>
        <w:t xml:space="preserve"> &amp; 36</w:t>
      </w:r>
      <w:r w:rsidRPr="0066138B">
        <w:rPr>
          <w:i/>
          <w:iCs/>
          <w:color w:val="000000" w:themeColor="text1"/>
          <w:sz w:val="20"/>
          <w:szCs w:val="18"/>
        </w:rPr>
        <w:t xml:space="preserve">) of granting </w:t>
      </w:r>
      <w:r w:rsidR="0016085C">
        <w:rPr>
          <w:i/>
          <w:iCs/>
          <w:color w:val="000000" w:themeColor="text1"/>
          <w:sz w:val="20"/>
          <w:szCs w:val="18"/>
        </w:rPr>
        <w:t>m</w:t>
      </w:r>
      <w:r w:rsidRPr="0066138B">
        <w:rPr>
          <w:i/>
          <w:iCs/>
          <w:color w:val="000000" w:themeColor="text1"/>
          <w:sz w:val="20"/>
          <w:szCs w:val="18"/>
        </w:rPr>
        <w:t xml:space="preserve">aster’s </w:t>
      </w:r>
      <w:r w:rsidR="0016085C">
        <w:rPr>
          <w:i/>
          <w:iCs/>
          <w:color w:val="000000" w:themeColor="text1"/>
          <w:sz w:val="20"/>
          <w:szCs w:val="18"/>
        </w:rPr>
        <w:t>d</w:t>
      </w:r>
      <w:r w:rsidRPr="0066138B">
        <w:rPr>
          <w:i/>
          <w:iCs/>
          <w:color w:val="000000" w:themeColor="text1"/>
          <w:sz w:val="20"/>
          <w:szCs w:val="18"/>
        </w:rPr>
        <w:t>egree regulations 2022/2023.</w:t>
      </w:r>
    </w:p>
    <w:p w14:paraId="5F136604" w14:textId="3F8F2E11" w:rsidR="000F5CCA" w:rsidRDefault="001D50B7" w:rsidP="000F5CCA">
      <w:pPr>
        <w:pStyle w:val="ListParagraph"/>
        <w:ind w:left="0"/>
        <w:jc w:val="both"/>
        <w:rPr>
          <w:i/>
          <w:iCs/>
          <w:color w:val="000000" w:themeColor="text1"/>
          <w:sz w:val="20"/>
          <w:szCs w:val="18"/>
        </w:rPr>
      </w:pPr>
      <w:r w:rsidRPr="001D50B7">
        <w:rPr>
          <w:i/>
          <w:iCs/>
          <w:color w:val="000000" w:themeColor="text1"/>
          <w:sz w:val="20"/>
          <w:szCs w:val="18"/>
        </w:rPr>
        <w:t>The student cannot submit the thesis (Proposal) before obtaining approval for the request to appoint a supervisor for his</w:t>
      </w:r>
      <w:r w:rsidR="000E3863">
        <w:rPr>
          <w:i/>
          <w:iCs/>
          <w:color w:val="000000" w:themeColor="text1"/>
          <w:sz w:val="20"/>
          <w:szCs w:val="18"/>
        </w:rPr>
        <w:t>/her</w:t>
      </w:r>
      <w:r w:rsidRPr="001D50B7">
        <w:rPr>
          <w:i/>
          <w:iCs/>
          <w:color w:val="000000" w:themeColor="text1"/>
          <w:sz w:val="20"/>
          <w:szCs w:val="18"/>
        </w:rPr>
        <w:t xml:space="preserve"> thesis</w:t>
      </w:r>
      <w:r w:rsidR="000F5CCA">
        <w:rPr>
          <w:i/>
          <w:iCs/>
          <w:color w:val="000000" w:themeColor="text1"/>
          <w:sz w:val="20"/>
          <w:szCs w:val="18"/>
        </w:rPr>
        <w:t>.</w:t>
      </w:r>
    </w:p>
    <w:p w14:paraId="6FCD8DBC" w14:textId="77777777" w:rsidR="000F5CCA" w:rsidRDefault="001D50B7" w:rsidP="000F5CCA">
      <w:pPr>
        <w:pStyle w:val="ListParagraph"/>
        <w:ind w:left="0"/>
        <w:jc w:val="both"/>
        <w:rPr>
          <w:i/>
          <w:iCs/>
          <w:color w:val="000000" w:themeColor="text1"/>
          <w:sz w:val="20"/>
          <w:szCs w:val="18"/>
        </w:rPr>
      </w:pPr>
      <w:r>
        <w:rPr>
          <w:i/>
          <w:iCs/>
          <w:color w:val="000000" w:themeColor="text1"/>
          <w:sz w:val="20"/>
          <w:szCs w:val="18"/>
        </w:rPr>
        <w:t>T</w:t>
      </w:r>
      <w:r w:rsidRPr="001D50B7">
        <w:rPr>
          <w:i/>
          <w:iCs/>
          <w:color w:val="000000" w:themeColor="text1"/>
          <w:sz w:val="20"/>
          <w:szCs w:val="18"/>
        </w:rPr>
        <w:t>he student shall submit the research project subject of his</w:t>
      </w:r>
      <w:r w:rsidR="000F5CCA">
        <w:rPr>
          <w:i/>
          <w:iCs/>
          <w:color w:val="000000" w:themeColor="text1"/>
          <w:sz w:val="20"/>
          <w:szCs w:val="18"/>
        </w:rPr>
        <w:t>/her</w:t>
      </w:r>
      <w:r w:rsidRPr="001D50B7">
        <w:rPr>
          <w:i/>
          <w:iCs/>
          <w:color w:val="000000" w:themeColor="text1"/>
          <w:sz w:val="20"/>
          <w:szCs w:val="18"/>
        </w:rPr>
        <w:t xml:space="preserve"> thesis before the end of </w:t>
      </w:r>
      <w:r w:rsidRPr="009D3D45">
        <w:rPr>
          <w:i/>
          <w:iCs/>
          <w:color w:val="000000" w:themeColor="text1"/>
          <w:sz w:val="20"/>
          <w:szCs w:val="18"/>
        </w:rPr>
        <w:t>the second semester</w:t>
      </w:r>
      <w:r w:rsidRPr="001D50B7">
        <w:rPr>
          <w:i/>
          <w:iCs/>
          <w:color w:val="000000" w:themeColor="text1"/>
          <w:sz w:val="20"/>
          <w:szCs w:val="18"/>
        </w:rPr>
        <w:t xml:space="preserve"> of joining the program</w:t>
      </w:r>
      <w:r w:rsidR="0046540A">
        <w:rPr>
          <w:i/>
          <w:iCs/>
          <w:color w:val="000000" w:themeColor="text1"/>
          <w:sz w:val="20"/>
          <w:szCs w:val="18"/>
        </w:rPr>
        <w:t>.</w:t>
      </w:r>
    </w:p>
    <w:p w14:paraId="5DB9632E" w14:textId="77777777" w:rsidR="000F5CCA" w:rsidRDefault="001D50B7" w:rsidP="000F5CCA">
      <w:pPr>
        <w:pStyle w:val="ListParagraph"/>
        <w:ind w:left="0"/>
        <w:jc w:val="both"/>
        <w:rPr>
          <w:i/>
          <w:iCs/>
          <w:color w:val="000000" w:themeColor="text1"/>
          <w:sz w:val="20"/>
          <w:szCs w:val="18"/>
        </w:rPr>
      </w:pPr>
      <w:r w:rsidRPr="000F5CCA">
        <w:rPr>
          <w:i/>
          <w:iCs/>
          <w:color w:val="000000" w:themeColor="text1"/>
          <w:sz w:val="20"/>
          <w:szCs w:val="18"/>
        </w:rPr>
        <w:t xml:space="preserve">The student </w:t>
      </w:r>
      <w:r w:rsidRPr="000F5CCA">
        <w:rPr>
          <w:b/>
          <w:bCs/>
          <w:i/>
          <w:iCs/>
          <w:color w:val="000000" w:themeColor="text1"/>
          <w:sz w:val="20"/>
          <w:szCs w:val="18"/>
        </w:rPr>
        <w:t>who transferred to the thesis track shall submit to the department concerned the research project subject of the thesis before the end of the consecutive semester of his/her transfer to the thesis track</w:t>
      </w:r>
      <w:r w:rsidRPr="000F5CCA">
        <w:rPr>
          <w:i/>
          <w:iCs/>
          <w:color w:val="000000" w:themeColor="text1"/>
          <w:sz w:val="20"/>
          <w:szCs w:val="18"/>
        </w:rPr>
        <w:t xml:space="preserve">. </w:t>
      </w:r>
    </w:p>
    <w:p w14:paraId="73C16113" w14:textId="32ED894F" w:rsidR="003159AB" w:rsidRPr="000F5CCA" w:rsidRDefault="003159AB" w:rsidP="000F5CCA">
      <w:pPr>
        <w:pStyle w:val="ListParagraph"/>
        <w:ind w:left="0"/>
        <w:jc w:val="both"/>
        <w:rPr>
          <w:i/>
          <w:iCs/>
          <w:color w:val="000000" w:themeColor="text1"/>
          <w:sz w:val="20"/>
          <w:szCs w:val="18"/>
        </w:rPr>
      </w:pPr>
      <w:r w:rsidRPr="000F5CCA">
        <w:rPr>
          <w:i/>
          <w:iCs/>
          <w:color w:val="000000" w:themeColor="text1"/>
          <w:sz w:val="20"/>
          <w:szCs w:val="18"/>
        </w:rPr>
        <w:t xml:space="preserve">The student must </w:t>
      </w:r>
      <w:r w:rsidR="00360D19" w:rsidRPr="000F5CCA">
        <w:rPr>
          <w:i/>
          <w:iCs/>
          <w:color w:val="000000" w:themeColor="text1"/>
          <w:sz w:val="20"/>
          <w:szCs w:val="18"/>
        </w:rPr>
        <w:t xml:space="preserve">present the proposal to </w:t>
      </w:r>
      <w:r w:rsidR="00F919EB" w:rsidRPr="000F5CCA">
        <w:rPr>
          <w:i/>
          <w:iCs/>
          <w:color w:val="000000" w:themeColor="text1"/>
          <w:sz w:val="20"/>
          <w:szCs w:val="18"/>
        </w:rPr>
        <w:t xml:space="preserve">the </w:t>
      </w:r>
      <w:r w:rsidR="00360D19" w:rsidRPr="000F5CCA">
        <w:rPr>
          <w:i/>
          <w:iCs/>
          <w:color w:val="000000" w:themeColor="text1"/>
          <w:sz w:val="20"/>
          <w:szCs w:val="18"/>
        </w:rPr>
        <w:t xml:space="preserve">department GS committee </w:t>
      </w:r>
      <w:r w:rsidR="00F919EB" w:rsidRPr="000F5CCA">
        <w:rPr>
          <w:i/>
          <w:iCs/>
          <w:color w:val="000000" w:themeColor="text1"/>
          <w:sz w:val="20"/>
          <w:szCs w:val="18"/>
        </w:rPr>
        <w:t xml:space="preserve">in an </w:t>
      </w:r>
      <w:r w:rsidR="00F919EB" w:rsidRPr="000F5CCA">
        <w:rPr>
          <w:b/>
          <w:bCs/>
          <w:i/>
          <w:iCs/>
          <w:color w:val="000000" w:themeColor="text1"/>
          <w:sz w:val="20"/>
          <w:szCs w:val="18"/>
        </w:rPr>
        <w:t>open session</w:t>
      </w:r>
      <w:r w:rsidR="00F919EB" w:rsidRPr="000F5CCA">
        <w:rPr>
          <w:i/>
          <w:iCs/>
          <w:color w:val="000000" w:themeColor="text1"/>
          <w:sz w:val="20"/>
          <w:szCs w:val="18"/>
        </w:rPr>
        <w:t>.</w:t>
      </w:r>
      <w:r w:rsidR="00360D19" w:rsidRPr="000F5CCA">
        <w:rPr>
          <w:i/>
          <w:iCs/>
          <w:color w:val="000000" w:themeColor="text1"/>
          <w:sz w:val="20"/>
          <w:szCs w:val="18"/>
        </w:rPr>
        <w:t xml:space="preserve"> </w:t>
      </w:r>
    </w:p>
    <w:p w14:paraId="03802E2F" w14:textId="77777777" w:rsidR="00146E6F" w:rsidRDefault="00146E6F" w:rsidP="00146E6F">
      <w:pPr>
        <w:jc w:val="both"/>
        <w:rPr>
          <w:i/>
          <w:iCs/>
          <w:color w:val="000000" w:themeColor="text1"/>
          <w:sz w:val="20"/>
          <w:szCs w:val="18"/>
        </w:rPr>
      </w:pPr>
    </w:p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210"/>
        <w:gridCol w:w="4461"/>
        <w:gridCol w:w="743"/>
        <w:gridCol w:w="3225"/>
      </w:tblGrid>
      <w:tr w:rsidR="009C1646" w:rsidRPr="00F41150" w14:paraId="4945D6B4" w14:textId="77777777" w:rsidTr="0029391A">
        <w:trPr>
          <w:cantSplit/>
        </w:trPr>
        <w:tc>
          <w:tcPr>
            <w:tcW w:w="9639" w:type="dxa"/>
            <w:gridSpan w:val="4"/>
            <w:shd w:val="clear" w:color="auto" w:fill="F2F2F2" w:themeFill="background1" w:themeFillShade="F2"/>
          </w:tcPr>
          <w:p w14:paraId="24115DBD" w14:textId="77777777" w:rsidR="009C1646" w:rsidRPr="00F41150" w:rsidRDefault="009C1646" w:rsidP="0029391A">
            <w:pPr>
              <w:rPr>
                <w:b/>
                <w:bCs/>
                <w:color w:val="000000" w:themeColor="text1"/>
                <w:szCs w:val="24"/>
              </w:rPr>
            </w:pPr>
            <w:r w:rsidRPr="00F41150">
              <w:rPr>
                <w:b/>
                <w:bCs/>
                <w:color w:val="000000" w:themeColor="text1"/>
                <w:szCs w:val="24"/>
              </w:rPr>
              <w:t>STUDENT INFORMATION</w:t>
            </w:r>
          </w:p>
        </w:tc>
      </w:tr>
      <w:tr w:rsidR="009C1646" w:rsidRPr="00F41150" w14:paraId="343CD1F5" w14:textId="77777777" w:rsidTr="00E702CC">
        <w:trPr>
          <w:cantSplit/>
        </w:trPr>
        <w:tc>
          <w:tcPr>
            <w:tcW w:w="1210" w:type="dxa"/>
            <w:shd w:val="clear" w:color="auto" w:fill="auto"/>
          </w:tcPr>
          <w:p w14:paraId="174A9654" w14:textId="77777777" w:rsidR="009C1646" w:rsidRPr="00F41150" w:rsidRDefault="009C1646" w:rsidP="0029391A">
            <w:pPr>
              <w:rPr>
                <w:color w:val="000000" w:themeColor="text1"/>
                <w:szCs w:val="24"/>
              </w:rPr>
            </w:pPr>
            <w:r w:rsidRPr="00F41150">
              <w:rPr>
                <w:color w:val="000000" w:themeColor="text1"/>
                <w:szCs w:val="24"/>
              </w:rPr>
              <w:t>Name:</w:t>
            </w:r>
          </w:p>
        </w:tc>
        <w:sdt>
          <w:sdtPr>
            <w:rPr>
              <w:color w:val="000000" w:themeColor="text1"/>
              <w:szCs w:val="24"/>
            </w:rPr>
            <w:id w:val="1210228394"/>
            <w:placeholder>
              <w:docPart w:val="E4913919D8B743FB965847D9772929A1"/>
            </w:placeholder>
            <w:showingPlcHdr/>
          </w:sdtPr>
          <w:sdtEndPr/>
          <w:sdtContent>
            <w:tc>
              <w:tcPr>
                <w:tcW w:w="4461" w:type="dxa"/>
                <w:shd w:val="clear" w:color="auto" w:fill="auto"/>
              </w:tcPr>
              <w:p w14:paraId="2375CD50" w14:textId="26E3A3BB" w:rsidR="009C1646" w:rsidRPr="00F41150" w:rsidRDefault="007915AD" w:rsidP="0029391A">
                <w:pPr>
                  <w:rPr>
                    <w:color w:val="000000" w:themeColor="text1"/>
                    <w:szCs w:val="24"/>
                  </w:rPr>
                </w:pPr>
                <w:r w:rsidRPr="00F41150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743" w:type="dxa"/>
            <w:shd w:val="clear" w:color="auto" w:fill="auto"/>
          </w:tcPr>
          <w:p w14:paraId="795243C3" w14:textId="77777777" w:rsidR="009C1646" w:rsidRPr="00F41150" w:rsidRDefault="009C1646" w:rsidP="0029391A">
            <w:pPr>
              <w:rPr>
                <w:color w:val="000000" w:themeColor="text1"/>
                <w:szCs w:val="24"/>
              </w:rPr>
            </w:pPr>
            <w:r w:rsidRPr="00F41150">
              <w:rPr>
                <w:color w:val="000000" w:themeColor="text1"/>
                <w:szCs w:val="24"/>
              </w:rPr>
              <w:t>ID:</w:t>
            </w:r>
          </w:p>
        </w:tc>
        <w:sdt>
          <w:sdtPr>
            <w:rPr>
              <w:color w:val="000000" w:themeColor="text1"/>
              <w:szCs w:val="24"/>
            </w:rPr>
            <w:id w:val="-2013593571"/>
            <w:placeholder>
              <w:docPart w:val="98AF05297A7641EE9121C9B9D616910A"/>
            </w:placeholder>
            <w:showingPlcHdr/>
          </w:sdtPr>
          <w:sdtEndPr/>
          <w:sdtContent>
            <w:tc>
              <w:tcPr>
                <w:tcW w:w="3225" w:type="dxa"/>
              </w:tcPr>
              <w:p w14:paraId="63FE778A" w14:textId="77777777" w:rsidR="009C1646" w:rsidRPr="00F41150" w:rsidRDefault="009C1646" w:rsidP="0029391A">
                <w:pPr>
                  <w:rPr>
                    <w:color w:val="000000" w:themeColor="text1"/>
                    <w:szCs w:val="24"/>
                  </w:rPr>
                </w:pPr>
                <w:r>
                  <w:rPr>
                    <w:rStyle w:val="PlaceholderText"/>
                    <w:color w:val="A6A6A6" w:themeColor="background1" w:themeShade="A6"/>
                  </w:rPr>
                  <w:t>Your ID number</w:t>
                </w:r>
              </w:p>
            </w:tc>
          </w:sdtContent>
        </w:sdt>
      </w:tr>
      <w:tr w:rsidR="009C1646" w:rsidRPr="00F41150" w14:paraId="46893B04" w14:textId="77777777" w:rsidTr="0029391A">
        <w:trPr>
          <w:cantSplit/>
        </w:trPr>
        <w:tc>
          <w:tcPr>
            <w:tcW w:w="1210" w:type="dxa"/>
            <w:shd w:val="clear" w:color="auto" w:fill="auto"/>
          </w:tcPr>
          <w:p w14:paraId="1C4F8244" w14:textId="77777777" w:rsidR="009C1646" w:rsidRPr="00F41150" w:rsidRDefault="009C1646" w:rsidP="0029391A">
            <w:pPr>
              <w:rPr>
                <w:color w:val="000000" w:themeColor="text1"/>
                <w:szCs w:val="24"/>
              </w:rPr>
            </w:pPr>
            <w:r w:rsidRPr="00F41150">
              <w:rPr>
                <w:color w:val="000000" w:themeColor="text1"/>
                <w:szCs w:val="24"/>
              </w:rPr>
              <w:t>Program:</w:t>
            </w:r>
          </w:p>
        </w:tc>
        <w:sdt>
          <w:sdtPr>
            <w:rPr>
              <w:color w:val="000000" w:themeColor="text1"/>
              <w:szCs w:val="24"/>
            </w:rPr>
            <w:id w:val="-2025159922"/>
            <w:placeholder>
              <w:docPart w:val="46D6B090FA64467CB540DFE6E9059AA0"/>
            </w:placeholder>
            <w:showingPlcHdr/>
          </w:sdtPr>
          <w:sdtEndPr/>
          <w:sdtContent>
            <w:tc>
              <w:tcPr>
                <w:tcW w:w="8429" w:type="dxa"/>
                <w:gridSpan w:val="3"/>
                <w:shd w:val="clear" w:color="auto" w:fill="auto"/>
              </w:tcPr>
              <w:p w14:paraId="31453183" w14:textId="77777777" w:rsidR="009C1646" w:rsidRPr="00F41150" w:rsidRDefault="009C1646" w:rsidP="0029391A">
                <w:pPr>
                  <w:rPr>
                    <w:color w:val="000000" w:themeColor="text1"/>
                    <w:szCs w:val="24"/>
                  </w:rPr>
                </w:pPr>
                <w:r w:rsidRPr="00F41150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.</w:t>
                </w:r>
              </w:p>
            </w:tc>
          </w:sdtContent>
        </w:sdt>
      </w:tr>
      <w:tr w:rsidR="009C1646" w:rsidRPr="00F41150" w14:paraId="64D61B73" w14:textId="77777777" w:rsidTr="00E702CC">
        <w:trPr>
          <w:cantSplit/>
        </w:trPr>
        <w:tc>
          <w:tcPr>
            <w:tcW w:w="5671" w:type="dxa"/>
            <w:gridSpan w:val="2"/>
            <w:shd w:val="clear" w:color="auto" w:fill="auto"/>
          </w:tcPr>
          <w:p w14:paraId="19A9ECC9" w14:textId="77777777" w:rsidR="009C1646" w:rsidRPr="00F41150" w:rsidRDefault="009C1646" w:rsidP="0029391A">
            <w:pPr>
              <w:rPr>
                <w:color w:val="000000" w:themeColor="text1"/>
                <w:szCs w:val="24"/>
              </w:rPr>
            </w:pPr>
            <w:r w:rsidRPr="00F41150">
              <w:rPr>
                <w:color w:val="000000" w:themeColor="text1"/>
                <w:szCs w:val="24"/>
              </w:rPr>
              <w:t xml:space="preserve">Admission semester: </w:t>
            </w:r>
            <w:r w:rsidRPr="00F41150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-19184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F41150">
              <w:rPr>
                <w:color w:val="000000" w:themeColor="text1"/>
                <w:szCs w:val="24"/>
              </w:rPr>
              <w:t xml:space="preserve"> First </w:t>
            </w:r>
            <w:r w:rsidRPr="00F41150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2122187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F41150">
              <w:rPr>
                <w:color w:val="000000" w:themeColor="text1"/>
                <w:szCs w:val="24"/>
              </w:rPr>
              <w:t xml:space="preserve"> Second</w:t>
            </w:r>
          </w:p>
        </w:tc>
        <w:tc>
          <w:tcPr>
            <w:tcW w:w="743" w:type="dxa"/>
          </w:tcPr>
          <w:p w14:paraId="26ED96D0" w14:textId="77777777" w:rsidR="009C1646" w:rsidRPr="00F41150" w:rsidRDefault="009C1646" w:rsidP="0029391A">
            <w:pPr>
              <w:rPr>
                <w:color w:val="000000" w:themeColor="text1"/>
                <w:szCs w:val="24"/>
              </w:rPr>
            </w:pPr>
            <w:r w:rsidRPr="00F41150">
              <w:rPr>
                <w:color w:val="000000" w:themeColor="text1"/>
                <w:szCs w:val="24"/>
              </w:rPr>
              <w:t>Year:</w:t>
            </w:r>
          </w:p>
        </w:tc>
        <w:sdt>
          <w:sdtPr>
            <w:rPr>
              <w:color w:val="000000" w:themeColor="text1"/>
              <w:szCs w:val="24"/>
            </w:rPr>
            <w:id w:val="463085758"/>
            <w:placeholder>
              <w:docPart w:val="321A4C72A0EC495AA0819954C3EA8998"/>
            </w:placeholder>
            <w:showingPlcHdr/>
          </w:sdtPr>
          <w:sdtEndPr/>
          <w:sdtContent>
            <w:tc>
              <w:tcPr>
                <w:tcW w:w="3225" w:type="dxa"/>
              </w:tcPr>
              <w:p w14:paraId="03BF8175" w14:textId="77777777" w:rsidR="009C1646" w:rsidRPr="00F41150" w:rsidRDefault="009C1646" w:rsidP="0029391A">
                <w:pPr>
                  <w:rPr>
                    <w:color w:val="000000" w:themeColor="text1"/>
                    <w:szCs w:val="24"/>
                  </w:rPr>
                </w:pPr>
                <w:r>
                  <w:rPr>
                    <w:rStyle w:val="PlaceholderText"/>
                    <w:color w:val="A6A6A6" w:themeColor="background1" w:themeShade="A6"/>
                  </w:rPr>
                  <w:t>Year</w:t>
                </w:r>
              </w:p>
            </w:tc>
          </w:sdtContent>
        </w:sdt>
      </w:tr>
      <w:tr w:rsidR="009C1646" w:rsidRPr="00F41150" w14:paraId="16C773CC" w14:textId="77777777" w:rsidTr="00E702CC">
        <w:trPr>
          <w:cantSplit/>
        </w:trPr>
        <w:tc>
          <w:tcPr>
            <w:tcW w:w="5671" w:type="dxa"/>
            <w:gridSpan w:val="2"/>
            <w:shd w:val="clear" w:color="auto" w:fill="auto"/>
          </w:tcPr>
          <w:p w14:paraId="04E80297" w14:textId="77777777" w:rsidR="009C1646" w:rsidRPr="00F41150" w:rsidRDefault="009C1646" w:rsidP="0029391A">
            <w:pPr>
              <w:rPr>
                <w:color w:val="000000" w:themeColor="text1"/>
                <w:szCs w:val="24"/>
              </w:rPr>
            </w:pPr>
            <w:r w:rsidRPr="00BF1371">
              <w:rPr>
                <w:rFonts w:eastAsia="Calibri" w:cstheme="minorHAnsi"/>
                <w:color w:val="000000"/>
                <w:szCs w:val="24"/>
              </w:rPr>
              <w:t>Track change semester:</w:t>
            </w:r>
            <w:r>
              <w:rPr>
                <w:rFonts w:eastAsia="Calibri" w:cstheme="minorHAnsi"/>
                <w:color w:val="000000"/>
                <w:szCs w:val="24"/>
              </w:rPr>
              <w:t xml:space="preserve"> </w:t>
            </w:r>
            <w:sdt>
              <w:sdtPr>
                <w:rPr>
                  <w:rFonts w:eastAsia="Calibri" w:cstheme="minorHAnsi"/>
                  <w:color w:val="000000"/>
                  <w:szCs w:val="24"/>
                </w:rPr>
                <w:id w:val="121045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Cs w:val="24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Cs w:val="24"/>
              </w:rPr>
              <w:t xml:space="preserve"> First</w:t>
            </w:r>
            <w:r>
              <w:rPr>
                <w:rFonts w:eastAsia="Calibri" w:cstheme="minorHAnsi"/>
                <w:color w:val="000000"/>
                <w:szCs w:val="24"/>
              </w:rPr>
              <w:t xml:space="preserve"> </w:t>
            </w:r>
            <w:sdt>
              <w:sdtPr>
                <w:rPr>
                  <w:rFonts w:eastAsia="Calibri" w:cstheme="minorHAnsi"/>
                  <w:color w:val="000000"/>
                  <w:szCs w:val="24"/>
                </w:rPr>
                <w:id w:val="-90075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Cs w:val="24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Cs w:val="24"/>
              </w:rPr>
              <w:t xml:space="preserve"> Second</w:t>
            </w:r>
            <w:r>
              <w:rPr>
                <w:rFonts w:eastAsia="Calibri" w:cstheme="minorHAnsi"/>
                <w:color w:val="000000"/>
                <w:szCs w:val="24"/>
              </w:rPr>
              <w:t xml:space="preserve"> </w:t>
            </w:r>
            <w:sdt>
              <w:sdtPr>
                <w:rPr>
                  <w:rFonts w:eastAsia="Calibri" w:cstheme="minorHAnsi"/>
                  <w:color w:val="000000"/>
                  <w:szCs w:val="24"/>
                </w:rPr>
                <w:id w:val="-524937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Cs w:val="24"/>
                  </w:rPr>
                  <w:t>☐</w:t>
                </w:r>
              </w:sdtContent>
            </w:sdt>
            <w:r>
              <w:rPr>
                <w:rFonts w:eastAsia="Calibri" w:cstheme="minorHAnsi"/>
                <w:color w:val="000000"/>
                <w:szCs w:val="24"/>
              </w:rPr>
              <w:t xml:space="preserve"> Summer</w:t>
            </w:r>
          </w:p>
        </w:tc>
        <w:tc>
          <w:tcPr>
            <w:tcW w:w="743" w:type="dxa"/>
          </w:tcPr>
          <w:p w14:paraId="53B81F57" w14:textId="77777777" w:rsidR="009C1646" w:rsidRPr="00F41150" w:rsidRDefault="009C1646" w:rsidP="0029391A">
            <w:pPr>
              <w:rPr>
                <w:color w:val="000000" w:themeColor="text1"/>
                <w:szCs w:val="24"/>
              </w:rPr>
            </w:pPr>
            <w:r w:rsidRPr="00BF1371">
              <w:rPr>
                <w:rFonts w:eastAsia="Calibri" w:cstheme="minorHAnsi"/>
                <w:color w:val="000000"/>
                <w:szCs w:val="24"/>
              </w:rPr>
              <w:t>Year:</w:t>
            </w:r>
          </w:p>
        </w:tc>
        <w:sdt>
          <w:sdtPr>
            <w:rPr>
              <w:rFonts w:eastAsia="Calibri" w:cstheme="minorHAnsi"/>
              <w:color w:val="000000"/>
              <w:szCs w:val="24"/>
            </w:rPr>
            <w:id w:val="1444723850"/>
            <w:placeholder>
              <w:docPart w:val="2D5AF7685FAF4A0C82C17F1B525A57CB"/>
            </w:placeholder>
            <w:showingPlcHdr/>
          </w:sdtPr>
          <w:sdtEndPr/>
          <w:sdtContent>
            <w:tc>
              <w:tcPr>
                <w:tcW w:w="3225" w:type="dxa"/>
              </w:tcPr>
              <w:p w14:paraId="59972731" w14:textId="77777777" w:rsidR="009C1646" w:rsidRDefault="009C1646" w:rsidP="0029391A">
                <w:pPr>
                  <w:rPr>
                    <w:color w:val="000000" w:themeColor="text1"/>
                    <w:szCs w:val="24"/>
                  </w:rPr>
                </w:pPr>
                <w:r>
                  <w:rPr>
                    <w:rFonts w:eastAsia="Calibri" w:cstheme="minorHAnsi"/>
                    <w:color w:val="A6A6A6"/>
                    <w:szCs w:val="24"/>
                  </w:rPr>
                  <w:t>Year</w:t>
                </w:r>
                <w:r w:rsidRPr="00BF1371">
                  <w:rPr>
                    <w:rFonts w:eastAsia="Calibri" w:cstheme="minorHAnsi"/>
                    <w:color w:val="F2F2F2"/>
                    <w:szCs w:val="24"/>
                  </w:rPr>
                  <w:t>.</w:t>
                </w:r>
              </w:p>
            </w:tc>
          </w:sdtContent>
        </w:sdt>
      </w:tr>
      <w:tr w:rsidR="0031169E" w:rsidRPr="00F41150" w14:paraId="05B2118E" w14:textId="77777777" w:rsidTr="00E702CC">
        <w:trPr>
          <w:cantSplit/>
        </w:trPr>
        <w:tc>
          <w:tcPr>
            <w:tcW w:w="5671" w:type="dxa"/>
            <w:gridSpan w:val="2"/>
            <w:shd w:val="clear" w:color="auto" w:fill="auto"/>
          </w:tcPr>
          <w:p w14:paraId="0F1DA322" w14:textId="29A41234" w:rsidR="0031169E" w:rsidRPr="00BF1371" w:rsidRDefault="0031169E" w:rsidP="0031169E">
            <w:pPr>
              <w:rPr>
                <w:rFonts w:eastAsia="Calibri" w:cstheme="minorHAnsi"/>
                <w:color w:val="000000"/>
                <w:szCs w:val="24"/>
              </w:rPr>
            </w:pPr>
            <w:r>
              <w:rPr>
                <w:rFonts w:eastAsia="Calibri" w:cstheme="minorHAnsi"/>
                <w:color w:val="000000"/>
                <w:szCs w:val="24"/>
              </w:rPr>
              <w:t>Current</w:t>
            </w:r>
            <w:r w:rsidRPr="00BF1371">
              <w:rPr>
                <w:rFonts w:eastAsia="Calibri" w:cstheme="minorHAnsi"/>
                <w:color w:val="000000"/>
                <w:szCs w:val="24"/>
              </w:rPr>
              <w:t xml:space="preserve"> semester:</w:t>
            </w:r>
            <w:r>
              <w:rPr>
                <w:rFonts w:eastAsia="Calibri" w:cstheme="minorHAnsi"/>
                <w:color w:val="000000"/>
                <w:szCs w:val="24"/>
              </w:rPr>
              <w:t xml:space="preserve"> </w:t>
            </w:r>
            <w:sdt>
              <w:sdtPr>
                <w:rPr>
                  <w:rFonts w:eastAsia="Calibri" w:cstheme="minorHAnsi"/>
                  <w:color w:val="000000"/>
                  <w:szCs w:val="24"/>
                </w:rPr>
                <w:id w:val="193131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Cs w:val="24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Cs w:val="24"/>
              </w:rPr>
              <w:t xml:space="preserve"> First</w:t>
            </w:r>
            <w:r>
              <w:rPr>
                <w:rFonts w:eastAsia="Calibri" w:cstheme="minorHAnsi"/>
                <w:color w:val="000000"/>
                <w:szCs w:val="24"/>
              </w:rPr>
              <w:t xml:space="preserve"> </w:t>
            </w:r>
            <w:sdt>
              <w:sdtPr>
                <w:rPr>
                  <w:rFonts w:eastAsia="Calibri" w:cstheme="minorHAnsi"/>
                  <w:color w:val="000000"/>
                  <w:szCs w:val="24"/>
                </w:rPr>
                <w:id w:val="178701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Cs w:val="24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Cs w:val="24"/>
              </w:rPr>
              <w:t xml:space="preserve"> Second</w:t>
            </w:r>
            <w:r>
              <w:rPr>
                <w:rFonts w:eastAsia="Calibri" w:cstheme="minorHAnsi"/>
                <w:color w:val="000000"/>
                <w:szCs w:val="24"/>
              </w:rPr>
              <w:t xml:space="preserve"> </w:t>
            </w:r>
            <w:sdt>
              <w:sdtPr>
                <w:rPr>
                  <w:rFonts w:eastAsia="Calibri" w:cstheme="minorHAnsi"/>
                  <w:color w:val="000000"/>
                  <w:szCs w:val="24"/>
                </w:rPr>
                <w:id w:val="841593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szCs w:val="24"/>
                  </w:rPr>
                  <w:t>☐</w:t>
                </w:r>
              </w:sdtContent>
            </w:sdt>
            <w:r>
              <w:rPr>
                <w:rFonts w:eastAsia="Calibri" w:cstheme="minorHAnsi"/>
                <w:color w:val="000000"/>
                <w:szCs w:val="24"/>
              </w:rPr>
              <w:t xml:space="preserve"> Summer</w:t>
            </w:r>
          </w:p>
        </w:tc>
        <w:tc>
          <w:tcPr>
            <w:tcW w:w="743" w:type="dxa"/>
          </w:tcPr>
          <w:p w14:paraId="7F0818B4" w14:textId="0713A787" w:rsidR="0031169E" w:rsidRPr="00BF1371" w:rsidRDefault="0031169E" w:rsidP="0031169E">
            <w:pPr>
              <w:rPr>
                <w:rFonts w:eastAsia="Calibri" w:cstheme="minorHAnsi"/>
                <w:color w:val="000000"/>
                <w:szCs w:val="24"/>
              </w:rPr>
            </w:pPr>
            <w:r w:rsidRPr="00BF1371">
              <w:rPr>
                <w:rFonts w:eastAsia="Calibri" w:cstheme="minorHAnsi"/>
                <w:color w:val="000000"/>
                <w:szCs w:val="24"/>
              </w:rPr>
              <w:t>Year:</w:t>
            </w:r>
          </w:p>
        </w:tc>
        <w:sdt>
          <w:sdtPr>
            <w:rPr>
              <w:rFonts w:eastAsia="Calibri" w:cstheme="minorHAnsi"/>
              <w:color w:val="000000"/>
              <w:szCs w:val="24"/>
            </w:rPr>
            <w:id w:val="-713890626"/>
            <w:placeholder>
              <w:docPart w:val="9017C696F9854A26B83ADED8573A816C"/>
            </w:placeholder>
            <w:showingPlcHdr/>
          </w:sdtPr>
          <w:sdtContent>
            <w:tc>
              <w:tcPr>
                <w:tcW w:w="3225" w:type="dxa"/>
              </w:tcPr>
              <w:p w14:paraId="74A8AAEC" w14:textId="180EA3F0" w:rsidR="0031169E" w:rsidRDefault="0031169E" w:rsidP="0031169E">
                <w:pPr>
                  <w:rPr>
                    <w:rFonts w:eastAsia="Calibri" w:cstheme="minorHAnsi"/>
                    <w:color w:val="000000"/>
                    <w:szCs w:val="24"/>
                  </w:rPr>
                </w:pPr>
                <w:r>
                  <w:rPr>
                    <w:rFonts w:eastAsia="Calibri" w:cstheme="minorHAnsi"/>
                    <w:color w:val="A6A6A6"/>
                    <w:szCs w:val="24"/>
                  </w:rPr>
                  <w:t>Year</w:t>
                </w:r>
                <w:r w:rsidRPr="00BF1371">
                  <w:rPr>
                    <w:rFonts w:eastAsia="Calibri" w:cstheme="minorHAnsi"/>
                    <w:color w:val="F2F2F2"/>
                    <w:szCs w:val="24"/>
                  </w:rPr>
                  <w:t>.</w:t>
                </w:r>
              </w:p>
            </w:tc>
          </w:sdtContent>
        </w:sdt>
      </w:tr>
      <w:tr w:rsidR="00A037A5" w:rsidRPr="00F41150" w14:paraId="133F1B27" w14:textId="77777777" w:rsidTr="003A33D9">
        <w:trPr>
          <w:cantSplit/>
        </w:trPr>
        <w:tc>
          <w:tcPr>
            <w:tcW w:w="5671" w:type="dxa"/>
            <w:gridSpan w:val="2"/>
            <w:shd w:val="clear" w:color="auto" w:fill="auto"/>
            <w:vAlign w:val="center"/>
          </w:tcPr>
          <w:p w14:paraId="06951C96" w14:textId="09621872" w:rsidR="00A037A5" w:rsidRPr="00BF1371" w:rsidRDefault="00A037A5" w:rsidP="003A33D9">
            <w:pPr>
              <w:rPr>
                <w:rFonts w:eastAsia="Calibri" w:cstheme="minorHAnsi"/>
                <w:color w:val="000000"/>
                <w:szCs w:val="24"/>
              </w:rPr>
            </w:pPr>
            <w:r w:rsidRPr="001E5DC1">
              <w:t>Passed Credit Hours:</w:t>
            </w:r>
            <w:r w:rsidR="00821E37">
              <w:t xml:space="preserve"> </w:t>
            </w:r>
            <w:sdt>
              <w:sdtPr>
                <w:rPr>
                  <w:color w:val="000000" w:themeColor="text1"/>
                  <w:szCs w:val="24"/>
                </w:rPr>
                <w:id w:val="-1861971145"/>
                <w:placeholder>
                  <w:docPart w:val="91E7D47A7D224C288B1F50B1487D5B94"/>
                </w:placeholder>
                <w:showingPlcHdr/>
              </w:sdtPr>
              <w:sdtEndPr/>
              <w:sdtContent>
                <w:r w:rsidR="000A704C">
                  <w:rPr>
                    <w:rStyle w:val="PlaceholderText"/>
                    <w:color w:val="A6A6A6" w:themeColor="background1" w:themeShade="A6"/>
                  </w:rPr>
                  <w:t>N</w:t>
                </w:r>
                <w:r w:rsidR="00821E37">
                  <w:rPr>
                    <w:rStyle w:val="PlaceholderText"/>
                    <w:color w:val="A6A6A6" w:themeColor="background1" w:themeShade="A6"/>
                  </w:rPr>
                  <w:t>umber</w:t>
                </w:r>
              </w:sdtContent>
            </w:sdt>
          </w:p>
        </w:tc>
        <w:tc>
          <w:tcPr>
            <w:tcW w:w="743" w:type="dxa"/>
            <w:vAlign w:val="center"/>
          </w:tcPr>
          <w:p w14:paraId="21766CC7" w14:textId="3751CDBD" w:rsidR="00A037A5" w:rsidRPr="00BF1371" w:rsidRDefault="000A704C" w:rsidP="003A33D9">
            <w:pPr>
              <w:rPr>
                <w:rFonts w:eastAsia="Calibri" w:cstheme="minorHAnsi"/>
                <w:color w:val="000000"/>
                <w:szCs w:val="24"/>
              </w:rPr>
            </w:pPr>
            <w:r>
              <w:t>GPA:</w:t>
            </w:r>
          </w:p>
        </w:tc>
        <w:tc>
          <w:tcPr>
            <w:tcW w:w="3225" w:type="dxa"/>
          </w:tcPr>
          <w:p w14:paraId="5737D04E" w14:textId="14DA6092" w:rsidR="00A037A5" w:rsidRDefault="007915AD" w:rsidP="00A037A5">
            <w:pPr>
              <w:rPr>
                <w:rFonts w:eastAsia="Calibri" w:cstheme="minorHAnsi"/>
                <w:color w:val="000000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850487626"/>
                <w:placeholder>
                  <w:docPart w:val="373DA9D5F2194127ABEB7E094EDF04AB"/>
                </w:placeholder>
                <w:showingPlcHdr/>
              </w:sdtPr>
              <w:sdtEndPr/>
              <w:sdtContent>
                <w:r w:rsidR="000A704C">
                  <w:rPr>
                    <w:rStyle w:val="PlaceholderText"/>
                    <w:color w:val="A6A6A6" w:themeColor="background1" w:themeShade="A6"/>
                  </w:rPr>
                  <w:t>Number</w:t>
                </w:r>
              </w:sdtContent>
            </w:sdt>
          </w:p>
        </w:tc>
      </w:tr>
      <w:tr w:rsidR="009C1646" w:rsidRPr="00F41150" w14:paraId="01884CE9" w14:textId="77777777" w:rsidTr="00E702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10" w:type="dxa"/>
          </w:tcPr>
          <w:p w14:paraId="0EBAF99C" w14:textId="77777777" w:rsidR="009C1646" w:rsidRPr="00F41150" w:rsidRDefault="009C1646" w:rsidP="0029391A">
            <w:pPr>
              <w:rPr>
                <w:color w:val="000000" w:themeColor="text1"/>
                <w:szCs w:val="24"/>
              </w:rPr>
            </w:pPr>
            <w:r w:rsidRPr="00F41150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4461" w:type="dxa"/>
          </w:tcPr>
          <w:p w14:paraId="3606A15A" w14:textId="77777777" w:rsidR="009C1646" w:rsidRPr="00F41150" w:rsidRDefault="009C1646" w:rsidP="0029391A">
            <w:pPr>
              <w:rPr>
                <w:color w:val="000000" w:themeColor="text1"/>
                <w:szCs w:val="24"/>
              </w:rPr>
            </w:pPr>
          </w:p>
          <w:p w14:paraId="3768BEB5" w14:textId="77777777" w:rsidR="009C1646" w:rsidRPr="00F41150" w:rsidRDefault="009C1646" w:rsidP="0029391A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743" w:type="dxa"/>
          </w:tcPr>
          <w:p w14:paraId="4868E465" w14:textId="77777777" w:rsidR="009C1646" w:rsidRPr="00F41150" w:rsidRDefault="009C1646" w:rsidP="0029391A">
            <w:pPr>
              <w:rPr>
                <w:color w:val="000000" w:themeColor="text1"/>
                <w:szCs w:val="24"/>
              </w:rPr>
            </w:pPr>
            <w:r w:rsidRPr="00F41150">
              <w:rPr>
                <w:color w:val="000000" w:themeColor="text1"/>
                <w:szCs w:val="24"/>
              </w:rPr>
              <w:t>Date:</w:t>
            </w:r>
          </w:p>
        </w:tc>
        <w:sdt>
          <w:sdtPr>
            <w:rPr>
              <w:color w:val="000000" w:themeColor="text1"/>
              <w:szCs w:val="24"/>
            </w:rPr>
            <w:id w:val="-1128548456"/>
            <w:placeholder>
              <w:docPart w:val="4E75EA905B2F4DB692103A6F9BE6C1AB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225" w:type="dxa"/>
              </w:tcPr>
              <w:p w14:paraId="7B0ECAD5" w14:textId="77777777" w:rsidR="009C1646" w:rsidRPr="00F41150" w:rsidRDefault="009C1646" w:rsidP="0029391A">
                <w:pPr>
                  <w:rPr>
                    <w:color w:val="000000" w:themeColor="text1"/>
                    <w:szCs w:val="24"/>
                  </w:rPr>
                </w:pPr>
                <w:r>
                  <w:rPr>
                    <w:rStyle w:val="PlaceholderText"/>
                    <w:color w:val="A6A6A6" w:themeColor="background1" w:themeShade="A6"/>
                  </w:rPr>
                  <w:t>Date</w:t>
                </w:r>
              </w:p>
            </w:tc>
          </w:sdtContent>
        </w:sdt>
      </w:tr>
    </w:tbl>
    <w:p w14:paraId="0033CD78" w14:textId="77777777" w:rsidR="00CF3034" w:rsidRPr="00C86B23" w:rsidRDefault="00CF3034">
      <w:pPr>
        <w:rPr>
          <w:szCs w:val="24"/>
        </w:rPr>
      </w:pPr>
    </w:p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639"/>
      </w:tblGrid>
      <w:tr w:rsidR="00DD0EA5" w:rsidRPr="00C86B23" w14:paraId="4AB63DCA" w14:textId="77777777" w:rsidTr="007C02A3">
        <w:trPr>
          <w:cantSplit/>
        </w:trPr>
        <w:tc>
          <w:tcPr>
            <w:tcW w:w="9639" w:type="dxa"/>
            <w:shd w:val="clear" w:color="auto" w:fill="F2F2F2" w:themeFill="background1" w:themeFillShade="F2"/>
          </w:tcPr>
          <w:p w14:paraId="11BE4052" w14:textId="075B048E" w:rsidR="00DD0EA5" w:rsidRPr="00C86B23" w:rsidRDefault="00C25B18" w:rsidP="007C02A3">
            <w:pPr>
              <w:rPr>
                <w:b/>
                <w:bCs/>
                <w:color w:val="000000" w:themeColor="text1"/>
                <w:szCs w:val="24"/>
              </w:rPr>
            </w:pPr>
            <w:r w:rsidRPr="00C86B23">
              <w:rPr>
                <w:b/>
                <w:bCs/>
                <w:color w:val="000000" w:themeColor="text1"/>
                <w:szCs w:val="24"/>
              </w:rPr>
              <w:t>THESIS PROPOSAL</w:t>
            </w:r>
          </w:p>
        </w:tc>
      </w:tr>
      <w:tr w:rsidR="00DD0EA5" w:rsidRPr="00C86B23" w14:paraId="17CEC080" w14:textId="77777777" w:rsidTr="007C02A3">
        <w:trPr>
          <w:cantSplit/>
        </w:trPr>
        <w:sdt>
          <w:sdtPr>
            <w:rPr>
              <w:color w:val="000000" w:themeColor="text1"/>
              <w:szCs w:val="24"/>
            </w:rPr>
            <w:id w:val="-1360204874"/>
            <w:placeholder>
              <w:docPart w:val="DE38F321171C44B7A65DF63A421F3182"/>
            </w:placeholder>
            <w:showingPlcHdr/>
          </w:sdtPr>
          <w:sdtEndPr/>
          <w:sdtContent>
            <w:tc>
              <w:tcPr>
                <w:tcW w:w="9639" w:type="dxa"/>
                <w:shd w:val="clear" w:color="auto" w:fill="auto"/>
              </w:tcPr>
              <w:p w14:paraId="4C6D4A78" w14:textId="5C0AA62A" w:rsidR="00DD0EA5" w:rsidRPr="00C86B23" w:rsidRDefault="004627C2" w:rsidP="007C02A3">
                <w:pPr>
                  <w:jc w:val="center"/>
                  <w:rPr>
                    <w:color w:val="000000" w:themeColor="text1"/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 xml:space="preserve">Proposed </w:t>
                </w:r>
                <w:r w:rsidR="00DD0EA5"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Title in English or German</w:t>
                </w:r>
              </w:p>
            </w:tc>
          </w:sdtContent>
        </w:sdt>
      </w:tr>
      <w:tr w:rsidR="00DD0EA5" w:rsidRPr="00C86B23" w14:paraId="4AA892CC" w14:textId="77777777" w:rsidTr="007C02A3">
        <w:trPr>
          <w:cantSplit/>
        </w:trPr>
        <w:sdt>
          <w:sdtPr>
            <w:rPr>
              <w:color w:val="000000" w:themeColor="text1"/>
              <w:szCs w:val="24"/>
            </w:rPr>
            <w:id w:val="99696731"/>
            <w:placeholder>
              <w:docPart w:val="53930B9AD3574C2BA3F826C910DD3BB2"/>
            </w:placeholder>
            <w:showingPlcHdr/>
          </w:sdtPr>
          <w:sdtEndPr/>
          <w:sdtContent>
            <w:tc>
              <w:tcPr>
                <w:tcW w:w="9639" w:type="dxa"/>
                <w:shd w:val="clear" w:color="auto" w:fill="auto"/>
              </w:tcPr>
              <w:p w14:paraId="71BBBF58" w14:textId="77777777" w:rsidR="00DD0EA5" w:rsidRPr="00C86B23" w:rsidRDefault="00DD0EA5" w:rsidP="007C02A3">
                <w:pPr>
                  <w:jc w:val="center"/>
                  <w:rPr>
                    <w:color w:val="000000" w:themeColor="text1"/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Title in Arabic</w:t>
                </w:r>
              </w:p>
            </w:tc>
          </w:sdtContent>
        </w:sdt>
      </w:tr>
      <w:tr w:rsidR="0029481B" w:rsidRPr="00C86B23" w14:paraId="2B8A1392" w14:textId="77777777" w:rsidTr="0029481B">
        <w:trPr>
          <w:cantSplit/>
          <w:trHeight w:val="556"/>
        </w:trPr>
        <w:tc>
          <w:tcPr>
            <w:tcW w:w="9639" w:type="dxa"/>
            <w:shd w:val="clear" w:color="auto" w:fill="auto"/>
          </w:tcPr>
          <w:p w14:paraId="17863C67" w14:textId="77777777" w:rsidR="0029481B" w:rsidRPr="00C86B23" w:rsidRDefault="0029481B" w:rsidP="004C085B">
            <w:pPr>
              <w:rPr>
                <w:color w:val="000000" w:themeColor="text1"/>
                <w:szCs w:val="24"/>
              </w:rPr>
            </w:pPr>
            <w:r w:rsidRPr="00C86B23">
              <w:rPr>
                <w:b/>
                <w:bCs/>
                <w:color w:val="000000" w:themeColor="text1"/>
                <w:szCs w:val="24"/>
              </w:rPr>
              <w:t>Abstract</w:t>
            </w:r>
            <w:r w:rsidRPr="00C86B23">
              <w:rPr>
                <w:color w:val="000000" w:themeColor="text1"/>
                <w:szCs w:val="24"/>
              </w:rPr>
              <w:t>:</w:t>
            </w:r>
          </w:p>
          <w:sdt>
            <w:sdtPr>
              <w:rPr>
                <w:color w:val="000000" w:themeColor="text1"/>
                <w:szCs w:val="24"/>
              </w:rPr>
              <w:id w:val="1964382100"/>
              <w:placeholder>
                <w:docPart w:val="92363EF2D4824E6DA0F8513D1D196197"/>
              </w:placeholder>
              <w:showingPlcHdr/>
            </w:sdtPr>
            <w:sdtEndPr/>
            <w:sdtContent>
              <w:p w14:paraId="2D54DC09" w14:textId="13C80766" w:rsidR="0029481B" w:rsidRPr="00C86B23" w:rsidRDefault="0029481B" w:rsidP="004C085B">
                <w:pPr>
                  <w:rPr>
                    <w:color w:val="000000" w:themeColor="text1"/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</w:t>
                </w:r>
                <w:r w:rsidRPr="00C86B23">
                  <w:rPr>
                    <w:rStyle w:val="PlaceholderText"/>
                    <w:color w:val="F2F2F2" w:themeColor="background1" w:themeShade="F2"/>
                    <w:szCs w:val="24"/>
                  </w:rPr>
                  <w:t>.</w:t>
                </w:r>
              </w:p>
            </w:sdtContent>
          </w:sdt>
        </w:tc>
      </w:tr>
      <w:tr w:rsidR="004F6D64" w:rsidRPr="00C86B23" w14:paraId="2ECAEB28" w14:textId="77777777" w:rsidTr="004F6D64">
        <w:trPr>
          <w:cantSplit/>
          <w:trHeight w:val="448"/>
        </w:trPr>
        <w:tc>
          <w:tcPr>
            <w:tcW w:w="9639" w:type="dxa"/>
            <w:shd w:val="clear" w:color="auto" w:fill="auto"/>
          </w:tcPr>
          <w:p w14:paraId="76BB2A99" w14:textId="77777777" w:rsidR="004F6D64" w:rsidRPr="00C86B23" w:rsidRDefault="004F6D64" w:rsidP="004C085B">
            <w:pPr>
              <w:rPr>
                <w:color w:val="000000" w:themeColor="text1"/>
                <w:szCs w:val="24"/>
              </w:rPr>
            </w:pPr>
            <w:r w:rsidRPr="00C86B23">
              <w:rPr>
                <w:b/>
                <w:bCs/>
                <w:color w:val="000000" w:themeColor="text1"/>
                <w:szCs w:val="24"/>
              </w:rPr>
              <w:t>Objective(s):</w:t>
            </w:r>
          </w:p>
          <w:sdt>
            <w:sdtPr>
              <w:rPr>
                <w:color w:val="000000" w:themeColor="text1"/>
                <w:szCs w:val="24"/>
              </w:rPr>
              <w:id w:val="407275235"/>
              <w:placeholder>
                <w:docPart w:val="453B9D25FE20486FBAD5517D03706183"/>
              </w:placeholder>
              <w:showingPlcHdr/>
            </w:sdtPr>
            <w:sdtEndPr/>
            <w:sdtContent>
              <w:p w14:paraId="5D44ADC3" w14:textId="055E3961" w:rsidR="004F6D64" w:rsidRPr="00C86B23" w:rsidRDefault="004F6D64" w:rsidP="004C085B">
                <w:pPr>
                  <w:rPr>
                    <w:color w:val="000000" w:themeColor="text1"/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</w:t>
                </w:r>
                <w:r w:rsidRPr="00C86B23">
                  <w:rPr>
                    <w:rStyle w:val="PlaceholderText"/>
                    <w:color w:val="F2F2F2" w:themeColor="background1" w:themeShade="F2"/>
                    <w:szCs w:val="24"/>
                  </w:rPr>
                  <w:t>.</w:t>
                </w:r>
              </w:p>
            </w:sdtContent>
          </w:sdt>
        </w:tc>
      </w:tr>
      <w:tr w:rsidR="004F6D64" w:rsidRPr="00C86B23" w14:paraId="58F62B28" w14:textId="77777777" w:rsidTr="004F6D64">
        <w:trPr>
          <w:cantSplit/>
          <w:trHeight w:val="421"/>
        </w:trPr>
        <w:tc>
          <w:tcPr>
            <w:tcW w:w="9639" w:type="dxa"/>
            <w:shd w:val="clear" w:color="auto" w:fill="auto"/>
          </w:tcPr>
          <w:p w14:paraId="4DEFDE60" w14:textId="77777777" w:rsidR="004F6D64" w:rsidRPr="00C86B23" w:rsidRDefault="004F6D64" w:rsidP="005960C4">
            <w:pPr>
              <w:rPr>
                <w:color w:val="000000" w:themeColor="text1"/>
                <w:szCs w:val="24"/>
              </w:rPr>
            </w:pPr>
            <w:r w:rsidRPr="00C86B23">
              <w:rPr>
                <w:b/>
                <w:bCs/>
                <w:color w:val="000000" w:themeColor="text1"/>
                <w:szCs w:val="24"/>
              </w:rPr>
              <w:t>Background:</w:t>
            </w:r>
          </w:p>
          <w:sdt>
            <w:sdtPr>
              <w:rPr>
                <w:color w:val="000000" w:themeColor="text1"/>
                <w:szCs w:val="24"/>
              </w:rPr>
              <w:id w:val="1714386988"/>
              <w:placeholder>
                <w:docPart w:val="F2E896F879D0448BAFF4B88CBCE829A9"/>
              </w:placeholder>
              <w:showingPlcHdr/>
            </w:sdtPr>
            <w:sdtEndPr/>
            <w:sdtContent>
              <w:p w14:paraId="17C418C0" w14:textId="0632DBC0" w:rsidR="004F6D64" w:rsidRPr="00C86B23" w:rsidRDefault="004F6D64" w:rsidP="005960C4">
                <w:pPr>
                  <w:rPr>
                    <w:color w:val="000000" w:themeColor="text1"/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</w:t>
                </w:r>
                <w:r w:rsidRPr="00C86B23">
                  <w:rPr>
                    <w:rStyle w:val="PlaceholderText"/>
                    <w:color w:val="F2F2F2" w:themeColor="background1" w:themeShade="F2"/>
                    <w:szCs w:val="24"/>
                  </w:rPr>
                  <w:t>.</w:t>
                </w:r>
              </w:p>
            </w:sdtContent>
          </w:sdt>
        </w:tc>
      </w:tr>
      <w:tr w:rsidR="00180C2E" w:rsidRPr="00C86B23" w14:paraId="6914F206" w14:textId="77777777" w:rsidTr="00180C2E">
        <w:trPr>
          <w:cantSplit/>
          <w:trHeight w:val="493"/>
        </w:trPr>
        <w:tc>
          <w:tcPr>
            <w:tcW w:w="9639" w:type="dxa"/>
            <w:shd w:val="clear" w:color="auto" w:fill="auto"/>
          </w:tcPr>
          <w:p w14:paraId="1482D877" w14:textId="77777777" w:rsidR="00180C2E" w:rsidRPr="00C86B23" w:rsidRDefault="00180C2E" w:rsidP="005960C4">
            <w:pPr>
              <w:rPr>
                <w:b/>
                <w:bCs/>
                <w:color w:val="000000" w:themeColor="text1"/>
                <w:szCs w:val="24"/>
              </w:rPr>
            </w:pPr>
            <w:r w:rsidRPr="00C86B23">
              <w:rPr>
                <w:rFonts w:cstheme="majorBidi"/>
                <w:b/>
                <w:bCs/>
                <w:spacing w:val="-3"/>
                <w:szCs w:val="24"/>
              </w:rPr>
              <w:t>Literature review:</w:t>
            </w:r>
          </w:p>
          <w:sdt>
            <w:sdtPr>
              <w:rPr>
                <w:color w:val="000000" w:themeColor="text1"/>
                <w:szCs w:val="24"/>
              </w:rPr>
              <w:id w:val="-1128770088"/>
              <w:placeholder>
                <w:docPart w:val="824FCE38B8E44333BDE574103726FC36"/>
              </w:placeholder>
              <w:showingPlcHdr/>
            </w:sdtPr>
            <w:sdtEndPr/>
            <w:sdtContent>
              <w:p w14:paraId="3AD3C40D" w14:textId="7AB70114" w:rsidR="00180C2E" w:rsidRPr="00C86B23" w:rsidRDefault="00180C2E" w:rsidP="005960C4">
                <w:pPr>
                  <w:rPr>
                    <w:b/>
                    <w:bCs/>
                    <w:color w:val="000000" w:themeColor="text1"/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</w:t>
                </w:r>
                <w:r w:rsidRPr="00C86B23">
                  <w:rPr>
                    <w:rStyle w:val="PlaceholderText"/>
                    <w:color w:val="F2F2F2" w:themeColor="background1" w:themeShade="F2"/>
                    <w:szCs w:val="24"/>
                  </w:rPr>
                  <w:t>.</w:t>
                </w:r>
              </w:p>
            </w:sdtContent>
          </w:sdt>
        </w:tc>
      </w:tr>
      <w:tr w:rsidR="00180C2E" w:rsidRPr="00C86B23" w14:paraId="31D07EAE" w14:textId="77777777" w:rsidTr="00180C2E">
        <w:trPr>
          <w:cantSplit/>
          <w:trHeight w:val="736"/>
        </w:trPr>
        <w:tc>
          <w:tcPr>
            <w:tcW w:w="9639" w:type="dxa"/>
            <w:shd w:val="clear" w:color="auto" w:fill="auto"/>
          </w:tcPr>
          <w:p w14:paraId="6BB3B29D" w14:textId="77777777" w:rsidR="00180C2E" w:rsidRPr="00C86B23" w:rsidRDefault="00180C2E" w:rsidP="005960C4">
            <w:pPr>
              <w:jc w:val="both"/>
              <w:rPr>
                <w:b/>
                <w:bCs/>
                <w:color w:val="000000" w:themeColor="text1"/>
                <w:szCs w:val="24"/>
              </w:rPr>
            </w:pPr>
            <w:r w:rsidRPr="00C86B23">
              <w:rPr>
                <w:rFonts w:cstheme="majorBidi"/>
                <w:b/>
                <w:bCs/>
                <w:spacing w:val="-3"/>
                <w:szCs w:val="24"/>
              </w:rPr>
              <w:t>Methodology:</w:t>
            </w:r>
          </w:p>
          <w:sdt>
            <w:sdtPr>
              <w:rPr>
                <w:color w:val="7F7F7F" w:themeColor="text1" w:themeTint="80"/>
                <w:szCs w:val="24"/>
              </w:rPr>
              <w:id w:val="81809339"/>
              <w:placeholder>
                <w:docPart w:val="796030FD91DE4B9BAA08FD602C520601"/>
              </w:placeholder>
              <w:showingPlcHdr/>
            </w:sdtPr>
            <w:sdtEndPr/>
            <w:sdtContent>
              <w:p w14:paraId="02E1F714" w14:textId="67D81211" w:rsidR="00180C2E" w:rsidRPr="00C86B23" w:rsidRDefault="00180C2E" w:rsidP="005960C4">
                <w:pPr>
                  <w:rPr>
                    <w:b/>
                    <w:bCs/>
                    <w:color w:val="000000" w:themeColor="text1"/>
                    <w:szCs w:val="24"/>
                  </w:rPr>
                </w:pPr>
                <w:r w:rsidRPr="00C86B23">
                  <w:rPr>
                    <w:rFonts w:cstheme="majorBidi"/>
                    <w:color w:val="A6A6A6" w:themeColor="background1" w:themeShade="A6"/>
                    <w:szCs w:val="24"/>
                  </w:rPr>
                  <w:t>Research methodology shall be described in sufficient detail to permit evaluation of the probability of success in achieving the objectives</w:t>
                </w:r>
              </w:p>
            </w:sdtContent>
          </w:sdt>
        </w:tc>
      </w:tr>
      <w:tr w:rsidR="00180C2E" w:rsidRPr="00C86B23" w14:paraId="6005AF97" w14:textId="77777777" w:rsidTr="00180C2E">
        <w:trPr>
          <w:cantSplit/>
          <w:trHeight w:val="340"/>
        </w:trPr>
        <w:tc>
          <w:tcPr>
            <w:tcW w:w="9639" w:type="dxa"/>
            <w:shd w:val="clear" w:color="auto" w:fill="auto"/>
          </w:tcPr>
          <w:p w14:paraId="77DA7ADC" w14:textId="77777777" w:rsidR="00180C2E" w:rsidRPr="00C86B23" w:rsidRDefault="00180C2E" w:rsidP="005960C4">
            <w:pPr>
              <w:rPr>
                <w:b/>
                <w:bCs/>
                <w:color w:val="000000" w:themeColor="text1"/>
                <w:szCs w:val="24"/>
              </w:rPr>
            </w:pPr>
            <w:r w:rsidRPr="00C86B23">
              <w:rPr>
                <w:b/>
                <w:bCs/>
                <w:color w:val="000000" w:themeColor="text1"/>
                <w:szCs w:val="24"/>
              </w:rPr>
              <w:t>Outcomes:</w:t>
            </w:r>
          </w:p>
          <w:sdt>
            <w:sdtPr>
              <w:rPr>
                <w:color w:val="000000" w:themeColor="text1"/>
                <w:szCs w:val="24"/>
              </w:rPr>
              <w:id w:val="-2093236932"/>
              <w:placeholder>
                <w:docPart w:val="178030114A814F8C83E3B8B5B4B8C233"/>
              </w:placeholder>
              <w:showingPlcHdr/>
            </w:sdtPr>
            <w:sdtEndPr/>
            <w:sdtContent>
              <w:p w14:paraId="2180A9FA" w14:textId="13A845EE" w:rsidR="00180C2E" w:rsidRPr="00C86B23" w:rsidRDefault="00180C2E" w:rsidP="005960C4">
                <w:pPr>
                  <w:rPr>
                    <w:b/>
                    <w:bCs/>
                    <w:color w:val="000000" w:themeColor="text1"/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</w:t>
                </w:r>
                <w:r w:rsidRPr="00C86B23">
                  <w:rPr>
                    <w:rStyle w:val="PlaceholderText"/>
                    <w:color w:val="F2F2F2" w:themeColor="background1" w:themeShade="F2"/>
                    <w:szCs w:val="24"/>
                  </w:rPr>
                  <w:t>.</w:t>
                </w:r>
              </w:p>
            </w:sdtContent>
          </w:sdt>
        </w:tc>
      </w:tr>
      <w:tr w:rsidR="00180C2E" w:rsidRPr="00C86B23" w14:paraId="19D077C9" w14:textId="77777777" w:rsidTr="00180C2E">
        <w:trPr>
          <w:cantSplit/>
          <w:trHeight w:val="1060"/>
        </w:trPr>
        <w:tc>
          <w:tcPr>
            <w:tcW w:w="9639" w:type="dxa"/>
            <w:shd w:val="clear" w:color="auto" w:fill="auto"/>
          </w:tcPr>
          <w:p w14:paraId="17260F24" w14:textId="77777777" w:rsidR="00180C2E" w:rsidRPr="00C86B23" w:rsidRDefault="00180C2E" w:rsidP="000350C5">
            <w:pPr>
              <w:rPr>
                <w:b/>
                <w:bCs/>
                <w:color w:val="000000" w:themeColor="text1"/>
                <w:szCs w:val="24"/>
              </w:rPr>
            </w:pPr>
            <w:r w:rsidRPr="00C86B23">
              <w:rPr>
                <w:rFonts w:cstheme="majorBidi"/>
                <w:b/>
                <w:bCs/>
                <w:spacing w:val="-3"/>
                <w:szCs w:val="24"/>
              </w:rPr>
              <w:t>Timetable:</w:t>
            </w:r>
          </w:p>
          <w:sdt>
            <w:sdtPr>
              <w:rPr>
                <w:color w:val="7F7F7F" w:themeColor="text1" w:themeTint="80"/>
                <w:szCs w:val="24"/>
              </w:rPr>
              <w:id w:val="1084034168"/>
              <w:placeholder>
                <w:docPart w:val="5D6C1351061C4B9D8E59832F73245BB0"/>
              </w:placeholder>
              <w:showingPlcHdr/>
            </w:sdtPr>
            <w:sdtEndPr/>
            <w:sdtContent>
              <w:p w14:paraId="475B6F7A" w14:textId="2A1F8AF5" w:rsidR="00180C2E" w:rsidRPr="00C86B23" w:rsidRDefault="00180C2E" w:rsidP="000350C5">
                <w:pPr>
                  <w:rPr>
                    <w:b/>
                    <w:bCs/>
                    <w:color w:val="000000" w:themeColor="text1"/>
                    <w:szCs w:val="24"/>
                  </w:rPr>
                </w:pPr>
                <w:r w:rsidRPr="00C86B23">
                  <w:rPr>
                    <w:rFonts w:cstheme="majorBidi"/>
                    <w:color w:val="A6A6A6" w:themeColor="background1" w:themeShade="A6"/>
                    <w:szCs w:val="24"/>
                  </w:rPr>
                  <w:t>Indicate the timeframe for each broad stage considering: literature surveys, data collection, production, modeling, review, analysis, testing, reporting, chapter and thesis writing, and thesis submission date</w:t>
                </w:r>
              </w:p>
            </w:sdtContent>
          </w:sdt>
        </w:tc>
      </w:tr>
      <w:tr w:rsidR="00180C2E" w:rsidRPr="00C86B23" w14:paraId="34D61514" w14:textId="77777777" w:rsidTr="00180C2E">
        <w:trPr>
          <w:cantSplit/>
          <w:trHeight w:val="358"/>
        </w:trPr>
        <w:tc>
          <w:tcPr>
            <w:tcW w:w="9639" w:type="dxa"/>
            <w:shd w:val="clear" w:color="auto" w:fill="auto"/>
          </w:tcPr>
          <w:p w14:paraId="31A8C330" w14:textId="77777777" w:rsidR="00180C2E" w:rsidRPr="00C86B23" w:rsidRDefault="00180C2E" w:rsidP="000350C5">
            <w:pPr>
              <w:rPr>
                <w:color w:val="000000" w:themeColor="text1"/>
                <w:szCs w:val="24"/>
              </w:rPr>
            </w:pPr>
            <w:r w:rsidRPr="00C86B23">
              <w:rPr>
                <w:rFonts w:cstheme="majorBidi"/>
                <w:b/>
                <w:bCs/>
                <w:spacing w:val="-3"/>
                <w:szCs w:val="24"/>
              </w:rPr>
              <w:lastRenderedPageBreak/>
              <w:t>Originality and contribution:</w:t>
            </w:r>
          </w:p>
          <w:sdt>
            <w:sdtPr>
              <w:rPr>
                <w:color w:val="000000" w:themeColor="text1"/>
                <w:szCs w:val="24"/>
              </w:rPr>
              <w:id w:val="1931772377"/>
              <w:placeholder>
                <w:docPart w:val="4403392BF90343CA98423EFCB430C11D"/>
              </w:placeholder>
              <w:showingPlcHdr/>
            </w:sdtPr>
            <w:sdtEndPr/>
            <w:sdtContent>
              <w:p w14:paraId="6E830EA7" w14:textId="0886C7D8" w:rsidR="00180C2E" w:rsidRPr="00C86B23" w:rsidRDefault="00CA14CA" w:rsidP="00CA14CA">
                <w:pPr>
                  <w:rPr>
                    <w:color w:val="000000" w:themeColor="text1"/>
                    <w:kern w:val="2"/>
                    <w:szCs w:val="24"/>
                    <w14:ligatures w14:val="standardContextual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</w:t>
                </w:r>
                <w:r w:rsidRPr="00C86B23">
                  <w:rPr>
                    <w:rStyle w:val="PlaceholderText"/>
                    <w:color w:val="F2F2F2" w:themeColor="background1" w:themeShade="F2"/>
                    <w:szCs w:val="24"/>
                  </w:rPr>
                  <w:t>.</w:t>
                </w:r>
              </w:p>
            </w:sdtContent>
          </w:sdt>
        </w:tc>
      </w:tr>
    </w:tbl>
    <w:p w14:paraId="33CC2F34" w14:textId="77777777" w:rsidR="00DD0EA5" w:rsidRPr="00C86B23" w:rsidRDefault="00DD0EA5">
      <w:pPr>
        <w:rPr>
          <w:szCs w:val="24"/>
        </w:rPr>
      </w:pPr>
    </w:p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65"/>
        <w:gridCol w:w="4230"/>
        <w:gridCol w:w="720"/>
        <w:gridCol w:w="3524"/>
      </w:tblGrid>
      <w:tr w:rsidR="00247B87" w:rsidRPr="00C86B23" w14:paraId="05F69C04" w14:textId="77777777" w:rsidTr="00D954D7">
        <w:trPr>
          <w:cantSplit/>
        </w:trPr>
        <w:tc>
          <w:tcPr>
            <w:tcW w:w="9639" w:type="dxa"/>
            <w:gridSpan w:val="4"/>
            <w:shd w:val="clear" w:color="auto" w:fill="F2F2F2" w:themeFill="background1" w:themeFillShade="F2"/>
          </w:tcPr>
          <w:p w14:paraId="50F945C6" w14:textId="12BEE4EB" w:rsidR="00247B87" w:rsidRPr="00C86B23" w:rsidRDefault="00247B87" w:rsidP="00D954D7">
            <w:pPr>
              <w:rPr>
                <w:b/>
                <w:bCs/>
                <w:color w:val="000000" w:themeColor="text1"/>
                <w:szCs w:val="24"/>
              </w:rPr>
            </w:pPr>
            <w:r w:rsidRPr="00C86B23">
              <w:rPr>
                <w:b/>
                <w:bCs/>
                <w:color w:val="000000" w:themeColor="text1"/>
                <w:szCs w:val="24"/>
              </w:rPr>
              <w:t>SUPERVISOR APPROVAL</w:t>
            </w:r>
          </w:p>
        </w:tc>
      </w:tr>
      <w:tr w:rsidR="00817079" w:rsidRPr="00C86B23" w14:paraId="2AAB972B" w14:textId="77777777" w:rsidTr="00817079">
        <w:trPr>
          <w:cantSplit/>
          <w:trHeight w:val="196"/>
        </w:trPr>
        <w:tc>
          <w:tcPr>
            <w:tcW w:w="9639" w:type="dxa"/>
            <w:gridSpan w:val="4"/>
            <w:shd w:val="clear" w:color="auto" w:fill="auto"/>
            <w:vAlign w:val="center"/>
          </w:tcPr>
          <w:p w14:paraId="46C9115A" w14:textId="6973DD96" w:rsidR="00817079" w:rsidRPr="00C86B23" w:rsidRDefault="00817079" w:rsidP="00817079">
            <w:pPr>
              <w:rPr>
                <w:color w:val="000000" w:themeColor="text1"/>
                <w:szCs w:val="24"/>
              </w:rPr>
            </w:pPr>
            <w:r w:rsidRPr="00C86B23">
              <w:rPr>
                <w:rFonts w:cstheme="majorBidi"/>
                <w:szCs w:val="24"/>
                <w:lang w:bidi="ar-JO"/>
              </w:rPr>
              <w:t xml:space="preserve">The project described above is original and relevant: </w:t>
            </w:r>
            <w:sdt>
              <w:sdtPr>
                <w:rPr>
                  <w:rFonts w:cstheme="majorBidi"/>
                  <w:szCs w:val="24"/>
                  <w:lang w:bidi="ar-JO"/>
                </w:rPr>
                <w:id w:val="1653489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F50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Pr="00C86B23">
              <w:rPr>
                <w:rFonts w:cstheme="majorBidi"/>
                <w:szCs w:val="24"/>
                <w:lang w:bidi="ar-JO"/>
              </w:rPr>
              <w:t xml:space="preserve"> Yes      </w:t>
            </w:r>
            <w:sdt>
              <w:sdtPr>
                <w:rPr>
                  <w:rFonts w:cstheme="majorBidi"/>
                  <w:szCs w:val="24"/>
                  <w:lang w:bidi="ar-JO"/>
                </w:rPr>
                <w:id w:val="-1535107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F50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Pr="00C86B23">
              <w:rPr>
                <w:rFonts w:cstheme="majorBidi"/>
                <w:szCs w:val="24"/>
                <w:lang w:bidi="ar-JO"/>
              </w:rPr>
              <w:t>No</w:t>
            </w:r>
          </w:p>
        </w:tc>
      </w:tr>
      <w:tr w:rsidR="00247B87" w:rsidRPr="00C86B23" w14:paraId="144EED71" w14:textId="77777777" w:rsidTr="00817079">
        <w:trPr>
          <w:cantSplit/>
        </w:trPr>
        <w:tc>
          <w:tcPr>
            <w:tcW w:w="1165" w:type="dxa"/>
            <w:shd w:val="clear" w:color="auto" w:fill="auto"/>
          </w:tcPr>
          <w:p w14:paraId="443A80D6" w14:textId="77777777" w:rsidR="00247B87" w:rsidRPr="00C86B23" w:rsidRDefault="00247B87" w:rsidP="00D954D7">
            <w:pPr>
              <w:rPr>
                <w:color w:val="000000" w:themeColor="text1"/>
                <w:szCs w:val="24"/>
              </w:rPr>
            </w:pPr>
            <w:r w:rsidRPr="00C86B23">
              <w:rPr>
                <w:color w:val="000000" w:themeColor="text1"/>
                <w:szCs w:val="24"/>
              </w:rPr>
              <w:t>Name:</w:t>
            </w:r>
          </w:p>
        </w:tc>
        <w:tc>
          <w:tcPr>
            <w:tcW w:w="8474" w:type="dxa"/>
            <w:gridSpan w:val="3"/>
            <w:shd w:val="clear" w:color="auto" w:fill="auto"/>
          </w:tcPr>
          <w:p w14:paraId="67326B65" w14:textId="5382CF03" w:rsidR="00247B87" w:rsidRPr="00C86B23" w:rsidRDefault="007915AD" w:rsidP="00D954D7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576823056"/>
                <w:placeholder>
                  <w:docPart w:val="931B60275385406EA98D22373CE3F727"/>
                </w:placeholder>
                <w:showingPlcHdr/>
              </w:sdtPr>
              <w:sdtEndPr/>
              <w:sdtContent>
                <w:r w:rsidR="00F446E2" w:rsidRPr="00F446E2">
                  <w:rPr>
                    <w:rStyle w:val="PlaceholderText"/>
                    <w:color w:val="BFBFBF" w:themeColor="background1" w:themeShade="BF"/>
                  </w:rPr>
                  <w:t>Name</w:t>
                </w:r>
                <w:r w:rsidR="00247B87" w:rsidRPr="00C86B23">
                  <w:rPr>
                    <w:rStyle w:val="PlaceholderText"/>
                    <w:color w:val="F2F2F2" w:themeColor="background1" w:themeShade="F2"/>
                    <w:szCs w:val="24"/>
                  </w:rPr>
                  <w:t>.</w:t>
                </w:r>
              </w:sdtContent>
            </w:sdt>
          </w:p>
        </w:tc>
      </w:tr>
      <w:tr w:rsidR="00817079" w:rsidRPr="00C86B23" w14:paraId="793A09A0" w14:textId="77777777" w:rsidTr="00817079">
        <w:trPr>
          <w:cantSplit/>
        </w:trPr>
        <w:tc>
          <w:tcPr>
            <w:tcW w:w="1165" w:type="dxa"/>
            <w:shd w:val="clear" w:color="auto" w:fill="auto"/>
          </w:tcPr>
          <w:p w14:paraId="42042BDB" w14:textId="47877555" w:rsidR="00817079" w:rsidRPr="00C86B23" w:rsidRDefault="00817079" w:rsidP="00D954D7">
            <w:pPr>
              <w:rPr>
                <w:color w:val="000000" w:themeColor="text1"/>
                <w:szCs w:val="24"/>
              </w:rPr>
            </w:pPr>
            <w:r w:rsidRPr="00C86B23">
              <w:rPr>
                <w:color w:val="000000" w:themeColor="text1"/>
                <w:szCs w:val="24"/>
              </w:rPr>
              <w:t>Affiliation:</w:t>
            </w:r>
          </w:p>
        </w:tc>
        <w:tc>
          <w:tcPr>
            <w:tcW w:w="8474" w:type="dxa"/>
            <w:gridSpan w:val="3"/>
            <w:shd w:val="clear" w:color="auto" w:fill="auto"/>
          </w:tcPr>
          <w:p w14:paraId="3F6AA49E" w14:textId="04D8CC93" w:rsidR="00817079" w:rsidRPr="00C86B23" w:rsidRDefault="007915AD" w:rsidP="00817079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241643516"/>
                <w:placeholder>
                  <w:docPart w:val="18AF0F9A894940528D1BE4EBAD16DA4C"/>
                </w:placeholder>
                <w:showingPlcHdr/>
              </w:sdtPr>
              <w:sdtEndPr/>
              <w:sdtContent>
                <w:r w:rsidR="00817079"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</w:t>
                </w:r>
                <w:r w:rsidR="00817079" w:rsidRPr="00C86B23">
                  <w:rPr>
                    <w:rStyle w:val="PlaceholderText"/>
                    <w:color w:val="F2F2F2" w:themeColor="background1" w:themeShade="F2"/>
                    <w:szCs w:val="24"/>
                  </w:rPr>
                  <w:t>.</w:t>
                </w:r>
              </w:sdtContent>
            </w:sdt>
          </w:p>
        </w:tc>
      </w:tr>
      <w:tr w:rsidR="006F0305" w:rsidRPr="00C86B23" w14:paraId="7BA88806" w14:textId="77777777" w:rsidTr="00BE3D2A">
        <w:trPr>
          <w:cantSplit/>
        </w:trPr>
        <w:tc>
          <w:tcPr>
            <w:tcW w:w="1165" w:type="dxa"/>
            <w:shd w:val="clear" w:color="auto" w:fill="auto"/>
          </w:tcPr>
          <w:p w14:paraId="6E53D2BC" w14:textId="77777777" w:rsidR="006F0305" w:rsidRPr="00C86B23" w:rsidRDefault="006F0305" w:rsidP="006F0305">
            <w:pPr>
              <w:rPr>
                <w:color w:val="000000" w:themeColor="text1"/>
                <w:szCs w:val="24"/>
              </w:rPr>
            </w:pPr>
            <w:r w:rsidRPr="00C86B23">
              <w:rPr>
                <w:color w:val="000000" w:themeColor="text1"/>
                <w:szCs w:val="24"/>
              </w:rPr>
              <w:t>Signature:</w:t>
            </w:r>
          </w:p>
          <w:p w14:paraId="20C86F15" w14:textId="77777777" w:rsidR="006F0305" w:rsidRPr="00C86B23" w:rsidRDefault="006F0305" w:rsidP="006F0305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230" w:type="dxa"/>
            <w:shd w:val="clear" w:color="auto" w:fill="auto"/>
          </w:tcPr>
          <w:p w14:paraId="445A4AFA" w14:textId="77777777" w:rsidR="006F0305" w:rsidRPr="00C86B23" w:rsidRDefault="006F0305" w:rsidP="006F0305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6797C653" w14:textId="773E6EA1" w:rsidR="006F0305" w:rsidRPr="00C86B23" w:rsidRDefault="006F0305" w:rsidP="006F0305">
            <w:pPr>
              <w:rPr>
                <w:color w:val="000000" w:themeColor="text1"/>
                <w:szCs w:val="24"/>
              </w:rPr>
            </w:pPr>
            <w:r w:rsidRPr="00C86B23">
              <w:rPr>
                <w:color w:val="000000" w:themeColor="text1"/>
                <w:szCs w:val="24"/>
              </w:rPr>
              <w:t>Date:</w:t>
            </w:r>
          </w:p>
        </w:tc>
        <w:sdt>
          <w:sdtPr>
            <w:rPr>
              <w:color w:val="000000" w:themeColor="text1"/>
              <w:szCs w:val="24"/>
            </w:rPr>
            <w:id w:val="-1848158393"/>
            <w:placeholder>
              <w:docPart w:val="0A1DE5B461CC42A3B4DE9244D8962F99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524" w:type="dxa"/>
                <w:shd w:val="clear" w:color="auto" w:fill="auto"/>
              </w:tcPr>
              <w:p w14:paraId="56FB2432" w14:textId="36D1E9D5" w:rsidR="006F0305" w:rsidRPr="00C86B23" w:rsidRDefault="00F446E2" w:rsidP="006F0305">
                <w:pPr>
                  <w:rPr>
                    <w:color w:val="000000" w:themeColor="text1"/>
                    <w:szCs w:val="24"/>
                  </w:rPr>
                </w:pPr>
                <w:r w:rsidRPr="00F446E2">
                  <w:rPr>
                    <w:rStyle w:val="PlaceholderText"/>
                    <w:color w:val="BFBFBF" w:themeColor="background1" w:themeShade="BF"/>
                  </w:rPr>
                  <w:t>Date</w:t>
                </w:r>
              </w:p>
            </w:tc>
          </w:sdtContent>
        </w:sdt>
      </w:tr>
    </w:tbl>
    <w:p w14:paraId="5D372921" w14:textId="77777777" w:rsidR="002449B3" w:rsidRPr="00C86B23" w:rsidRDefault="002449B3">
      <w:pPr>
        <w:rPr>
          <w:szCs w:val="24"/>
        </w:rPr>
      </w:pPr>
    </w:p>
    <w:tbl>
      <w:tblPr>
        <w:tblStyle w:val="TableGrid"/>
        <w:tblW w:w="9628" w:type="dxa"/>
        <w:tblLook w:val="04A0" w:firstRow="1" w:lastRow="0" w:firstColumn="1" w:lastColumn="0" w:noHBand="0" w:noVBand="1"/>
      </w:tblPr>
      <w:tblGrid>
        <w:gridCol w:w="1705"/>
        <w:gridCol w:w="2880"/>
        <w:gridCol w:w="3150"/>
        <w:gridCol w:w="1893"/>
      </w:tblGrid>
      <w:tr w:rsidR="00952040" w:rsidRPr="00C86B23" w14:paraId="257A0B6E" w14:textId="77777777" w:rsidTr="00A24F50">
        <w:tc>
          <w:tcPr>
            <w:tcW w:w="9628" w:type="dxa"/>
            <w:gridSpan w:val="4"/>
            <w:shd w:val="clear" w:color="auto" w:fill="F2F2F2" w:themeFill="background1" w:themeFillShade="F2"/>
          </w:tcPr>
          <w:p w14:paraId="3DBA0C63" w14:textId="66076514" w:rsidR="00952040" w:rsidRPr="00C86B23" w:rsidRDefault="006D3CEE" w:rsidP="00D954D7">
            <w:pPr>
              <w:rPr>
                <w:b/>
                <w:bCs/>
                <w:color w:val="000000" w:themeColor="text1"/>
                <w:szCs w:val="24"/>
              </w:rPr>
            </w:pPr>
            <w:r w:rsidRPr="00C86B23">
              <w:rPr>
                <w:b/>
                <w:bCs/>
                <w:color w:val="000000" w:themeColor="text1"/>
                <w:szCs w:val="24"/>
              </w:rPr>
              <w:t>PROPOSAL DEFENSE</w:t>
            </w:r>
            <w:r w:rsidR="00F919EB">
              <w:rPr>
                <w:b/>
                <w:bCs/>
                <w:color w:val="000000" w:themeColor="text1"/>
                <w:szCs w:val="24"/>
              </w:rPr>
              <w:t xml:space="preserve"> COMMITTEE</w:t>
            </w:r>
            <w:r w:rsidRPr="00C86B23">
              <w:rPr>
                <w:b/>
                <w:bCs/>
                <w:color w:val="000000" w:themeColor="text1"/>
                <w:szCs w:val="24"/>
              </w:rPr>
              <w:t>:</w:t>
            </w:r>
          </w:p>
        </w:tc>
      </w:tr>
      <w:tr w:rsidR="00F23E61" w:rsidRPr="00C86B23" w14:paraId="25E23773" w14:textId="77777777" w:rsidTr="00A24F50">
        <w:sdt>
          <w:sdtPr>
            <w:rPr>
              <w:szCs w:val="24"/>
            </w:rPr>
            <w:id w:val="255263524"/>
            <w:placeholder>
              <w:docPart w:val="32BD213A99394B5C97C54B20C1D8E93D"/>
            </w:placeholder>
            <w:showingPlcHdr/>
            <w:text/>
          </w:sdtPr>
          <w:sdtEndPr/>
          <w:sdtContent>
            <w:tc>
              <w:tcPr>
                <w:tcW w:w="4585" w:type="dxa"/>
                <w:gridSpan w:val="2"/>
              </w:tcPr>
              <w:p w14:paraId="4F5CF2E5" w14:textId="77777777" w:rsidR="00F23E61" w:rsidRPr="00C86B23" w:rsidRDefault="00F23E61" w:rsidP="00D954D7">
                <w:pPr>
                  <w:rPr>
                    <w:szCs w:val="24"/>
                  </w:rPr>
                </w:pPr>
                <w:r w:rsidRPr="00C86B23">
                  <w:rPr>
                    <w:color w:val="A6A6A6" w:themeColor="background1" w:themeShade="A6"/>
                    <w:szCs w:val="24"/>
                  </w:rPr>
                  <w:t>Committee member</w:t>
                </w:r>
                <w:r w:rsidRPr="00C86B23">
                  <w:rPr>
                    <w:rStyle w:val="PlaceholderText"/>
                    <w:szCs w:val="24"/>
                  </w:rPr>
                  <w:t xml:space="preserve"> </w:t>
                </w: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Name</w:t>
                </w:r>
              </w:p>
            </w:tc>
          </w:sdtContent>
        </w:sdt>
        <w:tc>
          <w:tcPr>
            <w:tcW w:w="3150" w:type="dxa"/>
          </w:tcPr>
          <w:p w14:paraId="3BDF1016" w14:textId="77777777" w:rsidR="00F23E61" w:rsidRPr="00C86B23" w:rsidRDefault="00F23E61" w:rsidP="00D954D7">
            <w:pPr>
              <w:rPr>
                <w:szCs w:val="24"/>
              </w:rPr>
            </w:pPr>
            <w:r w:rsidRPr="00C86B23">
              <w:rPr>
                <w:szCs w:val="24"/>
              </w:rPr>
              <w:t>Signature:</w:t>
            </w:r>
          </w:p>
          <w:p w14:paraId="7778EE1C" w14:textId="77777777" w:rsidR="00F23E61" w:rsidRPr="00C86B23" w:rsidRDefault="00F23E61" w:rsidP="00D954D7">
            <w:pPr>
              <w:rPr>
                <w:szCs w:val="24"/>
              </w:rPr>
            </w:pPr>
          </w:p>
        </w:tc>
        <w:sdt>
          <w:sdtPr>
            <w:rPr>
              <w:szCs w:val="24"/>
            </w:rPr>
            <w:id w:val="-886875324"/>
            <w:placeholder>
              <w:docPart w:val="3F546369650E475A9D22CCE3E3C15F0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93" w:type="dxa"/>
              </w:tcPr>
              <w:p w14:paraId="7553AB5E" w14:textId="77777777" w:rsidR="00F23E61" w:rsidRPr="00C86B23" w:rsidRDefault="00F23E61" w:rsidP="00D954D7">
                <w:pPr>
                  <w:rPr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Date</w:t>
                </w:r>
              </w:p>
            </w:tc>
          </w:sdtContent>
        </w:sdt>
      </w:tr>
      <w:tr w:rsidR="00F23E61" w:rsidRPr="00C86B23" w14:paraId="631E17CC" w14:textId="77777777" w:rsidTr="00A24F50">
        <w:sdt>
          <w:sdtPr>
            <w:rPr>
              <w:szCs w:val="24"/>
            </w:rPr>
            <w:id w:val="-1741629205"/>
            <w:placeholder>
              <w:docPart w:val="9C4B8C9EB0A248E09D788D7CAB2F98FD"/>
            </w:placeholder>
            <w:showingPlcHdr/>
            <w:text/>
          </w:sdtPr>
          <w:sdtEndPr/>
          <w:sdtContent>
            <w:tc>
              <w:tcPr>
                <w:tcW w:w="4585" w:type="dxa"/>
                <w:gridSpan w:val="2"/>
              </w:tcPr>
              <w:p w14:paraId="01CDDEB1" w14:textId="77777777" w:rsidR="00F23E61" w:rsidRPr="00C86B23" w:rsidRDefault="00F23E61" w:rsidP="00D954D7">
                <w:pPr>
                  <w:rPr>
                    <w:szCs w:val="24"/>
                  </w:rPr>
                </w:pPr>
                <w:r w:rsidRPr="00C86B23">
                  <w:rPr>
                    <w:color w:val="A6A6A6" w:themeColor="background1" w:themeShade="A6"/>
                    <w:szCs w:val="24"/>
                  </w:rPr>
                  <w:t>Committee member</w:t>
                </w:r>
                <w:r w:rsidRPr="00C86B23">
                  <w:rPr>
                    <w:rStyle w:val="PlaceholderText"/>
                    <w:szCs w:val="24"/>
                  </w:rPr>
                  <w:t xml:space="preserve"> </w:t>
                </w: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Name</w:t>
                </w:r>
              </w:p>
            </w:tc>
          </w:sdtContent>
        </w:sdt>
        <w:tc>
          <w:tcPr>
            <w:tcW w:w="3150" w:type="dxa"/>
          </w:tcPr>
          <w:p w14:paraId="51E4F069" w14:textId="77777777" w:rsidR="00F23E61" w:rsidRPr="00C86B23" w:rsidRDefault="00F23E61" w:rsidP="00D954D7">
            <w:pPr>
              <w:rPr>
                <w:szCs w:val="24"/>
              </w:rPr>
            </w:pPr>
            <w:r w:rsidRPr="00C86B23">
              <w:rPr>
                <w:szCs w:val="24"/>
              </w:rPr>
              <w:t>Signature:</w:t>
            </w:r>
          </w:p>
          <w:p w14:paraId="56E7CA41" w14:textId="77777777" w:rsidR="00F23E61" w:rsidRPr="00C86B23" w:rsidRDefault="00F23E61" w:rsidP="00D954D7">
            <w:pPr>
              <w:rPr>
                <w:szCs w:val="24"/>
              </w:rPr>
            </w:pPr>
          </w:p>
        </w:tc>
        <w:sdt>
          <w:sdtPr>
            <w:rPr>
              <w:szCs w:val="24"/>
            </w:rPr>
            <w:id w:val="335354296"/>
            <w:placeholder>
              <w:docPart w:val="B3093CE4FC42498FAF083D6A58FB577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93" w:type="dxa"/>
              </w:tcPr>
              <w:p w14:paraId="154715DA" w14:textId="77777777" w:rsidR="00F23E61" w:rsidRPr="00C86B23" w:rsidRDefault="00F23E61" w:rsidP="00D954D7">
                <w:pPr>
                  <w:rPr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Date</w:t>
                </w:r>
              </w:p>
            </w:tc>
          </w:sdtContent>
        </w:sdt>
      </w:tr>
      <w:tr w:rsidR="00F23E61" w:rsidRPr="00C86B23" w14:paraId="5E8BA430" w14:textId="77777777" w:rsidTr="00A24F50">
        <w:sdt>
          <w:sdtPr>
            <w:rPr>
              <w:szCs w:val="24"/>
            </w:rPr>
            <w:id w:val="-1962031368"/>
            <w:placeholder>
              <w:docPart w:val="2678DBCF39F64F1DB2321BC2494F5EB0"/>
            </w:placeholder>
            <w:showingPlcHdr/>
            <w:text/>
          </w:sdtPr>
          <w:sdtEndPr/>
          <w:sdtContent>
            <w:tc>
              <w:tcPr>
                <w:tcW w:w="4585" w:type="dxa"/>
                <w:gridSpan w:val="2"/>
              </w:tcPr>
              <w:p w14:paraId="1CBE239C" w14:textId="77777777" w:rsidR="00F23E61" w:rsidRPr="00C86B23" w:rsidRDefault="00F23E61" w:rsidP="00D954D7">
                <w:pPr>
                  <w:rPr>
                    <w:szCs w:val="24"/>
                  </w:rPr>
                </w:pPr>
                <w:r w:rsidRPr="00C86B23">
                  <w:rPr>
                    <w:color w:val="A6A6A6" w:themeColor="background1" w:themeShade="A6"/>
                    <w:szCs w:val="24"/>
                  </w:rPr>
                  <w:t>Committee member</w:t>
                </w:r>
                <w:r w:rsidRPr="00C86B23">
                  <w:rPr>
                    <w:rStyle w:val="PlaceholderText"/>
                    <w:szCs w:val="24"/>
                  </w:rPr>
                  <w:t xml:space="preserve"> </w:t>
                </w: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Name</w:t>
                </w:r>
              </w:p>
            </w:tc>
          </w:sdtContent>
        </w:sdt>
        <w:tc>
          <w:tcPr>
            <w:tcW w:w="3150" w:type="dxa"/>
          </w:tcPr>
          <w:p w14:paraId="4568D749" w14:textId="77777777" w:rsidR="00F23E61" w:rsidRPr="00C86B23" w:rsidRDefault="00F23E61" w:rsidP="00D954D7">
            <w:pPr>
              <w:rPr>
                <w:szCs w:val="24"/>
              </w:rPr>
            </w:pPr>
            <w:r w:rsidRPr="00C86B23">
              <w:rPr>
                <w:szCs w:val="24"/>
              </w:rPr>
              <w:t>Signature:</w:t>
            </w:r>
          </w:p>
          <w:p w14:paraId="6217ED86" w14:textId="77777777" w:rsidR="00F23E61" w:rsidRPr="00C86B23" w:rsidRDefault="00F23E61" w:rsidP="00D954D7">
            <w:pPr>
              <w:rPr>
                <w:szCs w:val="24"/>
              </w:rPr>
            </w:pPr>
          </w:p>
        </w:tc>
        <w:sdt>
          <w:sdtPr>
            <w:rPr>
              <w:szCs w:val="24"/>
            </w:rPr>
            <w:id w:val="1967229959"/>
            <w:placeholder>
              <w:docPart w:val="34FDBC2A409C44D987DF792043A5E0B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93" w:type="dxa"/>
              </w:tcPr>
              <w:p w14:paraId="4B001DFF" w14:textId="77777777" w:rsidR="00F23E61" w:rsidRPr="00C86B23" w:rsidRDefault="00F23E61" w:rsidP="00D954D7">
                <w:pPr>
                  <w:rPr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Date</w:t>
                </w:r>
              </w:p>
            </w:tc>
          </w:sdtContent>
        </w:sdt>
      </w:tr>
      <w:tr w:rsidR="00C2517B" w:rsidRPr="00C86B23" w14:paraId="3B1BF067" w14:textId="77777777" w:rsidTr="00A24F50">
        <w:sdt>
          <w:sdtPr>
            <w:rPr>
              <w:szCs w:val="24"/>
            </w:rPr>
            <w:id w:val="1495985322"/>
            <w:placeholder>
              <w:docPart w:val="8836536BD36443F39BA92B39C98CD81F"/>
            </w:placeholder>
            <w:showingPlcHdr/>
            <w:text/>
          </w:sdtPr>
          <w:sdtEndPr/>
          <w:sdtContent>
            <w:tc>
              <w:tcPr>
                <w:tcW w:w="4585" w:type="dxa"/>
                <w:gridSpan w:val="2"/>
              </w:tcPr>
              <w:p w14:paraId="1E9F4E3F" w14:textId="77777777" w:rsidR="00C2517B" w:rsidRPr="00C86B23" w:rsidRDefault="00C2517B" w:rsidP="00D954D7">
                <w:pPr>
                  <w:rPr>
                    <w:szCs w:val="24"/>
                  </w:rPr>
                </w:pPr>
                <w:r w:rsidRPr="00C86B23">
                  <w:rPr>
                    <w:color w:val="A6A6A6" w:themeColor="background1" w:themeShade="A6"/>
                    <w:szCs w:val="24"/>
                  </w:rPr>
                  <w:t>Committee member</w:t>
                </w:r>
                <w:r w:rsidRPr="00C86B23">
                  <w:rPr>
                    <w:rStyle w:val="PlaceholderText"/>
                    <w:szCs w:val="24"/>
                  </w:rPr>
                  <w:t xml:space="preserve"> </w:t>
                </w: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Name</w:t>
                </w:r>
              </w:p>
            </w:tc>
          </w:sdtContent>
        </w:sdt>
        <w:tc>
          <w:tcPr>
            <w:tcW w:w="3150" w:type="dxa"/>
          </w:tcPr>
          <w:p w14:paraId="4C66ECD2" w14:textId="77777777" w:rsidR="00C2517B" w:rsidRPr="00C86B23" w:rsidRDefault="00F23E61" w:rsidP="00D954D7">
            <w:pPr>
              <w:rPr>
                <w:szCs w:val="24"/>
              </w:rPr>
            </w:pPr>
            <w:r w:rsidRPr="00C86B23">
              <w:rPr>
                <w:szCs w:val="24"/>
              </w:rPr>
              <w:t>Signature:</w:t>
            </w:r>
          </w:p>
          <w:p w14:paraId="60898B25" w14:textId="751AD05A" w:rsidR="00F23E61" w:rsidRPr="00C86B23" w:rsidRDefault="00F23E61" w:rsidP="00D954D7">
            <w:pPr>
              <w:rPr>
                <w:szCs w:val="24"/>
              </w:rPr>
            </w:pPr>
          </w:p>
        </w:tc>
        <w:sdt>
          <w:sdtPr>
            <w:rPr>
              <w:szCs w:val="24"/>
            </w:rPr>
            <w:id w:val="1175229814"/>
            <w:placeholder>
              <w:docPart w:val="6EC82DD494FC47A2AF7ABDC351BA934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93" w:type="dxa"/>
              </w:tcPr>
              <w:p w14:paraId="17ABF67E" w14:textId="77777777" w:rsidR="00C2517B" w:rsidRPr="00C86B23" w:rsidRDefault="00C2517B" w:rsidP="00D954D7">
                <w:pPr>
                  <w:rPr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Date</w:t>
                </w:r>
              </w:p>
            </w:tc>
          </w:sdtContent>
        </w:sdt>
      </w:tr>
      <w:tr w:rsidR="001238D8" w:rsidRPr="00C86B23" w14:paraId="1EE5D677" w14:textId="77777777" w:rsidTr="00F919EB">
        <w:tc>
          <w:tcPr>
            <w:tcW w:w="1705" w:type="dxa"/>
          </w:tcPr>
          <w:p w14:paraId="563DBDC7" w14:textId="77777777" w:rsidR="001238D8" w:rsidRPr="00C86B23" w:rsidRDefault="001238D8" w:rsidP="00D954D7">
            <w:pPr>
              <w:rPr>
                <w:szCs w:val="24"/>
              </w:rPr>
            </w:pPr>
            <w:r w:rsidRPr="00C86B23">
              <w:rPr>
                <w:szCs w:val="24"/>
              </w:rPr>
              <w:t>Defense Date:</w:t>
            </w:r>
          </w:p>
        </w:tc>
        <w:sdt>
          <w:sdtPr>
            <w:rPr>
              <w:szCs w:val="24"/>
            </w:rPr>
            <w:id w:val="-343943598"/>
            <w:placeholder>
              <w:docPart w:val="A1EBD79E4DB146878CB857F82C8761D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923" w:type="dxa"/>
                <w:gridSpan w:val="3"/>
              </w:tcPr>
              <w:p w14:paraId="19A6610C" w14:textId="51299AC5" w:rsidR="001238D8" w:rsidRPr="00C86B23" w:rsidRDefault="001238D8" w:rsidP="00D954D7">
                <w:pPr>
                  <w:rPr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to enter a date</w:t>
                </w:r>
              </w:p>
            </w:tc>
          </w:sdtContent>
        </w:sdt>
      </w:tr>
      <w:tr w:rsidR="001238D8" w:rsidRPr="00C86B23" w14:paraId="00864134" w14:textId="77777777" w:rsidTr="00F919EB">
        <w:tc>
          <w:tcPr>
            <w:tcW w:w="1705" w:type="dxa"/>
          </w:tcPr>
          <w:p w14:paraId="7261432F" w14:textId="44BDA30E" w:rsidR="001238D8" w:rsidRPr="00C86B23" w:rsidRDefault="001238D8" w:rsidP="00D954D7">
            <w:pPr>
              <w:rPr>
                <w:szCs w:val="24"/>
              </w:rPr>
            </w:pPr>
            <w:r w:rsidRPr="00C86B23">
              <w:rPr>
                <w:szCs w:val="24"/>
              </w:rPr>
              <w:t>Defense Place</w:t>
            </w:r>
            <w:r w:rsidR="00F919EB">
              <w:rPr>
                <w:szCs w:val="24"/>
              </w:rPr>
              <w:t>:</w:t>
            </w:r>
            <w:r w:rsidRPr="00C86B23">
              <w:rPr>
                <w:szCs w:val="24"/>
              </w:rPr>
              <w:t xml:space="preserve"> </w:t>
            </w:r>
          </w:p>
        </w:tc>
        <w:sdt>
          <w:sdtPr>
            <w:rPr>
              <w:szCs w:val="24"/>
            </w:rPr>
            <w:id w:val="2092037301"/>
            <w:placeholder>
              <w:docPart w:val="AB0CF138FCCE4CA6A8CF36164B946207"/>
            </w:placeholder>
            <w:showingPlcHdr/>
            <w:text/>
          </w:sdtPr>
          <w:sdtEndPr/>
          <w:sdtContent>
            <w:tc>
              <w:tcPr>
                <w:tcW w:w="7923" w:type="dxa"/>
                <w:gridSpan w:val="3"/>
              </w:tcPr>
              <w:p w14:paraId="185B4582" w14:textId="61493957" w:rsidR="001238D8" w:rsidRPr="00C86B23" w:rsidRDefault="001238D8" w:rsidP="00D954D7">
                <w:pPr>
                  <w:rPr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</w:t>
                </w:r>
              </w:p>
            </w:tc>
          </w:sdtContent>
        </w:sdt>
      </w:tr>
    </w:tbl>
    <w:p w14:paraId="50688EDE" w14:textId="77777777" w:rsidR="001238D8" w:rsidRPr="00C86B23" w:rsidRDefault="001238D8">
      <w:pPr>
        <w:rPr>
          <w:szCs w:val="24"/>
        </w:rPr>
      </w:pPr>
    </w:p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7105"/>
        <w:gridCol w:w="2534"/>
      </w:tblGrid>
      <w:tr w:rsidR="00584689" w:rsidRPr="00C86B23" w14:paraId="115678CB" w14:textId="77777777" w:rsidTr="00D954D7">
        <w:trPr>
          <w:cantSplit/>
        </w:trPr>
        <w:tc>
          <w:tcPr>
            <w:tcW w:w="9639" w:type="dxa"/>
            <w:gridSpan w:val="2"/>
            <w:shd w:val="clear" w:color="auto" w:fill="F2F2F2" w:themeFill="background1" w:themeFillShade="F2"/>
          </w:tcPr>
          <w:p w14:paraId="62527B71" w14:textId="06334AC3" w:rsidR="00584689" w:rsidRPr="00C86B23" w:rsidRDefault="00185646" w:rsidP="00D954D7">
            <w:pPr>
              <w:rPr>
                <w:b/>
                <w:bCs/>
                <w:color w:val="000000" w:themeColor="text1"/>
                <w:szCs w:val="24"/>
              </w:rPr>
            </w:pPr>
            <w:r w:rsidRPr="00C86B23">
              <w:rPr>
                <w:b/>
                <w:bCs/>
                <w:color w:val="000000" w:themeColor="text1"/>
                <w:szCs w:val="24"/>
              </w:rPr>
              <w:t xml:space="preserve">DEPARTMENT </w:t>
            </w:r>
            <w:r w:rsidR="0001294C" w:rsidRPr="00C86B23">
              <w:rPr>
                <w:b/>
                <w:bCs/>
                <w:color w:val="000000" w:themeColor="text1"/>
                <w:szCs w:val="24"/>
              </w:rPr>
              <w:t>GS</w:t>
            </w:r>
            <w:r w:rsidRPr="00C86B23">
              <w:rPr>
                <w:b/>
                <w:bCs/>
                <w:color w:val="000000" w:themeColor="text1"/>
                <w:szCs w:val="24"/>
              </w:rPr>
              <w:t xml:space="preserve"> COMMITTEE RECOMMENDATIONS</w:t>
            </w:r>
          </w:p>
        </w:tc>
      </w:tr>
      <w:tr w:rsidR="00D36268" w:rsidRPr="00C86B23" w14:paraId="6549A3ED" w14:textId="77777777" w:rsidTr="005E5E64">
        <w:trPr>
          <w:cantSplit/>
        </w:trPr>
        <w:tc>
          <w:tcPr>
            <w:tcW w:w="7105" w:type="dxa"/>
            <w:shd w:val="clear" w:color="auto" w:fill="auto"/>
          </w:tcPr>
          <w:p w14:paraId="27FF3684" w14:textId="77777777" w:rsidR="00D36268" w:rsidRDefault="00D36268" w:rsidP="00D36268">
            <w:pPr>
              <w:rPr>
                <w:rFonts w:cstheme="majorBidi"/>
                <w:szCs w:val="24"/>
                <w:lang w:bidi="ar-JO"/>
              </w:rPr>
            </w:pPr>
            <w:r w:rsidRPr="00D36268">
              <w:rPr>
                <w:rFonts w:cstheme="majorBidi"/>
                <w:szCs w:val="24"/>
                <w:lang w:bidi="ar-JO"/>
              </w:rPr>
              <w:t>Clarity and Coherence of the Research Proposal</w:t>
            </w:r>
          </w:p>
          <w:p w14:paraId="683F58F8" w14:textId="77777777" w:rsidR="0075058A" w:rsidRPr="0075058A" w:rsidRDefault="0075058A" w:rsidP="0075058A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75058A">
              <w:rPr>
                <w:rFonts w:cstheme="majorBidi"/>
                <w:sz w:val="18"/>
                <w:szCs w:val="18"/>
                <w:lang w:bidi="ar-JO"/>
              </w:rPr>
              <w:t>Clear articulation of research objectives, hypotheses, or research questions.</w:t>
            </w:r>
          </w:p>
          <w:p w14:paraId="73DD914D" w14:textId="77777777" w:rsidR="005E5E64" w:rsidRDefault="0075058A" w:rsidP="005E5E64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75058A">
              <w:rPr>
                <w:rFonts w:cstheme="majorBidi"/>
                <w:sz w:val="18"/>
                <w:szCs w:val="18"/>
                <w:lang w:bidi="ar-JO"/>
              </w:rPr>
              <w:t>Logical flow and structure of the presentation, including background, methodology, and expected outcomes.</w:t>
            </w:r>
          </w:p>
          <w:p w14:paraId="74F711A1" w14:textId="13711273" w:rsidR="0075058A" w:rsidRPr="005E5E64" w:rsidRDefault="0075058A" w:rsidP="005E5E64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5E5E64">
              <w:rPr>
                <w:rFonts w:cstheme="majorBidi"/>
                <w:sz w:val="18"/>
                <w:szCs w:val="18"/>
                <w:lang w:bidi="ar-JO"/>
              </w:rPr>
              <w:t>Use of appropriate language, visuals, and communication tools to convey ideas effectively.</w:t>
            </w:r>
          </w:p>
        </w:tc>
        <w:tc>
          <w:tcPr>
            <w:tcW w:w="2534" w:type="dxa"/>
            <w:shd w:val="clear" w:color="auto" w:fill="auto"/>
          </w:tcPr>
          <w:p w14:paraId="7211ED08" w14:textId="64783745" w:rsidR="00180C50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rFonts w:cstheme="majorBidi"/>
                  <w:szCs w:val="24"/>
                  <w:lang w:bidi="ar-JO"/>
                </w:rPr>
                <w:id w:val="-882020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="00180C50" w:rsidRPr="00C86B23">
              <w:rPr>
                <w:rFonts w:cstheme="majorBidi"/>
                <w:szCs w:val="24"/>
                <w:lang w:bidi="ar-JO"/>
              </w:rPr>
              <w:t xml:space="preserve"> </w:t>
            </w:r>
            <w:r w:rsidR="00180C50">
              <w:rPr>
                <w:rFonts w:cstheme="majorBidi"/>
                <w:szCs w:val="24"/>
                <w:lang w:bidi="ar-JO"/>
              </w:rPr>
              <w:t xml:space="preserve">Exceeds </w:t>
            </w:r>
            <w:r w:rsidR="007A69DE">
              <w:rPr>
                <w:rFonts w:cstheme="majorBidi"/>
                <w:szCs w:val="24"/>
                <w:lang w:bidi="ar-JO"/>
              </w:rPr>
              <w:t>e</w:t>
            </w:r>
            <w:r w:rsidR="00180C50">
              <w:rPr>
                <w:rFonts w:cstheme="majorBidi"/>
                <w:szCs w:val="24"/>
                <w:lang w:bidi="ar-JO"/>
              </w:rPr>
              <w:t>xpectations</w:t>
            </w:r>
          </w:p>
          <w:p w14:paraId="34BF3B7A" w14:textId="77777777" w:rsidR="00180C50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rFonts w:cstheme="majorBidi"/>
                  <w:szCs w:val="24"/>
                  <w:lang w:bidi="ar-JO"/>
                </w:rPr>
                <w:id w:val="1302809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="00180C50">
              <w:rPr>
                <w:rFonts w:cstheme="majorBidi"/>
                <w:szCs w:val="24"/>
                <w:lang w:bidi="ar-JO"/>
              </w:rPr>
              <w:t xml:space="preserve"> Meets expectations</w:t>
            </w:r>
          </w:p>
          <w:p w14:paraId="456C42C0" w14:textId="27597CA1" w:rsidR="00D36268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color w:val="000000" w:themeColor="text1"/>
                  <w:szCs w:val="24"/>
                </w:rPr>
                <w:id w:val="1569223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 w:rsidRPr="00242B98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180C50">
              <w:rPr>
                <w:color w:val="000000" w:themeColor="text1"/>
                <w:szCs w:val="24"/>
              </w:rPr>
              <w:t xml:space="preserve"> Needs improvement</w:t>
            </w:r>
          </w:p>
        </w:tc>
      </w:tr>
      <w:tr w:rsidR="00584689" w:rsidRPr="00C86B23" w14:paraId="5D1AFF5D" w14:textId="77777777" w:rsidTr="005E5E64">
        <w:trPr>
          <w:cantSplit/>
        </w:trPr>
        <w:tc>
          <w:tcPr>
            <w:tcW w:w="7105" w:type="dxa"/>
            <w:shd w:val="clear" w:color="auto" w:fill="auto"/>
          </w:tcPr>
          <w:p w14:paraId="55B17AE2" w14:textId="77777777" w:rsidR="00584689" w:rsidRDefault="00DC6118" w:rsidP="00D954D7">
            <w:r>
              <w:t>Significance and Originality of the Research</w:t>
            </w:r>
          </w:p>
          <w:p w14:paraId="33BBAA1F" w14:textId="5A93277B" w:rsidR="0027001E" w:rsidRPr="0027001E" w:rsidRDefault="0027001E" w:rsidP="0027001E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27001E">
              <w:rPr>
                <w:rFonts w:cstheme="majorBidi"/>
                <w:sz w:val="18"/>
                <w:szCs w:val="18"/>
                <w:lang w:bidi="ar-JO"/>
              </w:rPr>
              <w:t>The research addresses a significant gap or problem in the field.</w:t>
            </w:r>
          </w:p>
          <w:p w14:paraId="0EEA2344" w14:textId="77777777" w:rsidR="0027001E" w:rsidRDefault="0027001E" w:rsidP="0027001E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27001E">
              <w:rPr>
                <w:rFonts w:cstheme="majorBidi"/>
                <w:sz w:val="18"/>
                <w:szCs w:val="18"/>
                <w:lang w:bidi="ar-JO"/>
              </w:rPr>
              <w:t>Demonstrates originality and innovation in approach, hypothesis, or methodology.</w:t>
            </w:r>
          </w:p>
          <w:p w14:paraId="30330445" w14:textId="1F9414AE" w:rsidR="0075058A" w:rsidRPr="0027001E" w:rsidRDefault="0027001E" w:rsidP="0027001E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27001E">
              <w:rPr>
                <w:rFonts w:cstheme="majorBidi"/>
                <w:sz w:val="18"/>
                <w:szCs w:val="18"/>
                <w:lang w:bidi="ar-JO"/>
              </w:rPr>
              <w:t>Clear potential contribution to knowledge, industry, or societal impact.</w:t>
            </w:r>
          </w:p>
        </w:tc>
        <w:tc>
          <w:tcPr>
            <w:tcW w:w="2534" w:type="dxa"/>
            <w:shd w:val="clear" w:color="auto" w:fill="auto"/>
          </w:tcPr>
          <w:p w14:paraId="40A60E0A" w14:textId="14FE584D" w:rsidR="00180C50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rFonts w:cstheme="majorBidi"/>
                  <w:szCs w:val="24"/>
                  <w:lang w:bidi="ar-JO"/>
                </w:rPr>
                <w:id w:val="5184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="00180C50" w:rsidRPr="00C86B23">
              <w:rPr>
                <w:rFonts w:cstheme="majorBidi"/>
                <w:szCs w:val="24"/>
                <w:lang w:bidi="ar-JO"/>
              </w:rPr>
              <w:t xml:space="preserve"> </w:t>
            </w:r>
            <w:r w:rsidR="00180C50">
              <w:rPr>
                <w:rFonts w:cstheme="majorBidi"/>
                <w:szCs w:val="24"/>
                <w:lang w:bidi="ar-JO"/>
              </w:rPr>
              <w:t xml:space="preserve">Exceeds </w:t>
            </w:r>
            <w:r w:rsidR="007A69DE">
              <w:rPr>
                <w:rFonts w:cstheme="majorBidi"/>
                <w:szCs w:val="24"/>
                <w:lang w:bidi="ar-JO"/>
              </w:rPr>
              <w:t>e</w:t>
            </w:r>
            <w:r w:rsidR="00180C50">
              <w:rPr>
                <w:rFonts w:cstheme="majorBidi"/>
                <w:szCs w:val="24"/>
                <w:lang w:bidi="ar-JO"/>
              </w:rPr>
              <w:t>xpectations</w:t>
            </w:r>
          </w:p>
          <w:p w14:paraId="3D7559BE" w14:textId="77777777" w:rsidR="00180C50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rFonts w:cstheme="majorBidi"/>
                  <w:szCs w:val="24"/>
                  <w:lang w:bidi="ar-JO"/>
                </w:rPr>
                <w:id w:val="1339883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="00180C50">
              <w:rPr>
                <w:rFonts w:cstheme="majorBidi"/>
                <w:szCs w:val="24"/>
                <w:lang w:bidi="ar-JO"/>
              </w:rPr>
              <w:t xml:space="preserve"> Meets expectations</w:t>
            </w:r>
          </w:p>
          <w:p w14:paraId="303785F6" w14:textId="5A00AC22" w:rsidR="00584689" w:rsidRPr="00C86B23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color w:val="000000" w:themeColor="text1"/>
                  <w:szCs w:val="24"/>
                </w:rPr>
                <w:id w:val="263886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 w:rsidRPr="00242B98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180C50">
              <w:rPr>
                <w:color w:val="000000" w:themeColor="text1"/>
                <w:szCs w:val="24"/>
              </w:rPr>
              <w:t xml:space="preserve"> Needs improvement</w:t>
            </w:r>
          </w:p>
        </w:tc>
      </w:tr>
      <w:tr w:rsidR="00584689" w:rsidRPr="00C86B23" w14:paraId="009FD4CA" w14:textId="77777777" w:rsidTr="005E5E64">
        <w:trPr>
          <w:cantSplit/>
        </w:trPr>
        <w:tc>
          <w:tcPr>
            <w:tcW w:w="7105" w:type="dxa"/>
            <w:shd w:val="clear" w:color="auto" w:fill="auto"/>
          </w:tcPr>
          <w:p w14:paraId="15011CF6" w14:textId="77777777" w:rsidR="00584689" w:rsidRDefault="00E01641" w:rsidP="00D954D7">
            <w:r>
              <w:t>Quality of the Research Methodology</w:t>
            </w:r>
          </w:p>
          <w:p w14:paraId="754048FF" w14:textId="2263BB2C" w:rsidR="00584883" w:rsidRPr="00584883" w:rsidRDefault="00584883" w:rsidP="00584883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584883">
              <w:rPr>
                <w:rFonts w:cstheme="majorBidi"/>
                <w:sz w:val="18"/>
                <w:szCs w:val="18"/>
                <w:lang w:bidi="ar-JO"/>
              </w:rPr>
              <w:t>Feasibility and appropriateness of the proposed research methods to achieve objectives.</w:t>
            </w:r>
          </w:p>
          <w:p w14:paraId="1AE92602" w14:textId="77777777" w:rsidR="00584883" w:rsidRDefault="00584883" w:rsidP="00584883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584883">
              <w:rPr>
                <w:rFonts w:cstheme="majorBidi"/>
                <w:sz w:val="18"/>
                <w:szCs w:val="18"/>
                <w:lang w:bidi="ar-JO"/>
              </w:rPr>
              <w:t>Clear explanation of experimental design, data collection, and analysis methods.</w:t>
            </w:r>
          </w:p>
          <w:p w14:paraId="6FC37A2F" w14:textId="405F1659" w:rsidR="0027001E" w:rsidRPr="00584883" w:rsidRDefault="00584883" w:rsidP="00584883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584883">
              <w:rPr>
                <w:rFonts w:cstheme="majorBidi"/>
                <w:sz w:val="18"/>
                <w:szCs w:val="18"/>
                <w:lang w:bidi="ar-JO"/>
              </w:rPr>
              <w:t>Identification and mitigation of potential challenges or limitations in the methodology.</w:t>
            </w:r>
          </w:p>
        </w:tc>
        <w:tc>
          <w:tcPr>
            <w:tcW w:w="2534" w:type="dxa"/>
            <w:shd w:val="clear" w:color="auto" w:fill="auto"/>
          </w:tcPr>
          <w:p w14:paraId="7283D5BD" w14:textId="7A262619" w:rsidR="00180C50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rFonts w:cstheme="majorBidi"/>
                  <w:szCs w:val="24"/>
                  <w:lang w:bidi="ar-JO"/>
                </w:rPr>
                <w:id w:val="186947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="00180C50" w:rsidRPr="00C86B23">
              <w:rPr>
                <w:rFonts w:cstheme="majorBidi"/>
                <w:szCs w:val="24"/>
                <w:lang w:bidi="ar-JO"/>
              </w:rPr>
              <w:t xml:space="preserve"> </w:t>
            </w:r>
            <w:r w:rsidR="00180C50">
              <w:rPr>
                <w:rFonts w:cstheme="majorBidi"/>
                <w:szCs w:val="24"/>
                <w:lang w:bidi="ar-JO"/>
              </w:rPr>
              <w:t xml:space="preserve">Exceeds </w:t>
            </w:r>
            <w:r w:rsidR="007A69DE">
              <w:rPr>
                <w:rFonts w:cstheme="majorBidi"/>
                <w:szCs w:val="24"/>
                <w:lang w:bidi="ar-JO"/>
              </w:rPr>
              <w:t>e</w:t>
            </w:r>
            <w:r w:rsidR="00180C50">
              <w:rPr>
                <w:rFonts w:cstheme="majorBidi"/>
                <w:szCs w:val="24"/>
                <w:lang w:bidi="ar-JO"/>
              </w:rPr>
              <w:t>xpectations</w:t>
            </w:r>
          </w:p>
          <w:p w14:paraId="46ABB68F" w14:textId="77777777" w:rsidR="00180C50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rFonts w:cstheme="majorBidi"/>
                  <w:szCs w:val="24"/>
                  <w:lang w:bidi="ar-JO"/>
                </w:rPr>
                <w:id w:val="533235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="00180C50">
              <w:rPr>
                <w:rFonts w:cstheme="majorBidi"/>
                <w:szCs w:val="24"/>
                <w:lang w:bidi="ar-JO"/>
              </w:rPr>
              <w:t xml:space="preserve"> Meets expectations</w:t>
            </w:r>
          </w:p>
          <w:p w14:paraId="39335064" w14:textId="44877260" w:rsidR="00584689" w:rsidRPr="00C86B23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color w:val="000000" w:themeColor="text1"/>
                  <w:szCs w:val="24"/>
                </w:rPr>
                <w:id w:val="-1582283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 w:rsidRPr="00242B98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180C50">
              <w:rPr>
                <w:color w:val="000000" w:themeColor="text1"/>
                <w:szCs w:val="24"/>
              </w:rPr>
              <w:t xml:space="preserve"> Needs improvement</w:t>
            </w:r>
          </w:p>
        </w:tc>
      </w:tr>
      <w:tr w:rsidR="00584689" w:rsidRPr="00C86B23" w14:paraId="0166AEE7" w14:textId="77777777" w:rsidTr="005E5E64">
        <w:trPr>
          <w:cantSplit/>
        </w:trPr>
        <w:tc>
          <w:tcPr>
            <w:tcW w:w="7105" w:type="dxa"/>
            <w:shd w:val="clear" w:color="auto" w:fill="auto"/>
          </w:tcPr>
          <w:p w14:paraId="5B3A25F0" w14:textId="77777777" w:rsidR="00584689" w:rsidRDefault="00E01641" w:rsidP="00D954D7">
            <w:r>
              <w:t>Understanding of the Field and Literature</w:t>
            </w:r>
          </w:p>
          <w:p w14:paraId="49C03DBA" w14:textId="78F9BBD5" w:rsidR="00FC233E" w:rsidRPr="00FC233E" w:rsidRDefault="00FC233E" w:rsidP="00FC233E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FC233E">
              <w:rPr>
                <w:rFonts w:cstheme="majorBidi"/>
                <w:sz w:val="18"/>
                <w:szCs w:val="18"/>
                <w:lang w:bidi="ar-JO"/>
              </w:rPr>
              <w:t>Comprehensive review and understanding of relevant literature.</w:t>
            </w:r>
          </w:p>
          <w:p w14:paraId="1CF359CF" w14:textId="77777777" w:rsidR="00FC233E" w:rsidRDefault="00FC233E" w:rsidP="00FC233E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FC233E">
              <w:rPr>
                <w:rFonts w:cstheme="majorBidi"/>
                <w:sz w:val="18"/>
                <w:szCs w:val="18"/>
                <w:lang w:bidi="ar-JO"/>
              </w:rPr>
              <w:t>Proper contextualization of the research within the field's current state of knowledge.</w:t>
            </w:r>
          </w:p>
          <w:p w14:paraId="0EB2EF4D" w14:textId="67B81B11" w:rsidR="00FC233E" w:rsidRPr="00FC233E" w:rsidRDefault="00FC233E" w:rsidP="00FC233E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FC233E">
              <w:rPr>
                <w:rFonts w:cstheme="majorBidi"/>
                <w:sz w:val="18"/>
                <w:szCs w:val="18"/>
                <w:lang w:bidi="ar-JO"/>
              </w:rPr>
              <w:t>Ability to address questions related to theoretical or technical aspects of the research.</w:t>
            </w:r>
          </w:p>
        </w:tc>
        <w:tc>
          <w:tcPr>
            <w:tcW w:w="2534" w:type="dxa"/>
            <w:shd w:val="clear" w:color="auto" w:fill="auto"/>
          </w:tcPr>
          <w:p w14:paraId="04D928CC" w14:textId="55869DED" w:rsidR="00180C50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rFonts w:cstheme="majorBidi"/>
                  <w:szCs w:val="24"/>
                  <w:lang w:bidi="ar-JO"/>
                </w:rPr>
                <w:id w:val="-22715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="00180C50" w:rsidRPr="00C86B23">
              <w:rPr>
                <w:rFonts w:cstheme="majorBidi"/>
                <w:szCs w:val="24"/>
                <w:lang w:bidi="ar-JO"/>
              </w:rPr>
              <w:t xml:space="preserve"> </w:t>
            </w:r>
            <w:r w:rsidR="00180C50">
              <w:rPr>
                <w:rFonts w:cstheme="majorBidi"/>
                <w:szCs w:val="24"/>
                <w:lang w:bidi="ar-JO"/>
              </w:rPr>
              <w:t xml:space="preserve">Exceeds </w:t>
            </w:r>
            <w:r w:rsidR="007A69DE">
              <w:rPr>
                <w:rFonts w:cstheme="majorBidi"/>
                <w:szCs w:val="24"/>
                <w:lang w:bidi="ar-JO"/>
              </w:rPr>
              <w:t>e</w:t>
            </w:r>
            <w:r w:rsidR="00180C50">
              <w:rPr>
                <w:rFonts w:cstheme="majorBidi"/>
                <w:szCs w:val="24"/>
                <w:lang w:bidi="ar-JO"/>
              </w:rPr>
              <w:t>xpectations</w:t>
            </w:r>
          </w:p>
          <w:p w14:paraId="19FEC499" w14:textId="77777777" w:rsidR="00180C50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rFonts w:cstheme="majorBidi"/>
                  <w:szCs w:val="24"/>
                  <w:lang w:bidi="ar-JO"/>
                </w:rPr>
                <w:id w:val="430938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="00180C50">
              <w:rPr>
                <w:rFonts w:cstheme="majorBidi"/>
                <w:szCs w:val="24"/>
                <w:lang w:bidi="ar-JO"/>
              </w:rPr>
              <w:t xml:space="preserve"> Meets expectations</w:t>
            </w:r>
          </w:p>
          <w:p w14:paraId="01930D02" w14:textId="5DC8D4AE" w:rsidR="00584689" w:rsidRPr="00C86B23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color w:val="000000" w:themeColor="text1"/>
                  <w:szCs w:val="24"/>
                </w:rPr>
                <w:id w:val="1912731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 w:rsidRPr="00242B98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180C50">
              <w:rPr>
                <w:color w:val="000000" w:themeColor="text1"/>
                <w:szCs w:val="24"/>
              </w:rPr>
              <w:t xml:space="preserve"> Needs improvement</w:t>
            </w:r>
          </w:p>
        </w:tc>
      </w:tr>
      <w:tr w:rsidR="00684DAF" w:rsidRPr="00C86B23" w14:paraId="410799DE" w14:textId="77777777" w:rsidTr="005E5E64">
        <w:trPr>
          <w:cantSplit/>
        </w:trPr>
        <w:tc>
          <w:tcPr>
            <w:tcW w:w="7105" w:type="dxa"/>
            <w:shd w:val="clear" w:color="auto" w:fill="auto"/>
          </w:tcPr>
          <w:p w14:paraId="36168219" w14:textId="77777777" w:rsidR="00684DAF" w:rsidRDefault="00684DAF" w:rsidP="00F72D10">
            <w:r>
              <w:t>Presentation and Defense Skills</w:t>
            </w:r>
          </w:p>
          <w:p w14:paraId="06182665" w14:textId="4CA1E763" w:rsidR="00990A40" w:rsidRPr="00990A40" w:rsidRDefault="00990A40" w:rsidP="00990A40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990A40">
              <w:rPr>
                <w:rFonts w:cstheme="majorBidi"/>
                <w:sz w:val="18"/>
                <w:szCs w:val="18"/>
                <w:lang w:bidi="ar-JO"/>
              </w:rPr>
              <w:t>Professionalism and confidence during the presentation.</w:t>
            </w:r>
          </w:p>
          <w:p w14:paraId="3FA7ADE3" w14:textId="77777777" w:rsidR="00990A40" w:rsidRDefault="00990A40" w:rsidP="00990A40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990A40">
              <w:rPr>
                <w:rFonts w:cstheme="majorBidi"/>
                <w:sz w:val="18"/>
                <w:szCs w:val="18"/>
                <w:lang w:bidi="ar-JO"/>
              </w:rPr>
              <w:t>Effective use of time and engagement with the audience.</w:t>
            </w:r>
          </w:p>
          <w:p w14:paraId="505359F3" w14:textId="413F9799" w:rsidR="00990A40" w:rsidRPr="00990A40" w:rsidRDefault="00990A40" w:rsidP="00990A40">
            <w:pPr>
              <w:pStyle w:val="ListParagraph"/>
              <w:numPr>
                <w:ilvl w:val="0"/>
                <w:numId w:val="4"/>
              </w:numPr>
              <w:rPr>
                <w:rFonts w:cstheme="majorBidi"/>
                <w:sz w:val="18"/>
                <w:szCs w:val="18"/>
                <w:lang w:bidi="ar-JO"/>
              </w:rPr>
            </w:pPr>
            <w:r w:rsidRPr="00990A40">
              <w:rPr>
                <w:rFonts w:cstheme="majorBidi"/>
                <w:sz w:val="18"/>
                <w:szCs w:val="18"/>
                <w:lang w:bidi="ar-JO"/>
              </w:rPr>
              <w:t>Ability to address questions and defend the proposal with logical, evidence-based responses.</w:t>
            </w:r>
          </w:p>
        </w:tc>
        <w:tc>
          <w:tcPr>
            <w:tcW w:w="2534" w:type="dxa"/>
            <w:shd w:val="clear" w:color="auto" w:fill="auto"/>
          </w:tcPr>
          <w:p w14:paraId="28AEB105" w14:textId="77777777" w:rsidR="00684DAF" w:rsidRDefault="007915AD" w:rsidP="00F72D1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rFonts w:cstheme="majorBidi"/>
                  <w:szCs w:val="24"/>
                  <w:lang w:bidi="ar-JO"/>
                </w:rPr>
                <w:id w:val="493529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4DAF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="00684DAF" w:rsidRPr="00C86B23">
              <w:rPr>
                <w:rFonts w:cstheme="majorBidi"/>
                <w:szCs w:val="24"/>
                <w:lang w:bidi="ar-JO"/>
              </w:rPr>
              <w:t xml:space="preserve"> </w:t>
            </w:r>
            <w:r w:rsidR="00684DAF">
              <w:rPr>
                <w:rFonts w:cstheme="majorBidi"/>
                <w:szCs w:val="24"/>
                <w:lang w:bidi="ar-JO"/>
              </w:rPr>
              <w:t>Exceeds expectations</w:t>
            </w:r>
          </w:p>
          <w:p w14:paraId="50C9DC51" w14:textId="77777777" w:rsidR="00684DAF" w:rsidRDefault="007915AD" w:rsidP="00F72D1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rFonts w:cstheme="majorBidi"/>
                  <w:szCs w:val="24"/>
                  <w:lang w:bidi="ar-JO"/>
                </w:rPr>
                <w:id w:val="-1036112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4DAF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="00684DAF">
              <w:rPr>
                <w:rFonts w:cstheme="majorBidi"/>
                <w:szCs w:val="24"/>
                <w:lang w:bidi="ar-JO"/>
              </w:rPr>
              <w:t xml:space="preserve"> Meets expectations</w:t>
            </w:r>
          </w:p>
          <w:p w14:paraId="6B15DE8C" w14:textId="77777777" w:rsidR="00684DAF" w:rsidRPr="00C86B23" w:rsidRDefault="007915AD" w:rsidP="00F72D10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41082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4DAF" w:rsidRPr="00242B98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84DAF">
              <w:rPr>
                <w:color w:val="000000" w:themeColor="text1"/>
                <w:szCs w:val="24"/>
              </w:rPr>
              <w:t xml:space="preserve"> Needs improvement</w:t>
            </w:r>
          </w:p>
        </w:tc>
      </w:tr>
      <w:tr w:rsidR="008E7789" w:rsidRPr="00C86B23" w14:paraId="2FF78AE2" w14:textId="77777777" w:rsidTr="005E5E64">
        <w:trPr>
          <w:cantSplit/>
        </w:trPr>
        <w:tc>
          <w:tcPr>
            <w:tcW w:w="7105" w:type="dxa"/>
            <w:shd w:val="clear" w:color="auto" w:fill="auto"/>
          </w:tcPr>
          <w:p w14:paraId="5B509358" w14:textId="6D4364A2" w:rsidR="008E7789" w:rsidRPr="00C86B23" w:rsidRDefault="00CA733A" w:rsidP="008E7789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C</w:t>
            </w:r>
            <w:r w:rsidR="003E11C1">
              <w:rPr>
                <w:color w:val="000000" w:themeColor="text1"/>
                <w:szCs w:val="24"/>
              </w:rPr>
              <w:t>ommittee Recommendation</w:t>
            </w:r>
          </w:p>
        </w:tc>
        <w:tc>
          <w:tcPr>
            <w:tcW w:w="2534" w:type="dxa"/>
            <w:shd w:val="clear" w:color="auto" w:fill="auto"/>
          </w:tcPr>
          <w:p w14:paraId="4194526F" w14:textId="7725F9F0" w:rsidR="00180C50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rFonts w:cstheme="majorBidi"/>
                  <w:szCs w:val="24"/>
                  <w:lang w:bidi="ar-JO"/>
                </w:rPr>
                <w:id w:val="2111764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="00180C50" w:rsidRPr="00C86B23">
              <w:rPr>
                <w:rFonts w:cstheme="majorBidi"/>
                <w:szCs w:val="24"/>
                <w:lang w:bidi="ar-JO"/>
              </w:rPr>
              <w:t xml:space="preserve"> </w:t>
            </w:r>
            <w:r w:rsidR="003E11C1">
              <w:rPr>
                <w:rFonts w:cstheme="majorBidi"/>
                <w:szCs w:val="24"/>
                <w:lang w:bidi="ar-JO"/>
              </w:rPr>
              <w:t>Pass</w:t>
            </w:r>
          </w:p>
          <w:p w14:paraId="722B3B85" w14:textId="70854494" w:rsidR="00180C50" w:rsidRDefault="007915AD" w:rsidP="00180C50">
            <w:pPr>
              <w:rPr>
                <w:rFonts w:cstheme="majorBidi"/>
                <w:szCs w:val="24"/>
                <w:lang w:bidi="ar-JO"/>
              </w:rPr>
            </w:pPr>
            <w:sdt>
              <w:sdtPr>
                <w:rPr>
                  <w:rFonts w:cstheme="majorBidi"/>
                  <w:szCs w:val="24"/>
                  <w:lang w:bidi="ar-JO"/>
                </w:rPr>
                <w:id w:val="1771348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>
                  <w:rPr>
                    <w:rFonts w:ascii="MS Gothic" w:eastAsia="MS Gothic" w:hAnsi="MS Gothic" w:cstheme="majorBidi" w:hint="eastAsia"/>
                    <w:szCs w:val="24"/>
                    <w:lang w:bidi="ar-JO"/>
                  </w:rPr>
                  <w:t>☐</w:t>
                </w:r>
              </w:sdtContent>
            </w:sdt>
            <w:r w:rsidR="00180C50">
              <w:rPr>
                <w:rFonts w:cstheme="majorBidi"/>
                <w:szCs w:val="24"/>
                <w:lang w:bidi="ar-JO"/>
              </w:rPr>
              <w:t xml:space="preserve"> </w:t>
            </w:r>
            <w:r w:rsidR="003E11C1">
              <w:rPr>
                <w:rFonts w:cstheme="majorBidi"/>
                <w:szCs w:val="24"/>
                <w:lang w:bidi="ar-JO"/>
              </w:rPr>
              <w:t>Revi</w:t>
            </w:r>
            <w:r w:rsidR="00180C50">
              <w:rPr>
                <w:rFonts w:cstheme="majorBidi"/>
                <w:szCs w:val="24"/>
                <w:lang w:bidi="ar-JO"/>
              </w:rPr>
              <w:t>s</w:t>
            </w:r>
            <w:r w:rsidR="003E11C1">
              <w:rPr>
                <w:rFonts w:cstheme="majorBidi"/>
                <w:szCs w:val="24"/>
                <w:lang w:bidi="ar-JO"/>
              </w:rPr>
              <w:t>e and resubmit</w:t>
            </w:r>
          </w:p>
          <w:p w14:paraId="3D31863C" w14:textId="26D4B695" w:rsidR="008E7789" w:rsidRPr="00C86B23" w:rsidRDefault="007915AD" w:rsidP="00180C50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443229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0C50" w:rsidRPr="00242B98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180C50">
              <w:rPr>
                <w:color w:val="000000" w:themeColor="text1"/>
                <w:szCs w:val="24"/>
              </w:rPr>
              <w:t xml:space="preserve"> </w:t>
            </w:r>
            <w:r w:rsidR="003E11C1">
              <w:rPr>
                <w:color w:val="000000" w:themeColor="text1"/>
                <w:szCs w:val="24"/>
              </w:rPr>
              <w:t>Rejec</w:t>
            </w:r>
            <w:r w:rsidR="00180C50">
              <w:rPr>
                <w:color w:val="000000" w:themeColor="text1"/>
                <w:szCs w:val="24"/>
              </w:rPr>
              <w:t>t</w:t>
            </w:r>
          </w:p>
        </w:tc>
      </w:tr>
    </w:tbl>
    <w:p w14:paraId="40F2807F" w14:textId="77777777" w:rsidR="00FA3297" w:rsidRDefault="00FA3297">
      <w:pPr>
        <w:spacing w:after="160" w:line="259" w:lineRule="auto"/>
        <w:rPr>
          <w:szCs w:val="24"/>
        </w:rPr>
      </w:pPr>
      <w:r>
        <w:rPr>
          <w:szCs w:val="24"/>
        </w:rPr>
        <w:br w:type="page"/>
      </w:r>
    </w:p>
    <w:tbl>
      <w:tblPr>
        <w:tblStyle w:val="TableGrid"/>
        <w:tblW w:w="9639" w:type="dxa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26"/>
        <w:gridCol w:w="5079"/>
        <w:gridCol w:w="16"/>
        <w:gridCol w:w="641"/>
        <w:gridCol w:w="2777"/>
      </w:tblGrid>
      <w:tr w:rsidR="00D76F2D" w14:paraId="43F01B42" w14:textId="77777777" w:rsidTr="0029391A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5F0452FA" w14:textId="77777777" w:rsidR="00D76F2D" w:rsidRDefault="00D76F2D" w:rsidP="0029391A">
            <w:pPr>
              <w:rPr>
                <w:rFonts w:ascii="Calibri" w:eastAsia="Calibri" w:hAnsi="Calibri" w:cs="Arial"/>
                <w:b/>
                <w:bCs/>
                <w:color w:val="000000"/>
              </w:rPr>
            </w:pPr>
            <w:r>
              <w:rPr>
                <w:rFonts w:ascii="Calibri" w:eastAsia="Calibri" w:hAnsi="Calibri" w:cs="Arial"/>
                <w:b/>
                <w:bCs/>
                <w:color w:val="000000"/>
              </w:rPr>
              <w:lastRenderedPageBreak/>
              <w:t>OFFICIAL APPROVALS</w:t>
            </w:r>
          </w:p>
        </w:tc>
      </w:tr>
      <w:tr w:rsidR="00D76F2D" w14:paraId="3E5F4A99" w14:textId="77777777" w:rsidTr="0029391A">
        <w:trPr>
          <w:cantSplit/>
          <w:trHeight w:val="250"/>
          <w:jc w:val="center"/>
        </w:trPr>
        <w:tc>
          <w:tcPr>
            <w:tcW w:w="68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29608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cstheme="minorHAnsi"/>
                <w:b/>
                <w:bCs/>
                <w:color w:val="000000" w:themeColor="text1"/>
                <w:szCs w:val="24"/>
              </w:rPr>
              <w:t>Head of Department GS Committee</w:t>
            </w:r>
            <w:r>
              <w:rPr>
                <w:rFonts w:cstheme="minorHAnsi"/>
                <w:color w:val="000000" w:themeColor="text1"/>
                <w:szCs w:val="24"/>
              </w:rPr>
              <w:t>: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28FB2" w14:textId="77777777" w:rsidR="00D76F2D" w:rsidRDefault="007915AD" w:rsidP="0029391A">
            <w:pPr>
              <w:rPr>
                <w:rFonts w:ascii="Calibri" w:eastAsia="Calibri" w:hAnsi="Calibri" w:cs="Arial"/>
                <w:color w:val="000000"/>
              </w:rPr>
            </w:pPr>
            <w:sdt>
              <w:sdtPr>
                <w:rPr>
                  <w:rFonts w:cstheme="minorHAnsi"/>
                  <w:color w:val="000000" w:themeColor="text1"/>
                  <w:szCs w:val="24"/>
                </w:rPr>
                <w:id w:val="-168165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F2D">
                  <w:rPr>
                    <w:rFonts w:ascii="MS Gothic" w:eastAsia="MS Gothic" w:hAnsi="MS Gothic" w:cstheme="minorHAnsi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D76F2D">
              <w:rPr>
                <w:rFonts w:cstheme="minorHAnsi"/>
                <w:color w:val="000000" w:themeColor="text1"/>
                <w:szCs w:val="24"/>
              </w:rPr>
              <w:t xml:space="preserve"> Approve</w:t>
            </w:r>
            <w:r w:rsidR="00D76F2D">
              <w:rPr>
                <w:rFonts w:cstheme="minorHAnsi"/>
                <w:color w:val="000000" w:themeColor="text1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Cs w:val="24"/>
                </w:rPr>
                <w:id w:val="7902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F2D">
                  <w:rPr>
                    <w:rFonts w:ascii="MS Gothic" w:eastAsia="MS Gothic" w:hAnsi="MS Gothic" w:cstheme="minorHAnsi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D76F2D">
              <w:rPr>
                <w:rFonts w:cstheme="minorHAnsi"/>
                <w:color w:val="000000" w:themeColor="text1"/>
                <w:szCs w:val="24"/>
              </w:rPr>
              <w:t xml:space="preserve"> Decline</w:t>
            </w:r>
          </w:p>
        </w:tc>
      </w:tr>
      <w:tr w:rsidR="00D76F2D" w14:paraId="4F8F409A" w14:textId="77777777" w:rsidTr="0029391A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DAC7E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color w:val="000000" w:themeColor="text1"/>
                <w:szCs w:val="24"/>
              </w:rPr>
              <w:t xml:space="preserve">Comments: </w:t>
            </w:r>
            <w:sdt>
              <w:sdtPr>
                <w:rPr>
                  <w:color w:val="BFBFBF" w:themeColor="background1" w:themeShade="BF"/>
                  <w:szCs w:val="24"/>
                </w:rPr>
                <w:id w:val="-1754349878"/>
                <w:placeholder>
                  <w:docPart w:val="346110424303463F8616837994CA1585"/>
                </w:placeholder>
                <w:showingPlcHdr/>
              </w:sdtPr>
              <w:sdtEndPr/>
              <w:sdtContent>
                <w:r w:rsidRPr="00FC7F2F">
                  <w:rPr>
                    <w:rStyle w:val="PlaceholderText"/>
                    <w:color w:val="BFBFBF" w:themeColor="background1" w:themeShade="BF"/>
                  </w:rPr>
                  <w:t>Comments</w:t>
                </w:r>
              </w:sdtContent>
            </w:sdt>
          </w:p>
        </w:tc>
      </w:tr>
      <w:tr w:rsidR="00D76F2D" w14:paraId="497AC306" w14:textId="77777777" w:rsidTr="0029391A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E4430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 xml:space="preserve">Decision no.: </w:t>
            </w:r>
            <w:sdt>
              <w:sdtPr>
                <w:rPr>
                  <w:rFonts w:ascii="Calibri" w:eastAsia="Calibri" w:hAnsi="Calibri" w:cs="Arial"/>
                  <w:color w:val="BFBFBF" w:themeColor="background1" w:themeShade="BF"/>
                </w:rPr>
                <w:id w:val="388611476"/>
                <w:placeholder>
                  <w:docPart w:val="DE396341DD7447EFB849305E32B7E84F"/>
                </w:placeholder>
                <w:showingPlcHdr/>
              </w:sdtPr>
              <w:sdtEndPr/>
              <w:sdtContent>
                <w:r w:rsidRPr="00F145E5">
                  <w:rPr>
                    <w:rFonts w:ascii="Calibri" w:eastAsia="Calibri" w:hAnsi="Calibri" w:cs="Arial"/>
                    <w:color w:val="BFBFBF" w:themeColor="background1" w:themeShade="BF"/>
                  </w:rPr>
                  <w:t>Text</w:t>
                </w:r>
              </w:sdtContent>
            </w:sdt>
          </w:p>
        </w:tc>
      </w:tr>
      <w:tr w:rsidR="00D76F2D" w14:paraId="1229EDE8" w14:textId="77777777" w:rsidTr="0029391A">
        <w:trPr>
          <w:cantSplit/>
          <w:jc w:val="center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89201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Signature:</w:t>
            </w:r>
          </w:p>
        </w:tc>
        <w:tc>
          <w:tcPr>
            <w:tcW w:w="5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D527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</w:p>
          <w:p w14:paraId="4B6F1A20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A191E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Date:</w:t>
            </w:r>
          </w:p>
        </w:tc>
        <w:sdt>
          <w:sdtPr>
            <w:rPr>
              <w:rFonts w:ascii="Calibri" w:eastAsia="Calibri" w:hAnsi="Calibri" w:cs="Arial"/>
              <w:color w:val="000000"/>
            </w:rPr>
            <w:id w:val="-181664576"/>
            <w:placeholder>
              <w:docPart w:val="58F0D4AF7A004B77BFAA4E2067D2B0A2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5B23F0F" w14:textId="77777777" w:rsidR="00D76F2D" w:rsidRDefault="00D76F2D" w:rsidP="0029391A">
                <w:pPr>
                  <w:rPr>
                    <w:rFonts w:ascii="Calibri" w:eastAsia="Calibri" w:hAnsi="Calibri" w:cs="Arial"/>
                    <w:color w:val="000000"/>
                  </w:rPr>
                </w:pPr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Date</w:t>
                </w:r>
              </w:p>
            </w:tc>
          </w:sdtContent>
        </w:sdt>
      </w:tr>
      <w:tr w:rsidR="00D76F2D" w14:paraId="22AA3D33" w14:textId="77777777" w:rsidTr="0029391A">
        <w:trPr>
          <w:cantSplit/>
          <w:jc w:val="center"/>
        </w:trPr>
        <w:tc>
          <w:tcPr>
            <w:tcW w:w="68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89BC5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b/>
                <w:bCs/>
                <w:color w:val="000000"/>
              </w:rPr>
              <w:t>Head of School GS Committee</w:t>
            </w:r>
            <w:r>
              <w:rPr>
                <w:rFonts w:ascii="Calibri" w:eastAsia="Calibri" w:hAnsi="Calibri" w:cs="Arial"/>
                <w:color w:val="000000"/>
              </w:rPr>
              <w:t>: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CC124" w14:textId="77777777" w:rsidR="00D76F2D" w:rsidRDefault="007915AD" w:rsidP="0029391A">
            <w:pPr>
              <w:rPr>
                <w:rFonts w:ascii="Calibri" w:eastAsia="Calibri" w:hAnsi="Calibri" w:cs="Arial"/>
                <w:color w:val="000000"/>
              </w:rPr>
            </w:pPr>
            <w:sdt>
              <w:sdtPr>
                <w:rPr>
                  <w:rFonts w:ascii="Calibri" w:eastAsia="Calibri" w:hAnsi="Calibri" w:cs="Arial"/>
                  <w:color w:val="000000"/>
                </w:rPr>
                <w:id w:val="-2023622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F2D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D76F2D">
              <w:rPr>
                <w:rFonts w:ascii="Calibri" w:eastAsia="Calibri" w:hAnsi="Calibri" w:cs="Arial"/>
                <w:color w:val="000000"/>
              </w:rPr>
              <w:t xml:space="preserve"> Approve</w:t>
            </w:r>
            <w:r w:rsidR="00D76F2D">
              <w:rPr>
                <w:rFonts w:ascii="Calibri" w:eastAsia="Calibri" w:hAnsi="Calibri" w:cs="Arial"/>
                <w:color w:val="000000"/>
              </w:rPr>
              <w:tab/>
            </w:r>
            <w:sdt>
              <w:sdtPr>
                <w:rPr>
                  <w:rFonts w:ascii="Calibri" w:eastAsia="Calibri" w:hAnsi="Calibri" w:cs="Arial"/>
                  <w:color w:val="000000"/>
                </w:rPr>
                <w:id w:val="107393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F2D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D76F2D">
              <w:rPr>
                <w:rFonts w:ascii="Calibri" w:eastAsia="Calibri" w:hAnsi="Calibri" w:cs="Arial"/>
                <w:color w:val="000000"/>
              </w:rPr>
              <w:t xml:space="preserve"> Decline</w:t>
            </w:r>
          </w:p>
        </w:tc>
      </w:tr>
      <w:tr w:rsidR="00D76F2D" w14:paraId="6202A036" w14:textId="77777777" w:rsidTr="0029391A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A8D10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color w:val="000000" w:themeColor="text1"/>
                <w:szCs w:val="24"/>
              </w:rPr>
              <w:t xml:space="preserve">Comments: </w:t>
            </w:r>
            <w:sdt>
              <w:sdtPr>
                <w:rPr>
                  <w:color w:val="000000" w:themeColor="text1"/>
                  <w:szCs w:val="24"/>
                </w:rPr>
                <w:id w:val="-1268230269"/>
                <w:placeholder>
                  <w:docPart w:val="8D684C896D534125877B929437BE931F"/>
                </w:placeholder>
                <w:showingPlcHdr/>
              </w:sdtPr>
              <w:sdtEndPr/>
              <w:sdtContent>
                <w:r w:rsidRPr="00F145E5">
                  <w:rPr>
                    <w:rStyle w:val="PlaceholderText"/>
                    <w:color w:val="BFBFBF" w:themeColor="background1" w:themeShade="BF"/>
                  </w:rPr>
                  <w:t>Comments</w:t>
                </w:r>
              </w:sdtContent>
            </w:sdt>
          </w:p>
        </w:tc>
      </w:tr>
      <w:tr w:rsidR="00D76F2D" w14:paraId="55AED922" w14:textId="77777777" w:rsidTr="0029391A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92C22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 xml:space="preserve">Decision no.: </w:t>
            </w:r>
            <w:sdt>
              <w:sdtPr>
                <w:rPr>
                  <w:rFonts w:ascii="Calibri" w:eastAsia="Calibri" w:hAnsi="Calibri" w:cs="Arial"/>
                  <w:color w:val="000000"/>
                </w:rPr>
                <w:id w:val="-1570964394"/>
                <w:placeholder>
                  <w:docPart w:val="773BBC59B5284AA8A86FCFC7D9060EF2"/>
                </w:placeholder>
                <w:showingPlcHdr/>
              </w:sdtPr>
              <w:sdtEndPr/>
              <w:sdtContent>
                <w:r w:rsidRPr="00F145E5">
                  <w:rPr>
                    <w:rFonts w:ascii="Calibri" w:eastAsia="Calibri" w:hAnsi="Calibri" w:cs="Arial"/>
                    <w:color w:val="BFBFBF" w:themeColor="background1" w:themeShade="BF"/>
                  </w:rPr>
                  <w:t>Text</w:t>
                </w:r>
              </w:sdtContent>
            </w:sdt>
          </w:p>
        </w:tc>
      </w:tr>
      <w:tr w:rsidR="00D76F2D" w14:paraId="5D1E2FA0" w14:textId="77777777" w:rsidTr="0029391A">
        <w:trPr>
          <w:cantSplit/>
          <w:jc w:val="center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CE3D1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Signature:</w:t>
            </w:r>
          </w:p>
        </w:tc>
        <w:tc>
          <w:tcPr>
            <w:tcW w:w="5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C8312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</w:p>
          <w:p w14:paraId="2C4D2195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E1504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Date:</w:t>
            </w:r>
          </w:p>
        </w:tc>
        <w:sdt>
          <w:sdtPr>
            <w:rPr>
              <w:rFonts w:ascii="Calibri" w:eastAsia="Calibri" w:hAnsi="Calibri" w:cs="Arial"/>
              <w:color w:val="000000"/>
            </w:rPr>
            <w:id w:val="302577369"/>
            <w:placeholder>
              <w:docPart w:val="21976840F38649CEB580F07C53484CBF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54903A9" w14:textId="77777777" w:rsidR="00D76F2D" w:rsidRDefault="00D76F2D" w:rsidP="0029391A">
                <w:pPr>
                  <w:rPr>
                    <w:rFonts w:ascii="Calibri" w:eastAsia="Calibri" w:hAnsi="Calibri" w:cs="Arial"/>
                    <w:color w:val="000000"/>
                  </w:rPr>
                </w:pPr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Date</w:t>
                </w:r>
              </w:p>
            </w:tc>
          </w:sdtContent>
        </w:sdt>
      </w:tr>
      <w:tr w:rsidR="00D76F2D" w14:paraId="4F8D4903" w14:textId="77777777" w:rsidTr="0029391A">
        <w:trPr>
          <w:cantSplit/>
          <w:jc w:val="center"/>
        </w:trPr>
        <w:tc>
          <w:tcPr>
            <w:tcW w:w="68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60708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b/>
                <w:bCs/>
                <w:color w:val="000000"/>
              </w:rPr>
              <w:t>Dean of Graduate Studies</w:t>
            </w:r>
            <w:r>
              <w:rPr>
                <w:rFonts w:ascii="Calibri" w:eastAsia="Calibri" w:hAnsi="Calibri" w:cs="Arial"/>
                <w:color w:val="000000"/>
              </w:rPr>
              <w:t>: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8AC0C" w14:textId="77777777" w:rsidR="00D76F2D" w:rsidRDefault="007915AD" w:rsidP="0029391A">
            <w:pPr>
              <w:rPr>
                <w:rFonts w:ascii="Calibri" w:eastAsia="Calibri" w:hAnsi="Calibri" w:cs="Arial"/>
                <w:color w:val="000000"/>
              </w:rPr>
            </w:pPr>
            <w:sdt>
              <w:sdtPr>
                <w:rPr>
                  <w:rFonts w:ascii="Calibri" w:eastAsia="Calibri" w:hAnsi="Calibri" w:cs="Arial"/>
                  <w:color w:val="000000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F2D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D76F2D">
              <w:rPr>
                <w:rFonts w:ascii="Calibri" w:eastAsia="Calibri" w:hAnsi="Calibri" w:cs="Arial"/>
                <w:color w:val="000000"/>
              </w:rPr>
              <w:t xml:space="preserve"> Approve</w:t>
            </w:r>
            <w:r w:rsidR="00D76F2D">
              <w:rPr>
                <w:rFonts w:ascii="Calibri" w:eastAsia="Calibri" w:hAnsi="Calibri" w:cs="Arial"/>
                <w:color w:val="000000"/>
              </w:rPr>
              <w:tab/>
            </w:r>
            <w:sdt>
              <w:sdtPr>
                <w:rPr>
                  <w:rFonts w:ascii="Calibri" w:eastAsia="Calibri" w:hAnsi="Calibri" w:cs="Arial"/>
                  <w:color w:val="000000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F2D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D76F2D">
              <w:rPr>
                <w:rFonts w:ascii="Calibri" w:eastAsia="Calibri" w:hAnsi="Calibri" w:cs="Arial"/>
                <w:color w:val="000000"/>
              </w:rPr>
              <w:t xml:space="preserve"> Decline</w:t>
            </w:r>
          </w:p>
        </w:tc>
      </w:tr>
      <w:tr w:rsidR="00D76F2D" w14:paraId="236B5148" w14:textId="77777777" w:rsidTr="0029391A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6CD35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color w:val="000000" w:themeColor="text1"/>
                <w:szCs w:val="24"/>
              </w:rPr>
              <w:t xml:space="preserve">Comments: </w:t>
            </w:r>
            <w:sdt>
              <w:sdtPr>
                <w:rPr>
                  <w:color w:val="000000" w:themeColor="text1"/>
                  <w:szCs w:val="24"/>
                </w:rPr>
                <w:id w:val="580798815"/>
                <w:placeholder>
                  <w:docPart w:val="56D8CB184803486994E59F3A20690B5D"/>
                </w:placeholder>
                <w:showingPlcHdr/>
              </w:sdtPr>
              <w:sdtEndPr/>
              <w:sdtContent>
                <w:r w:rsidRPr="00F145E5">
                  <w:rPr>
                    <w:rStyle w:val="PlaceholderText"/>
                    <w:color w:val="BFBFBF" w:themeColor="background1" w:themeShade="BF"/>
                  </w:rPr>
                  <w:t>Comments</w:t>
                </w:r>
              </w:sdtContent>
            </w:sdt>
          </w:p>
        </w:tc>
      </w:tr>
      <w:tr w:rsidR="00D76F2D" w14:paraId="6CA66858" w14:textId="77777777" w:rsidTr="0029391A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A07B4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 xml:space="preserve">Graduate Studies Council Decision no.: </w:t>
            </w:r>
            <w:sdt>
              <w:sdtPr>
                <w:rPr>
                  <w:rFonts w:ascii="Calibri" w:eastAsia="Calibri" w:hAnsi="Calibri" w:cs="Arial"/>
                  <w:color w:val="000000"/>
                </w:rPr>
                <w:id w:val="-1365362839"/>
                <w:placeholder>
                  <w:docPart w:val="C232ACC32BE34264BBFFFD630295AA50"/>
                </w:placeholder>
                <w:showingPlcHdr/>
              </w:sdtPr>
              <w:sdtEndPr/>
              <w:sdtContent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Text</w:t>
                </w:r>
              </w:sdtContent>
            </w:sdt>
          </w:p>
        </w:tc>
      </w:tr>
      <w:tr w:rsidR="00D76F2D" w14:paraId="5BDB583A" w14:textId="77777777" w:rsidTr="0029391A">
        <w:trPr>
          <w:cantSplit/>
          <w:jc w:val="center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DDDA5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Signature:</w:t>
            </w:r>
          </w:p>
        </w:tc>
        <w:tc>
          <w:tcPr>
            <w:tcW w:w="5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CEF84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</w:p>
          <w:p w14:paraId="1AED5600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8F693" w14:textId="77777777" w:rsidR="00D76F2D" w:rsidRDefault="00D76F2D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Date:</w:t>
            </w:r>
          </w:p>
        </w:tc>
        <w:sdt>
          <w:sdtPr>
            <w:rPr>
              <w:rFonts w:ascii="Calibri" w:eastAsia="Calibri" w:hAnsi="Calibri" w:cs="Arial"/>
              <w:color w:val="000000"/>
            </w:rPr>
            <w:id w:val="-1406984532"/>
            <w:placeholder>
              <w:docPart w:val="02D037CCE2214369A6182859E9A0BFD2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8E81E32" w14:textId="77777777" w:rsidR="00D76F2D" w:rsidRDefault="00D76F2D" w:rsidP="0029391A">
                <w:pPr>
                  <w:rPr>
                    <w:rFonts w:ascii="Calibri" w:eastAsia="Calibri" w:hAnsi="Calibri" w:cs="Arial"/>
                    <w:color w:val="000000"/>
                  </w:rPr>
                </w:pPr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Date</w:t>
                </w:r>
              </w:p>
            </w:tc>
          </w:sdtContent>
        </w:sdt>
      </w:tr>
    </w:tbl>
    <w:p w14:paraId="56E2A0D1" w14:textId="77777777" w:rsidR="00584689" w:rsidRPr="00C86B23" w:rsidRDefault="00584689">
      <w:pPr>
        <w:rPr>
          <w:szCs w:val="24"/>
        </w:rPr>
      </w:pPr>
    </w:p>
    <w:p w14:paraId="48D135D5" w14:textId="77777777" w:rsidR="00952040" w:rsidRPr="00C86B23" w:rsidRDefault="00952040">
      <w:pPr>
        <w:rPr>
          <w:szCs w:val="24"/>
        </w:rPr>
      </w:pPr>
    </w:p>
    <w:p w14:paraId="0FB893BD" w14:textId="77777777" w:rsidR="00F41EA9" w:rsidRPr="002200C7" w:rsidRDefault="00F41EA9"/>
    <w:p w14:paraId="5A4EB4BC" w14:textId="77777777" w:rsidR="005C7BA6" w:rsidRPr="002200C7" w:rsidRDefault="005C7BA6" w:rsidP="00812DC0">
      <w:pPr>
        <w:rPr>
          <w:rFonts w:cstheme="minorHAnsi"/>
          <w:szCs w:val="24"/>
        </w:rPr>
      </w:pPr>
    </w:p>
    <w:sectPr w:rsidR="005C7BA6" w:rsidRPr="002200C7" w:rsidSect="00083D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8" w:right="1138" w:bottom="1138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24E123" w14:textId="77777777" w:rsidR="005E06B7" w:rsidRDefault="005E06B7" w:rsidP="00061A81">
      <w:r>
        <w:separator/>
      </w:r>
    </w:p>
  </w:endnote>
  <w:endnote w:type="continuationSeparator" w:id="0">
    <w:p w14:paraId="14415642" w14:textId="77777777" w:rsidR="005E06B7" w:rsidRDefault="005E06B7" w:rsidP="0006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B1114" w14:textId="77777777" w:rsidR="00CD3586" w:rsidRDefault="00CD35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C989E" w14:textId="77777777" w:rsidR="00CD3586" w:rsidRDefault="00CD35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9628" w:type="dxa"/>
      <w:jc w:val="center"/>
      <w:tblLook w:val="04A0" w:firstRow="1" w:lastRow="0" w:firstColumn="1" w:lastColumn="0" w:noHBand="0" w:noVBand="1"/>
    </w:tblPr>
    <w:tblGrid>
      <w:gridCol w:w="6229"/>
      <w:gridCol w:w="3399"/>
    </w:tblGrid>
    <w:tr w:rsidR="00024E2E" w14:paraId="7006D31A" w14:textId="77777777" w:rsidTr="00803998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6229" w:type="dxa"/>
        </w:tcPr>
        <w:p w14:paraId="5F547252" w14:textId="77777777" w:rsidR="00024E2E" w:rsidRPr="00631AE0" w:rsidRDefault="00024E2E" w:rsidP="00024E2E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3399" w:type="dxa"/>
        </w:tcPr>
        <w:p w14:paraId="45B29B91" w14:textId="3D7D5DC4" w:rsidR="00024E2E" w:rsidRPr="00631AE0" w:rsidRDefault="00024E2E" w:rsidP="00024E2E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</w:t>
          </w:r>
          <w:r w:rsidR="00CD3586">
            <w:rPr>
              <w:rFonts w:asciiTheme="majorBidi" w:hAnsiTheme="majorBidi" w:cstheme="majorBidi"/>
              <w:sz w:val="28"/>
              <w:szCs w:val="28"/>
            </w:rPr>
            <w:t>00</w:t>
          </w:r>
          <w:r>
            <w:rPr>
              <w:rFonts w:asciiTheme="majorBidi" w:hAnsiTheme="majorBidi" w:cstheme="majorBidi"/>
              <w:sz w:val="28"/>
              <w:szCs w:val="28"/>
            </w:rPr>
            <w:t>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proofErr w:type="spellStart"/>
          <w:r w:rsidRPr="00631AE0">
            <w:rPr>
              <w:rFonts w:asciiTheme="majorBidi" w:hAnsiTheme="majorBidi" w:cstheme="majorBidi"/>
              <w:sz w:val="28"/>
              <w:szCs w:val="28"/>
            </w:rPr>
            <w:t>Rev.A</w:t>
          </w:r>
          <w:proofErr w:type="spellEnd"/>
        </w:p>
      </w:tc>
    </w:tr>
  </w:tbl>
  <w:sdt>
    <w:sdtPr>
      <w:rPr>
        <w:color w:val="BFBFBF" w:themeColor="background1" w:themeShade="BF"/>
      </w:rPr>
      <w:alias w:val="Keywords"/>
      <w:tag w:val=""/>
      <w:id w:val="-306553090"/>
      <w:placeholder>
        <w:docPart w:val="AC4228A60020469AA80381674ADE4E68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Content>
      <w:p w14:paraId="03CA5966" w14:textId="096A9EBC" w:rsidR="00024E2E" w:rsidRPr="00EF6BC5" w:rsidRDefault="00CD3586" w:rsidP="00EF6BC5">
        <w:pPr>
          <w:pStyle w:val="Footer"/>
          <w:jc w:val="center"/>
          <w:rPr>
            <w:color w:val="BFBFBF" w:themeColor="background1" w:themeShade="BF"/>
          </w:rPr>
        </w:pPr>
        <w:r w:rsidRPr="00EF6BC5">
          <w:rPr>
            <w:color w:val="BFBFBF" w:themeColor="background1" w:themeShade="BF"/>
          </w:rPr>
          <w:t>GS-10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FA1458" w14:textId="77777777" w:rsidR="005E06B7" w:rsidRDefault="005E06B7" w:rsidP="00061A81">
      <w:r>
        <w:separator/>
      </w:r>
    </w:p>
  </w:footnote>
  <w:footnote w:type="continuationSeparator" w:id="0">
    <w:p w14:paraId="62AA74A8" w14:textId="77777777" w:rsidR="005E06B7" w:rsidRDefault="005E06B7" w:rsidP="0006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9D4E0F" w14:textId="77777777" w:rsidR="00CD3586" w:rsidRDefault="00CD35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-857651524"/>
      <w:placeholder>
        <w:docPart w:val="A09B9627ED78412A904636A0EE2142B6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78A1543" w14:textId="0FC4917B" w:rsidR="00035806" w:rsidRDefault="006413B3" w:rsidP="006413B3">
        <w:pPr>
          <w:pStyle w:val="Header"/>
          <w:jc w:val="right"/>
        </w:pPr>
        <w:r>
          <w:t>THESIS PROPOSAL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061A81" w14:paraId="5BE8689C" w14:textId="77777777" w:rsidTr="00035806">
      <w:trPr>
        <w:trHeight w:val="858"/>
        <w:jc w:val="center"/>
      </w:trPr>
      <w:tc>
        <w:tcPr>
          <w:tcW w:w="4807" w:type="dxa"/>
          <w:vAlign w:val="bottom"/>
        </w:tcPr>
        <w:p w14:paraId="5311B295" w14:textId="77777777" w:rsidR="00061A81" w:rsidRPr="0023314A" w:rsidRDefault="00061A81" w:rsidP="00061A81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68FCDD6F" w14:textId="45F3DBF1" w:rsidR="00061A81" w:rsidRPr="00270BD9" w:rsidRDefault="00061A81" w:rsidP="00CF7B83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3557" w:type="dxa"/>
        </w:tcPr>
        <w:p w14:paraId="67F38703" w14:textId="77777777" w:rsidR="00061A81" w:rsidRDefault="00061A81" w:rsidP="00061A81">
          <w:pPr>
            <w:pStyle w:val="Header"/>
            <w:tabs>
              <w:tab w:val="clear" w:pos="4680"/>
            </w:tabs>
            <w:jc w:val="right"/>
          </w:pPr>
          <w:r>
            <w:rPr>
              <w:noProof/>
            </w:rPr>
            <w:drawing>
              <wp:inline distT="0" distB="0" distL="0" distR="0" wp14:anchorId="18CBBC24" wp14:editId="4599385D">
                <wp:extent cx="1800000" cy="1257612"/>
                <wp:effectExtent l="0" t="0" r="0" b="0"/>
                <wp:docPr id="1" name="Picture 1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7C7ED53" w14:textId="6BF9C47B" w:rsidR="00061A81" w:rsidRPr="00061A81" w:rsidRDefault="00061A81" w:rsidP="00061A81">
          <w:pPr>
            <w:pStyle w:val="Header"/>
            <w:tabs>
              <w:tab w:val="clear" w:pos="4680"/>
            </w:tabs>
            <w:jc w:val="right"/>
            <w:rPr>
              <w:sz w:val="12"/>
              <w:szCs w:val="12"/>
            </w:rPr>
          </w:pPr>
        </w:p>
      </w:tc>
    </w:tr>
    <w:tr w:rsidR="00061A81" w:rsidRPr="00417AD9" w14:paraId="25C319C5" w14:textId="77777777" w:rsidTr="00035806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  <w:jc w:val="center"/>
      </w:trPr>
      <w:tc>
        <w:tcPr>
          <w:tcW w:w="8364" w:type="dxa"/>
          <w:gridSpan w:val="2"/>
          <w:shd w:val="clear" w:color="auto" w:fill="000000" w:themeFill="text1"/>
          <w:vAlign w:val="bottom"/>
        </w:tcPr>
        <w:p w14:paraId="3082D21B" w14:textId="09DE307E" w:rsidR="00061A81" w:rsidRPr="00417AD9" w:rsidRDefault="00D01B7F" w:rsidP="00061A81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>
            <w:rPr>
              <w:b/>
              <w:bCs/>
              <w:color w:val="FFFFFF" w:themeColor="background1"/>
              <w:sz w:val="28"/>
              <w:szCs w:val="28"/>
            </w:rPr>
            <w:t>THESIS PROPOSAL</w:t>
          </w:r>
        </w:p>
      </w:tc>
    </w:tr>
  </w:tbl>
  <w:p w14:paraId="0BF1C91B" w14:textId="77777777" w:rsidR="00061A81" w:rsidRPr="000F3F5A" w:rsidRDefault="00061A81" w:rsidP="000F3F5A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0C76E0"/>
    <w:multiLevelType w:val="hybridMultilevel"/>
    <w:tmpl w:val="87BCDD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95B6B"/>
    <w:multiLevelType w:val="hybridMultilevel"/>
    <w:tmpl w:val="C484A55A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91A56"/>
    <w:multiLevelType w:val="hybridMultilevel"/>
    <w:tmpl w:val="3642FA9C"/>
    <w:lvl w:ilvl="0" w:tplc="586C93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09674497">
    <w:abstractNumId w:val="2"/>
  </w:num>
  <w:num w:numId="2" w16cid:durableId="1994748390">
    <w:abstractNumId w:val="1"/>
  </w:num>
  <w:num w:numId="3" w16cid:durableId="783692246">
    <w:abstractNumId w:val="3"/>
  </w:num>
  <w:num w:numId="4" w16cid:durableId="1490246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/>
  <w:documentProtection w:edit="forms" w:enforcement="1" w:cryptProviderType="rsaAES" w:cryptAlgorithmClass="hash" w:cryptAlgorithmType="typeAny" w:cryptAlgorithmSid="14" w:cryptSpinCount="100000" w:hash="8mTjRBYhMaVkfDEv0+bM81vnL1NQQqSxGPP7jOY2nI9i4CK/So1hId9BVrqXd6+zankLdH4eHqGhO0LOS4is8w==" w:salt="+kc2bHH2PuV3GshzQXtNa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yMjA0M7A0NLM0NzNR0lEKTi0uzszPAykwNKgFAMVDG9ItAAAA"/>
  </w:docVars>
  <w:rsids>
    <w:rsidRoot w:val="00061A81"/>
    <w:rsid w:val="000017C5"/>
    <w:rsid w:val="00003B95"/>
    <w:rsid w:val="0001294C"/>
    <w:rsid w:val="0001407F"/>
    <w:rsid w:val="00021283"/>
    <w:rsid w:val="00024E2C"/>
    <w:rsid w:val="00024E2E"/>
    <w:rsid w:val="00025C11"/>
    <w:rsid w:val="000350C5"/>
    <w:rsid w:val="00035806"/>
    <w:rsid w:val="0005376D"/>
    <w:rsid w:val="00061A81"/>
    <w:rsid w:val="0006316E"/>
    <w:rsid w:val="00083DC2"/>
    <w:rsid w:val="00085E86"/>
    <w:rsid w:val="000A28F6"/>
    <w:rsid w:val="000A704C"/>
    <w:rsid w:val="000B17D7"/>
    <w:rsid w:val="000C10D2"/>
    <w:rsid w:val="000D6CA4"/>
    <w:rsid w:val="000E3863"/>
    <w:rsid w:val="000F3F5A"/>
    <w:rsid w:val="000F5CCA"/>
    <w:rsid w:val="001238D8"/>
    <w:rsid w:val="00124A5D"/>
    <w:rsid w:val="001252F9"/>
    <w:rsid w:val="00141934"/>
    <w:rsid w:val="00144828"/>
    <w:rsid w:val="00146E6F"/>
    <w:rsid w:val="00151D00"/>
    <w:rsid w:val="001521E9"/>
    <w:rsid w:val="0016085C"/>
    <w:rsid w:val="00161340"/>
    <w:rsid w:val="001667C5"/>
    <w:rsid w:val="00177AC3"/>
    <w:rsid w:val="00180C2E"/>
    <w:rsid w:val="00180C50"/>
    <w:rsid w:val="001834CE"/>
    <w:rsid w:val="00185646"/>
    <w:rsid w:val="0018588A"/>
    <w:rsid w:val="001A47C4"/>
    <w:rsid w:val="001B0035"/>
    <w:rsid w:val="001D50B7"/>
    <w:rsid w:val="001D71D7"/>
    <w:rsid w:val="001E2852"/>
    <w:rsid w:val="00207079"/>
    <w:rsid w:val="0020768D"/>
    <w:rsid w:val="0021026F"/>
    <w:rsid w:val="00212F37"/>
    <w:rsid w:val="00217185"/>
    <w:rsid w:val="002200C7"/>
    <w:rsid w:val="00221D6A"/>
    <w:rsid w:val="002273AD"/>
    <w:rsid w:val="00231A2D"/>
    <w:rsid w:val="00233BD0"/>
    <w:rsid w:val="00234500"/>
    <w:rsid w:val="0024182E"/>
    <w:rsid w:val="00242B98"/>
    <w:rsid w:val="002449B3"/>
    <w:rsid w:val="00247B87"/>
    <w:rsid w:val="00251CFF"/>
    <w:rsid w:val="00253F78"/>
    <w:rsid w:val="00255EB0"/>
    <w:rsid w:val="00260B47"/>
    <w:rsid w:val="0027001E"/>
    <w:rsid w:val="00270BD9"/>
    <w:rsid w:val="00276111"/>
    <w:rsid w:val="00284961"/>
    <w:rsid w:val="0029481B"/>
    <w:rsid w:val="002950A5"/>
    <w:rsid w:val="00295B96"/>
    <w:rsid w:val="002974D3"/>
    <w:rsid w:val="002A13C3"/>
    <w:rsid w:val="002A5374"/>
    <w:rsid w:val="002A615E"/>
    <w:rsid w:val="002C500C"/>
    <w:rsid w:val="002C667E"/>
    <w:rsid w:val="002C7E4B"/>
    <w:rsid w:val="002D58A0"/>
    <w:rsid w:val="002D7749"/>
    <w:rsid w:val="002F0457"/>
    <w:rsid w:val="003042E7"/>
    <w:rsid w:val="0031169E"/>
    <w:rsid w:val="003131B2"/>
    <w:rsid w:val="003159AB"/>
    <w:rsid w:val="00317065"/>
    <w:rsid w:val="00322D93"/>
    <w:rsid w:val="00346E82"/>
    <w:rsid w:val="0035508C"/>
    <w:rsid w:val="00360D19"/>
    <w:rsid w:val="00367316"/>
    <w:rsid w:val="003758BC"/>
    <w:rsid w:val="00375DEE"/>
    <w:rsid w:val="00380ECD"/>
    <w:rsid w:val="00386C0A"/>
    <w:rsid w:val="003906B5"/>
    <w:rsid w:val="003A33D9"/>
    <w:rsid w:val="003B0915"/>
    <w:rsid w:val="003B6DAD"/>
    <w:rsid w:val="003C1241"/>
    <w:rsid w:val="003C4F6B"/>
    <w:rsid w:val="003C5A6F"/>
    <w:rsid w:val="003C738C"/>
    <w:rsid w:val="003D512A"/>
    <w:rsid w:val="003D588C"/>
    <w:rsid w:val="003D5D9A"/>
    <w:rsid w:val="003E11C1"/>
    <w:rsid w:val="003F112B"/>
    <w:rsid w:val="003F12CD"/>
    <w:rsid w:val="00410D70"/>
    <w:rsid w:val="0043451D"/>
    <w:rsid w:val="00441A29"/>
    <w:rsid w:val="004540C6"/>
    <w:rsid w:val="00461733"/>
    <w:rsid w:val="004627C2"/>
    <w:rsid w:val="00462B3B"/>
    <w:rsid w:val="0046540A"/>
    <w:rsid w:val="00473EEE"/>
    <w:rsid w:val="00491791"/>
    <w:rsid w:val="004C085B"/>
    <w:rsid w:val="004D093B"/>
    <w:rsid w:val="004D0BD7"/>
    <w:rsid w:val="004D528C"/>
    <w:rsid w:val="004D6E94"/>
    <w:rsid w:val="004E17DA"/>
    <w:rsid w:val="004F6D64"/>
    <w:rsid w:val="00500579"/>
    <w:rsid w:val="00506B59"/>
    <w:rsid w:val="00507A82"/>
    <w:rsid w:val="00507C32"/>
    <w:rsid w:val="0051039F"/>
    <w:rsid w:val="00514813"/>
    <w:rsid w:val="005148BA"/>
    <w:rsid w:val="00521D5F"/>
    <w:rsid w:val="00524BD8"/>
    <w:rsid w:val="00535A38"/>
    <w:rsid w:val="00535CEE"/>
    <w:rsid w:val="00544DE6"/>
    <w:rsid w:val="00552E5C"/>
    <w:rsid w:val="00552F65"/>
    <w:rsid w:val="00556D9F"/>
    <w:rsid w:val="0056330C"/>
    <w:rsid w:val="00566548"/>
    <w:rsid w:val="0057171C"/>
    <w:rsid w:val="00584689"/>
    <w:rsid w:val="00584883"/>
    <w:rsid w:val="00584B57"/>
    <w:rsid w:val="005960C4"/>
    <w:rsid w:val="005A032D"/>
    <w:rsid w:val="005A5509"/>
    <w:rsid w:val="005C168D"/>
    <w:rsid w:val="005C7BA6"/>
    <w:rsid w:val="005E06B7"/>
    <w:rsid w:val="005E47B3"/>
    <w:rsid w:val="005E5E64"/>
    <w:rsid w:val="005F527E"/>
    <w:rsid w:val="006006C5"/>
    <w:rsid w:val="00601434"/>
    <w:rsid w:val="006016FF"/>
    <w:rsid w:val="00610B16"/>
    <w:rsid w:val="00617704"/>
    <w:rsid w:val="006413B3"/>
    <w:rsid w:val="00642613"/>
    <w:rsid w:val="00644137"/>
    <w:rsid w:val="00644389"/>
    <w:rsid w:val="00650A0B"/>
    <w:rsid w:val="0066138B"/>
    <w:rsid w:val="00666DFF"/>
    <w:rsid w:val="00675294"/>
    <w:rsid w:val="00680F90"/>
    <w:rsid w:val="00683287"/>
    <w:rsid w:val="00684DAF"/>
    <w:rsid w:val="006877CE"/>
    <w:rsid w:val="00692D8C"/>
    <w:rsid w:val="0069454C"/>
    <w:rsid w:val="006B1CEB"/>
    <w:rsid w:val="006B5D2D"/>
    <w:rsid w:val="006B7C7C"/>
    <w:rsid w:val="006C60E6"/>
    <w:rsid w:val="006D3CEE"/>
    <w:rsid w:val="006E15B4"/>
    <w:rsid w:val="006E52EB"/>
    <w:rsid w:val="006E5882"/>
    <w:rsid w:val="006F0305"/>
    <w:rsid w:val="0070594B"/>
    <w:rsid w:val="00706414"/>
    <w:rsid w:val="00710E88"/>
    <w:rsid w:val="00714112"/>
    <w:rsid w:val="00717FFA"/>
    <w:rsid w:val="0072354E"/>
    <w:rsid w:val="007327ED"/>
    <w:rsid w:val="007336C7"/>
    <w:rsid w:val="00740DCB"/>
    <w:rsid w:val="0074784B"/>
    <w:rsid w:val="0075058A"/>
    <w:rsid w:val="00754404"/>
    <w:rsid w:val="0076674D"/>
    <w:rsid w:val="007711AD"/>
    <w:rsid w:val="00771D26"/>
    <w:rsid w:val="00772922"/>
    <w:rsid w:val="00773050"/>
    <w:rsid w:val="00780937"/>
    <w:rsid w:val="0078315E"/>
    <w:rsid w:val="00787434"/>
    <w:rsid w:val="007915AD"/>
    <w:rsid w:val="007A6426"/>
    <w:rsid w:val="007A69DE"/>
    <w:rsid w:val="007A7DB6"/>
    <w:rsid w:val="007B0C3D"/>
    <w:rsid w:val="007C6489"/>
    <w:rsid w:val="007E024E"/>
    <w:rsid w:val="007E049A"/>
    <w:rsid w:val="007E1C75"/>
    <w:rsid w:val="007E456F"/>
    <w:rsid w:val="007F0E31"/>
    <w:rsid w:val="0080161B"/>
    <w:rsid w:val="00803998"/>
    <w:rsid w:val="00805B21"/>
    <w:rsid w:val="00812DC0"/>
    <w:rsid w:val="00817079"/>
    <w:rsid w:val="00821E37"/>
    <w:rsid w:val="0082338B"/>
    <w:rsid w:val="00824FB3"/>
    <w:rsid w:val="00826D51"/>
    <w:rsid w:val="00827AFD"/>
    <w:rsid w:val="00836268"/>
    <w:rsid w:val="00836DCB"/>
    <w:rsid w:val="00842768"/>
    <w:rsid w:val="00854930"/>
    <w:rsid w:val="00854AEE"/>
    <w:rsid w:val="008553A5"/>
    <w:rsid w:val="00857995"/>
    <w:rsid w:val="00864CBE"/>
    <w:rsid w:val="00867B9A"/>
    <w:rsid w:val="008C3100"/>
    <w:rsid w:val="008C4039"/>
    <w:rsid w:val="008D541B"/>
    <w:rsid w:val="008E24ED"/>
    <w:rsid w:val="008E6C1C"/>
    <w:rsid w:val="008E7789"/>
    <w:rsid w:val="008F6FB4"/>
    <w:rsid w:val="00912F85"/>
    <w:rsid w:val="0091647D"/>
    <w:rsid w:val="00916E3B"/>
    <w:rsid w:val="009225B7"/>
    <w:rsid w:val="00941E55"/>
    <w:rsid w:val="00952040"/>
    <w:rsid w:val="00960AB9"/>
    <w:rsid w:val="00960CB1"/>
    <w:rsid w:val="00972DB6"/>
    <w:rsid w:val="00973BE4"/>
    <w:rsid w:val="00974F9F"/>
    <w:rsid w:val="009801E5"/>
    <w:rsid w:val="00990A40"/>
    <w:rsid w:val="009976C3"/>
    <w:rsid w:val="009A4DF4"/>
    <w:rsid w:val="009A6F19"/>
    <w:rsid w:val="009C1646"/>
    <w:rsid w:val="009C59F0"/>
    <w:rsid w:val="009C7174"/>
    <w:rsid w:val="009D2915"/>
    <w:rsid w:val="009D3D45"/>
    <w:rsid w:val="009E747F"/>
    <w:rsid w:val="00A037A5"/>
    <w:rsid w:val="00A0394C"/>
    <w:rsid w:val="00A07F9A"/>
    <w:rsid w:val="00A139B1"/>
    <w:rsid w:val="00A1670C"/>
    <w:rsid w:val="00A20A4B"/>
    <w:rsid w:val="00A24F50"/>
    <w:rsid w:val="00A30CFB"/>
    <w:rsid w:val="00A31CE4"/>
    <w:rsid w:val="00A33AD4"/>
    <w:rsid w:val="00A43557"/>
    <w:rsid w:val="00A43C74"/>
    <w:rsid w:val="00A57FE3"/>
    <w:rsid w:val="00A61476"/>
    <w:rsid w:val="00A656EA"/>
    <w:rsid w:val="00A65941"/>
    <w:rsid w:val="00A712FB"/>
    <w:rsid w:val="00A744C1"/>
    <w:rsid w:val="00A83BC9"/>
    <w:rsid w:val="00A91741"/>
    <w:rsid w:val="00A956CB"/>
    <w:rsid w:val="00A96AFE"/>
    <w:rsid w:val="00AA65E6"/>
    <w:rsid w:val="00AB3D73"/>
    <w:rsid w:val="00AB58D7"/>
    <w:rsid w:val="00AB633A"/>
    <w:rsid w:val="00AC24CC"/>
    <w:rsid w:val="00AC46D6"/>
    <w:rsid w:val="00AC699D"/>
    <w:rsid w:val="00AD0281"/>
    <w:rsid w:val="00B03141"/>
    <w:rsid w:val="00B0350B"/>
    <w:rsid w:val="00B07197"/>
    <w:rsid w:val="00B07C79"/>
    <w:rsid w:val="00B11F34"/>
    <w:rsid w:val="00B12BDD"/>
    <w:rsid w:val="00B20538"/>
    <w:rsid w:val="00B2329E"/>
    <w:rsid w:val="00B246AA"/>
    <w:rsid w:val="00B37372"/>
    <w:rsid w:val="00B4242B"/>
    <w:rsid w:val="00B453F8"/>
    <w:rsid w:val="00B47FA4"/>
    <w:rsid w:val="00B50F27"/>
    <w:rsid w:val="00B63A2F"/>
    <w:rsid w:val="00B82B03"/>
    <w:rsid w:val="00B82E52"/>
    <w:rsid w:val="00B97482"/>
    <w:rsid w:val="00B97787"/>
    <w:rsid w:val="00BA2A50"/>
    <w:rsid w:val="00BA49DA"/>
    <w:rsid w:val="00BA65CE"/>
    <w:rsid w:val="00BB27A3"/>
    <w:rsid w:val="00BC1F85"/>
    <w:rsid w:val="00BE0FA9"/>
    <w:rsid w:val="00BE3D2A"/>
    <w:rsid w:val="00BE7085"/>
    <w:rsid w:val="00BF2F0C"/>
    <w:rsid w:val="00BF4247"/>
    <w:rsid w:val="00C03C1A"/>
    <w:rsid w:val="00C07A9C"/>
    <w:rsid w:val="00C17863"/>
    <w:rsid w:val="00C2138E"/>
    <w:rsid w:val="00C2517B"/>
    <w:rsid w:val="00C25B18"/>
    <w:rsid w:val="00C31810"/>
    <w:rsid w:val="00C41BC6"/>
    <w:rsid w:val="00C44015"/>
    <w:rsid w:val="00C51FCF"/>
    <w:rsid w:val="00C60404"/>
    <w:rsid w:val="00C67B4C"/>
    <w:rsid w:val="00C85E8A"/>
    <w:rsid w:val="00C86B23"/>
    <w:rsid w:val="00CA14CA"/>
    <w:rsid w:val="00CA4D61"/>
    <w:rsid w:val="00CA733A"/>
    <w:rsid w:val="00CC0C97"/>
    <w:rsid w:val="00CC1D51"/>
    <w:rsid w:val="00CC2B7C"/>
    <w:rsid w:val="00CC3DCF"/>
    <w:rsid w:val="00CC4122"/>
    <w:rsid w:val="00CD25CA"/>
    <w:rsid w:val="00CD3586"/>
    <w:rsid w:val="00CF3034"/>
    <w:rsid w:val="00CF7B83"/>
    <w:rsid w:val="00D01B7F"/>
    <w:rsid w:val="00D142D4"/>
    <w:rsid w:val="00D17CFD"/>
    <w:rsid w:val="00D36268"/>
    <w:rsid w:val="00D365AB"/>
    <w:rsid w:val="00D50712"/>
    <w:rsid w:val="00D511C8"/>
    <w:rsid w:val="00D5131B"/>
    <w:rsid w:val="00D716FB"/>
    <w:rsid w:val="00D76F2D"/>
    <w:rsid w:val="00D80190"/>
    <w:rsid w:val="00D81F9F"/>
    <w:rsid w:val="00D82375"/>
    <w:rsid w:val="00D837E7"/>
    <w:rsid w:val="00D856A2"/>
    <w:rsid w:val="00D91CB7"/>
    <w:rsid w:val="00DA1A04"/>
    <w:rsid w:val="00DA2B62"/>
    <w:rsid w:val="00DB3FBA"/>
    <w:rsid w:val="00DC0731"/>
    <w:rsid w:val="00DC112B"/>
    <w:rsid w:val="00DC6118"/>
    <w:rsid w:val="00DD0EA5"/>
    <w:rsid w:val="00DD142F"/>
    <w:rsid w:val="00DD1DF6"/>
    <w:rsid w:val="00DE2B7D"/>
    <w:rsid w:val="00DF26A9"/>
    <w:rsid w:val="00E01641"/>
    <w:rsid w:val="00E10142"/>
    <w:rsid w:val="00E2336F"/>
    <w:rsid w:val="00E25D57"/>
    <w:rsid w:val="00E26475"/>
    <w:rsid w:val="00E30D4D"/>
    <w:rsid w:val="00E3557C"/>
    <w:rsid w:val="00E42446"/>
    <w:rsid w:val="00E52157"/>
    <w:rsid w:val="00E52C41"/>
    <w:rsid w:val="00E547A8"/>
    <w:rsid w:val="00E702CC"/>
    <w:rsid w:val="00E772BE"/>
    <w:rsid w:val="00E77CCA"/>
    <w:rsid w:val="00E82791"/>
    <w:rsid w:val="00E83012"/>
    <w:rsid w:val="00E87B36"/>
    <w:rsid w:val="00E91FEF"/>
    <w:rsid w:val="00EA4925"/>
    <w:rsid w:val="00EA4955"/>
    <w:rsid w:val="00EA77CC"/>
    <w:rsid w:val="00EB5F35"/>
    <w:rsid w:val="00EB60AD"/>
    <w:rsid w:val="00EC5069"/>
    <w:rsid w:val="00EC55C7"/>
    <w:rsid w:val="00ED39D6"/>
    <w:rsid w:val="00EE1BE7"/>
    <w:rsid w:val="00EF6601"/>
    <w:rsid w:val="00EF6BC5"/>
    <w:rsid w:val="00F14D06"/>
    <w:rsid w:val="00F166CC"/>
    <w:rsid w:val="00F23E61"/>
    <w:rsid w:val="00F24CE5"/>
    <w:rsid w:val="00F257AF"/>
    <w:rsid w:val="00F41EA9"/>
    <w:rsid w:val="00F446E2"/>
    <w:rsid w:val="00F448FF"/>
    <w:rsid w:val="00F55A36"/>
    <w:rsid w:val="00F5644D"/>
    <w:rsid w:val="00F60F24"/>
    <w:rsid w:val="00F700CE"/>
    <w:rsid w:val="00F8069A"/>
    <w:rsid w:val="00F919EB"/>
    <w:rsid w:val="00F934A1"/>
    <w:rsid w:val="00FA10BC"/>
    <w:rsid w:val="00FA3297"/>
    <w:rsid w:val="00FA3A58"/>
    <w:rsid w:val="00FA648E"/>
    <w:rsid w:val="00FC233E"/>
    <w:rsid w:val="00FE15B4"/>
    <w:rsid w:val="00FE6DC1"/>
    <w:rsid w:val="00FF0CF7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987FA"/>
  <w15:chartTrackingRefBased/>
  <w15:docId w15:val="{DE3A5370-25E6-4BEF-BB0B-81540C92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3B95"/>
    <w:pPr>
      <w:spacing w:after="0" w:line="24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A81"/>
  </w:style>
  <w:style w:type="paragraph" w:styleId="Footer">
    <w:name w:val="footer"/>
    <w:basedOn w:val="Normal"/>
    <w:link w:val="Foot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A81"/>
  </w:style>
  <w:style w:type="table" w:styleId="TableGrid">
    <w:name w:val="Table Grid"/>
    <w:basedOn w:val="TableNormal"/>
    <w:uiPriority w:val="39"/>
    <w:rsid w:val="00061A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C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1F85"/>
    <w:rPr>
      <w:color w:val="808080"/>
    </w:rPr>
  </w:style>
  <w:style w:type="table" w:styleId="PlainTable1">
    <w:name w:val="Plain Table 1"/>
    <w:basedOn w:val="TableNormal"/>
    <w:uiPriority w:val="41"/>
    <w:rsid w:val="00F257AF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14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38F321171C44B7A65DF63A421F3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B03BC-E3B6-4C66-9C02-EAE9CAB7A4BD}"/>
      </w:docPartPr>
      <w:docPartBody>
        <w:p w:rsidR="005D6300" w:rsidRDefault="00BA17C7" w:rsidP="00BA17C7">
          <w:pPr>
            <w:pStyle w:val="DE38F321171C44B7A65DF63A421F31823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Proposed Title in English or German</w:t>
          </w:r>
        </w:p>
      </w:docPartBody>
    </w:docPart>
    <w:docPart>
      <w:docPartPr>
        <w:name w:val="53930B9AD3574C2BA3F826C910DD3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E97C6-931C-4B21-99AE-9690DAC91C1D}"/>
      </w:docPartPr>
      <w:docPartBody>
        <w:p w:rsidR="005D6300" w:rsidRDefault="00BA17C7" w:rsidP="00BA17C7">
          <w:pPr>
            <w:pStyle w:val="53930B9AD3574C2BA3F826C910DD3BB23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Title in Arabic</w:t>
          </w:r>
        </w:p>
      </w:docPartBody>
    </w:docPart>
    <w:docPart>
      <w:docPartPr>
        <w:name w:val="92363EF2D4824E6DA0F8513D1D196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AE932-3554-401A-AB79-8E4D77A9551B}"/>
      </w:docPartPr>
      <w:docPartBody>
        <w:p w:rsidR="00375F60" w:rsidRDefault="00BA17C7" w:rsidP="00BA17C7">
          <w:pPr>
            <w:pStyle w:val="92363EF2D4824E6DA0F8513D1D1961973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Click or tap here to enter text</w:t>
          </w:r>
          <w:r w:rsidRPr="00C86B23">
            <w:rPr>
              <w:rStyle w:val="PlaceholderText"/>
              <w:color w:val="F2F2F2" w:themeColor="background1" w:themeShade="F2"/>
              <w:szCs w:val="24"/>
            </w:rPr>
            <w:t>.</w:t>
          </w:r>
        </w:p>
      </w:docPartBody>
    </w:docPart>
    <w:docPart>
      <w:docPartPr>
        <w:name w:val="453B9D25FE20486FBAD5517D03706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2CAA4-3EAE-4E5B-8D58-102D2D4FCCC6}"/>
      </w:docPartPr>
      <w:docPartBody>
        <w:p w:rsidR="00375F60" w:rsidRDefault="00BA17C7" w:rsidP="00BA17C7">
          <w:pPr>
            <w:pStyle w:val="453B9D25FE20486FBAD5517D037061833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Click or tap here to enter text</w:t>
          </w:r>
          <w:r w:rsidRPr="00C86B23">
            <w:rPr>
              <w:rStyle w:val="PlaceholderText"/>
              <w:color w:val="F2F2F2" w:themeColor="background1" w:themeShade="F2"/>
              <w:szCs w:val="24"/>
            </w:rPr>
            <w:t>.</w:t>
          </w:r>
        </w:p>
      </w:docPartBody>
    </w:docPart>
    <w:docPart>
      <w:docPartPr>
        <w:name w:val="F2E896F879D0448BAFF4B88CBCE82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77678-DFED-4560-A46D-8C08952E4D09}"/>
      </w:docPartPr>
      <w:docPartBody>
        <w:p w:rsidR="00375F60" w:rsidRDefault="00BA17C7" w:rsidP="00BA17C7">
          <w:pPr>
            <w:pStyle w:val="F2E896F879D0448BAFF4B88CBCE829A93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Click or tap here to enter text</w:t>
          </w:r>
          <w:r w:rsidRPr="00C86B23">
            <w:rPr>
              <w:rStyle w:val="PlaceholderText"/>
              <w:color w:val="F2F2F2" w:themeColor="background1" w:themeShade="F2"/>
              <w:szCs w:val="24"/>
            </w:rPr>
            <w:t>.</w:t>
          </w:r>
        </w:p>
      </w:docPartBody>
    </w:docPart>
    <w:docPart>
      <w:docPartPr>
        <w:name w:val="824FCE38B8E44333BDE574103726F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A5059-E2DD-4C7E-A089-E24647014218}"/>
      </w:docPartPr>
      <w:docPartBody>
        <w:p w:rsidR="00375F60" w:rsidRDefault="00BA17C7" w:rsidP="00BA17C7">
          <w:pPr>
            <w:pStyle w:val="824FCE38B8E44333BDE574103726FC363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Click or tap here to enter text</w:t>
          </w:r>
          <w:r w:rsidRPr="00C86B23">
            <w:rPr>
              <w:rStyle w:val="PlaceholderText"/>
              <w:color w:val="F2F2F2" w:themeColor="background1" w:themeShade="F2"/>
              <w:szCs w:val="24"/>
            </w:rPr>
            <w:t>.</w:t>
          </w:r>
        </w:p>
      </w:docPartBody>
    </w:docPart>
    <w:docPart>
      <w:docPartPr>
        <w:name w:val="796030FD91DE4B9BAA08FD602C520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779F2-8285-4277-A3E4-B395D88BD050}"/>
      </w:docPartPr>
      <w:docPartBody>
        <w:p w:rsidR="00375F60" w:rsidRDefault="00BA17C7" w:rsidP="00BA17C7">
          <w:pPr>
            <w:pStyle w:val="796030FD91DE4B9BAA08FD602C5206013"/>
          </w:pPr>
          <w:r w:rsidRPr="00C86B23">
            <w:rPr>
              <w:rFonts w:cstheme="majorBidi"/>
              <w:color w:val="A6A6A6" w:themeColor="background1" w:themeShade="A6"/>
              <w:szCs w:val="24"/>
            </w:rPr>
            <w:t>Research methodology shall be described in sufficient detail to permit evaluation of the probability of success in achieving the objectives</w:t>
          </w:r>
        </w:p>
      </w:docPartBody>
    </w:docPart>
    <w:docPart>
      <w:docPartPr>
        <w:name w:val="178030114A814F8C83E3B8B5B4B8C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33283-6FCF-4F28-89D6-EA749AF93149}"/>
      </w:docPartPr>
      <w:docPartBody>
        <w:p w:rsidR="00375F60" w:rsidRDefault="00BA17C7" w:rsidP="00BA17C7">
          <w:pPr>
            <w:pStyle w:val="178030114A814F8C83E3B8B5B4B8C2333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Click or tap here to enter text</w:t>
          </w:r>
          <w:r w:rsidRPr="00C86B23">
            <w:rPr>
              <w:rStyle w:val="PlaceholderText"/>
              <w:color w:val="F2F2F2" w:themeColor="background1" w:themeShade="F2"/>
              <w:szCs w:val="24"/>
            </w:rPr>
            <w:t>.</w:t>
          </w:r>
        </w:p>
      </w:docPartBody>
    </w:docPart>
    <w:docPart>
      <w:docPartPr>
        <w:name w:val="5D6C1351061C4B9D8E59832F73245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D80F1-4849-4171-8468-CF6E56322F1D}"/>
      </w:docPartPr>
      <w:docPartBody>
        <w:p w:rsidR="00375F60" w:rsidRDefault="00BA17C7" w:rsidP="00BA17C7">
          <w:pPr>
            <w:pStyle w:val="5D6C1351061C4B9D8E59832F73245BB03"/>
          </w:pPr>
          <w:r w:rsidRPr="00C86B23">
            <w:rPr>
              <w:rFonts w:cstheme="majorBidi"/>
              <w:color w:val="A6A6A6" w:themeColor="background1" w:themeShade="A6"/>
              <w:szCs w:val="24"/>
            </w:rPr>
            <w:t>Indicate the timeframe for each broad stage considering: literature surveys, data collection, production, modeling, review, analysis, testing, reporting, chapter and thesis writing, and thesis submission date</w:t>
          </w:r>
        </w:p>
      </w:docPartBody>
    </w:docPart>
    <w:docPart>
      <w:docPartPr>
        <w:name w:val="931B60275385406EA98D22373CE3F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A9E62-A6A7-425A-A33B-335A19A4B5F3}"/>
      </w:docPartPr>
      <w:docPartBody>
        <w:p w:rsidR="00375F60" w:rsidRDefault="00BA17C7" w:rsidP="00BA17C7">
          <w:pPr>
            <w:pStyle w:val="931B60275385406EA98D22373CE3F7273"/>
          </w:pPr>
          <w:r w:rsidRPr="00F446E2">
            <w:rPr>
              <w:rStyle w:val="PlaceholderText"/>
              <w:color w:val="BFBFBF" w:themeColor="background1" w:themeShade="BF"/>
            </w:rPr>
            <w:t>Name</w:t>
          </w:r>
          <w:r w:rsidRPr="00C86B23">
            <w:rPr>
              <w:rStyle w:val="PlaceholderText"/>
              <w:color w:val="F2F2F2" w:themeColor="background1" w:themeShade="F2"/>
              <w:szCs w:val="24"/>
            </w:rPr>
            <w:t>.</w:t>
          </w:r>
        </w:p>
      </w:docPartBody>
    </w:docPart>
    <w:docPart>
      <w:docPartPr>
        <w:name w:val="18AF0F9A894940528D1BE4EBAD16D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0C15F-06F0-4D65-B622-6C6CCCE02BD1}"/>
      </w:docPartPr>
      <w:docPartBody>
        <w:p w:rsidR="00375F60" w:rsidRDefault="00BA17C7" w:rsidP="00BA17C7">
          <w:pPr>
            <w:pStyle w:val="18AF0F9A894940528D1BE4EBAD16DA4C3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Click or tap here to enter text</w:t>
          </w:r>
          <w:r w:rsidRPr="00C86B23">
            <w:rPr>
              <w:rStyle w:val="PlaceholderText"/>
              <w:color w:val="F2F2F2" w:themeColor="background1" w:themeShade="F2"/>
              <w:szCs w:val="24"/>
            </w:rPr>
            <w:t>.</w:t>
          </w:r>
        </w:p>
      </w:docPartBody>
    </w:docPart>
    <w:docPart>
      <w:docPartPr>
        <w:name w:val="0A1DE5B461CC42A3B4DE9244D8962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FB1A4-ABC3-4812-8D8A-A3EB4A7F546A}"/>
      </w:docPartPr>
      <w:docPartBody>
        <w:p w:rsidR="00375F60" w:rsidRDefault="00BA17C7" w:rsidP="00BA17C7">
          <w:pPr>
            <w:pStyle w:val="0A1DE5B461CC42A3B4DE9244D8962F993"/>
          </w:pPr>
          <w:r w:rsidRPr="00F446E2">
            <w:rPr>
              <w:rStyle w:val="PlaceholderText"/>
              <w:color w:val="BFBFBF" w:themeColor="background1" w:themeShade="BF"/>
            </w:rPr>
            <w:t>Date</w:t>
          </w:r>
        </w:p>
      </w:docPartBody>
    </w:docPart>
    <w:docPart>
      <w:docPartPr>
        <w:name w:val="A1EBD79E4DB146878CB857F82C876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09346-8F6A-4040-A49B-C61343472AE6}"/>
      </w:docPartPr>
      <w:docPartBody>
        <w:p w:rsidR="00375F60" w:rsidRDefault="00BA17C7" w:rsidP="00BA17C7">
          <w:pPr>
            <w:pStyle w:val="A1EBD79E4DB146878CB857F82C8761D03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Click or tap to enter a date</w:t>
          </w:r>
        </w:p>
      </w:docPartBody>
    </w:docPart>
    <w:docPart>
      <w:docPartPr>
        <w:name w:val="AB0CF138FCCE4CA6A8CF36164B946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17177-D44A-4C18-9F72-4475B462ADC4}"/>
      </w:docPartPr>
      <w:docPartBody>
        <w:p w:rsidR="00375F60" w:rsidRDefault="00BA17C7" w:rsidP="00BA17C7">
          <w:pPr>
            <w:pStyle w:val="AB0CF138FCCE4CA6A8CF36164B9462073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Click or tap here to enter text</w:t>
          </w:r>
        </w:p>
      </w:docPartBody>
    </w:docPart>
    <w:docPart>
      <w:docPartPr>
        <w:name w:val="8836536BD36443F39BA92B39C98CD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43BD1-F250-48EF-8E38-40E3A38DE8D6}"/>
      </w:docPartPr>
      <w:docPartBody>
        <w:p w:rsidR="00375F60" w:rsidRDefault="00BA17C7" w:rsidP="00BA17C7">
          <w:pPr>
            <w:pStyle w:val="8836536BD36443F39BA92B39C98CD81F4"/>
          </w:pPr>
          <w:r w:rsidRPr="00C86B23">
            <w:rPr>
              <w:color w:val="A6A6A6" w:themeColor="background1" w:themeShade="A6"/>
              <w:szCs w:val="24"/>
            </w:rPr>
            <w:t>Committee member</w:t>
          </w:r>
          <w:r w:rsidRPr="00C86B23">
            <w:rPr>
              <w:rStyle w:val="PlaceholderText"/>
              <w:szCs w:val="24"/>
            </w:rPr>
            <w:t xml:space="preserve"> </w:t>
          </w:r>
          <w:r w:rsidRPr="00C86B23">
            <w:rPr>
              <w:rStyle w:val="PlaceholderText"/>
              <w:color w:val="A6A6A6" w:themeColor="background1" w:themeShade="A6"/>
              <w:szCs w:val="24"/>
            </w:rPr>
            <w:t>Name</w:t>
          </w:r>
        </w:p>
      </w:docPartBody>
    </w:docPart>
    <w:docPart>
      <w:docPartPr>
        <w:name w:val="6EC82DD494FC47A2AF7ABDC351BA9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90A4D-72D8-4EE7-BA62-205FA0C1370F}"/>
      </w:docPartPr>
      <w:docPartBody>
        <w:p w:rsidR="00375F60" w:rsidRDefault="00BA17C7" w:rsidP="00BA17C7">
          <w:pPr>
            <w:pStyle w:val="6EC82DD494FC47A2AF7ABDC351BA93414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Date</w:t>
          </w:r>
        </w:p>
      </w:docPartBody>
    </w:docPart>
    <w:docPart>
      <w:docPartPr>
        <w:name w:val="32BD213A99394B5C97C54B20C1D8E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A4EB7-3D81-4107-ABD4-20636F1FCC54}"/>
      </w:docPartPr>
      <w:docPartBody>
        <w:p w:rsidR="00375F60" w:rsidRDefault="00BA17C7" w:rsidP="00BA17C7">
          <w:pPr>
            <w:pStyle w:val="32BD213A99394B5C97C54B20C1D8E93D4"/>
          </w:pPr>
          <w:r w:rsidRPr="00C86B23">
            <w:rPr>
              <w:color w:val="A6A6A6" w:themeColor="background1" w:themeShade="A6"/>
              <w:szCs w:val="24"/>
            </w:rPr>
            <w:t>Committee member</w:t>
          </w:r>
          <w:r w:rsidRPr="00C86B23">
            <w:rPr>
              <w:rStyle w:val="PlaceholderText"/>
              <w:szCs w:val="24"/>
            </w:rPr>
            <w:t xml:space="preserve"> </w:t>
          </w:r>
          <w:r w:rsidRPr="00C86B23">
            <w:rPr>
              <w:rStyle w:val="PlaceholderText"/>
              <w:color w:val="A6A6A6" w:themeColor="background1" w:themeShade="A6"/>
              <w:szCs w:val="24"/>
            </w:rPr>
            <w:t>Name</w:t>
          </w:r>
        </w:p>
      </w:docPartBody>
    </w:docPart>
    <w:docPart>
      <w:docPartPr>
        <w:name w:val="3F546369650E475A9D22CCE3E3C15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44A19-D178-49C6-ABF5-B0A8B97395F0}"/>
      </w:docPartPr>
      <w:docPartBody>
        <w:p w:rsidR="00375F60" w:rsidRDefault="00BA17C7" w:rsidP="00BA17C7">
          <w:pPr>
            <w:pStyle w:val="3F546369650E475A9D22CCE3E3C15F034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Date</w:t>
          </w:r>
        </w:p>
      </w:docPartBody>
    </w:docPart>
    <w:docPart>
      <w:docPartPr>
        <w:name w:val="9C4B8C9EB0A248E09D788D7CAB2F9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0FF45-4741-47B4-893B-C30D73E05DEB}"/>
      </w:docPartPr>
      <w:docPartBody>
        <w:p w:rsidR="00375F60" w:rsidRDefault="00BA17C7" w:rsidP="00BA17C7">
          <w:pPr>
            <w:pStyle w:val="9C4B8C9EB0A248E09D788D7CAB2F98FD4"/>
          </w:pPr>
          <w:r w:rsidRPr="00C86B23">
            <w:rPr>
              <w:color w:val="A6A6A6" w:themeColor="background1" w:themeShade="A6"/>
              <w:szCs w:val="24"/>
            </w:rPr>
            <w:t>Committee member</w:t>
          </w:r>
          <w:r w:rsidRPr="00C86B23">
            <w:rPr>
              <w:rStyle w:val="PlaceholderText"/>
              <w:szCs w:val="24"/>
            </w:rPr>
            <w:t xml:space="preserve"> </w:t>
          </w:r>
          <w:r w:rsidRPr="00C86B23">
            <w:rPr>
              <w:rStyle w:val="PlaceholderText"/>
              <w:color w:val="A6A6A6" w:themeColor="background1" w:themeShade="A6"/>
              <w:szCs w:val="24"/>
            </w:rPr>
            <w:t>Name</w:t>
          </w:r>
        </w:p>
      </w:docPartBody>
    </w:docPart>
    <w:docPart>
      <w:docPartPr>
        <w:name w:val="B3093CE4FC42498FAF083D6A58FB5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B6A55-F36C-4011-8BD8-62A10E2F15A5}"/>
      </w:docPartPr>
      <w:docPartBody>
        <w:p w:rsidR="00375F60" w:rsidRDefault="00BA17C7" w:rsidP="00BA17C7">
          <w:pPr>
            <w:pStyle w:val="B3093CE4FC42498FAF083D6A58FB57794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Date</w:t>
          </w:r>
        </w:p>
      </w:docPartBody>
    </w:docPart>
    <w:docPart>
      <w:docPartPr>
        <w:name w:val="2678DBCF39F64F1DB2321BC2494F5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B7664-A154-41A7-B1A5-873117A39EEE}"/>
      </w:docPartPr>
      <w:docPartBody>
        <w:p w:rsidR="00375F60" w:rsidRDefault="00BA17C7" w:rsidP="00BA17C7">
          <w:pPr>
            <w:pStyle w:val="2678DBCF39F64F1DB2321BC2494F5EB04"/>
          </w:pPr>
          <w:r w:rsidRPr="00C86B23">
            <w:rPr>
              <w:color w:val="A6A6A6" w:themeColor="background1" w:themeShade="A6"/>
              <w:szCs w:val="24"/>
            </w:rPr>
            <w:t>Committee member</w:t>
          </w:r>
          <w:r w:rsidRPr="00C86B23">
            <w:rPr>
              <w:rStyle w:val="PlaceholderText"/>
              <w:szCs w:val="24"/>
            </w:rPr>
            <w:t xml:space="preserve"> </w:t>
          </w:r>
          <w:r w:rsidRPr="00C86B23">
            <w:rPr>
              <w:rStyle w:val="PlaceholderText"/>
              <w:color w:val="A6A6A6" w:themeColor="background1" w:themeShade="A6"/>
              <w:szCs w:val="24"/>
            </w:rPr>
            <w:t>Name</w:t>
          </w:r>
        </w:p>
      </w:docPartBody>
    </w:docPart>
    <w:docPart>
      <w:docPartPr>
        <w:name w:val="34FDBC2A409C44D987DF792043A5E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22D47-DE3F-407E-9AC9-9605450BBBA1}"/>
      </w:docPartPr>
      <w:docPartBody>
        <w:p w:rsidR="00375F60" w:rsidRDefault="00BA17C7" w:rsidP="00BA17C7">
          <w:pPr>
            <w:pStyle w:val="34FDBC2A409C44D987DF792043A5E0B84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Date</w:t>
          </w:r>
        </w:p>
      </w:docPartBody>
    </w:docPart>
    <w:docPart>
      <w:docPartPr>
        <w:name w:val="A09B9627ED78412A904636A0EE214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A2705-32BD-41FF-88EC-3F7A11EEA11C}"/>
      </w:docPartPr>
      <w:docPartBody>
        <w:p w:rsidR="00375F60" w:rsidRDefault="00375F60">
          <w:r w:rsidRPr="00CF7752">
            <w:rPr>
              <w:rStyle w:val="PlaceholderText"/>
            </w:rPr>
            <w:t>[Title]</w:t>
          </w:r>
        </w:p>
      </w:docPartBody>
    </w:docPart>
    <w:docPart>
      <w:docPartPr>
        <w:name w:val="4403392BF90343CA98423EFCB430C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6E59B-5385-49AD-A06E-319CDB0B8D74}"/>
      </w:docPartPr>
      <w:docPartBody>
        <w:p w:rsidR="00375F60" w:rsidRDefault="00BA17C7" w:rsidP="00BA17C7">
          <w:pPr>
            <w:pStyle w:val="4403392BF90343CA98423EFCB430C11D4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Click or tap here to enter text</w:t>
          </w:r>
          <w:r w:rsidRPr="00C86B23">
            <w:rPr>
              <w:rStyle w:val="PlaceholderText"/>
              <w:color w:val="F2F2F2" w:themeColor="background1" w:themeShade="F2"/>
              <w:szCs w:val="24"/>
            </w:rPr>
            <w:t>.</w:t>
          </w:r>
        </w:p>
      </w:docPartBody>
    </w:docPart>
    <w:docPart>
      <w:docPartPr>
        <w:name w:val="E4913919D8B743FB965847D977292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2632A-0A56-4E0A-AFC5-369D20D16EB6}"/>
      </w:docPartPr>
      <w:docPartBody>
        <w:p w:rsidR="00396FA0" w:rsidRDefault="00BA17C7" w:rsidP="00BA17C7">
          <w:pPr>
            <w:pStyle w:val="E4913919D8B743FB965847D9772929A13"/>
          </w:pPr>
          <w:r w:rsidRPr="00F41150">
            <w:rPr>
              <w:rStyle w:val="PlaceholderText"/>
              <w:color w:val="A6A6A6" w:themeColor="background1" w:themeShade="A6"/>
              <w:szCs w:val="24"/>
            </w:rPr>
            <w:t>Click or tap here to enter text.</w:t>
          </w:r>
        </w:p>
      </w:docPartBody>
    </w:docPart>
    <w:docPart>
      <w:docPartPr>
        <w:name w:val="98AF05297A7641EE9121C9B9D6169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43547-0DCC-4AB4-8611-52E7F27F758D}"/>
      </w:docPartPr>
      <w:docPartBody>
        <w:p w:rsidR="00396FA0" w:rsidRDefault="00BA17C7" w:rsidP="00BA17C7">
          <w:pPr>
            <w:pStyle w:val="98AF05297A7641EE9121C9B9D616910A3"/>
          </w:pPr>
          <w:r>
            <w:rPr>
              <w:rStyle w:val="PlaceholderText"/>
              <w:color w:val="A6A6A6" w:themeColor="background1" w:themeShade="A6"/>
            </w:rPr>
            <w:t>Your ID number</w:t>
          </w:r>
        </w:p>
      </w:docPartBody>
    </w:docPart>
    <w:docPart>
      <w:docPartPr>
        <w:name w:val="46D6B090FA64467CB540DFE6E9059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1030C-85A2-4EE3-9DAE-0D685C89E8D2}"/>
      </w:docPartPr>
      <w:docPartBody>
        <w:p w:rsidR="00396FA0" w:rsidRDefault="00BA17C7" w:rsidP="00BA17C7">
          <w:pPr>
            <w:pStyle w:val="46D6B090FA64467CB540DFE6E9059AA03"/>
          </w:pPr>
          <w:r w:rsidRPr="00F41150">
            <w:rPr>
              <w:rStyle w:val="PlaceholderText"/>
              <w:color w:val="A6A6A6" w:themeColor="background1" w:themeShade="A6"/>
              <w:szCs w:val="24"/>
            </w:rPr>
            <w:t>Click or tap here to enter text.</w:t>
          </w:r>
        </w:p>
      </w:docPartBody>
    </w:docPart>
    <w:docPart>
      <w:docPartPr>
        <w:name w:val="321A4C72A0EC495AA0819954C3EA8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8A3AF-B4F9-4F83-9291-33B8543CF8EF}"/>
      </w:docPartPr>
      <w:docPartBody>
        <w:p w:rsidR="00396FA0" w:rsidRDefault="00BA17C7" w:rsidP="00BA17C7">
          <w:pPr>
            <w:pStyle w:val="321A4C72A0EC495AA0819954C3EA89983"/>
          </w:pPr>
          <w:r>
            <w:rPr>
              <w:rStyle w:val="PlaceholderText"/>
              <w:color w:val="A6A6A6" w:themeColor="background1" w:themeShade="A6"/>
            </w:rPr>
            <w:t>Year</w:t>
          </w:r>
        </w:p>
      </w:docPartBody>
    </w:docPart>
    <w:docPart>
      <w:docPartPr>
        <w:name w:val="2D5AF7685FAF4A0C82C17F1B525A5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04A9F-F499-4E12-8E69-0E45E2A9408B}"/>
      </w:docPartPr>
      <w:docPartBody>
        <w:p w:rsidR="00396FA0" w:rsidRDefault="00BA17C7" w:rsidP="00BA17C7">
          <w:pPr>
            <w:pStyle w:val="2D5AF7685FAF4A0C82C17F1B525A57CB3"/>
          </w:pPr>
          <w:r>
            <w:rPr>
              <w:rFonts w:eastAsia="Calibri" w:cstheme="minorHAnsi"/>
              <w:color w:val="A6A6A6"/>
              <w:szCs w:val="24"/>
            </w:rPr>
            <w:t>Year</w:t>
          </w:r>
          <w:r w:rsidRPr="00BF1371">
            <w:rPr>
              <w:rFonts w:eastAsia="Calibri" w:cstheme="minorHAnsi"/>
              <w:color w:val="F2F2F2"/>
              <w:szCs w:val="24"/>
            </w:rPr>
            <w:t>.</w:t>
          </w:r>
        </w:p>
      </w:docPartBody>
    </w:docPart>
    <w:docPart>
      <w:docPartPr>
        <w:name w:val="4E75EA905B2F4DB692103A6F9BE6C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05856-A07E-44A7-993B-EF59FAEEEBB7}"/>
      </w:docPartPr>
      <w:docPartBody>
        <w:p w:rsidR="00396FA0" w:rsidRDefault="00BA17C7" w:rsidP="00BA17C7">
          <w:pPr>
            <w:pStyle w:val="4E75EA905B2F4DB692103A6F9BE6C1AB3"/>
          </w:pPr>
          <w:r>
            <w:rPr>
              <w:rStyle w:val="PlaceholderText"/>
              <w:color w:val="A6A6A6" w:themeColor="background1" w:themeShade="A6"/>
            </w:rPr>
            <w:t>Date</w:t>
          </w:r>
        </w:p>
      </w:docPartBody>
    </w:docPart>
    <w:docPart>
      <w:docPartPr>
        <w:name w:val="91E7D47A7D224C288B1F50B1487D5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55532-5344-4A72-8EF0-192B2F600631}"/>
      </w:docPartPr>
      <w:docPartBody>
        <w:p w:rsidR="00396FA0" w:rsidRDefault="00BA17C7" w:rsidP="00BA17C7">
          <w:pPr>
            <w:pStyle w:val="91E7D47A7D224C288B1F50B1487D5B942"/>
          </w:pPr>
          <w:r>
            <w:rPr>
              <w:rStyle w:val="PlaceholderText"/>
              <w:color w:val="A6A6A6" w:themeColor="background1" w:themeShade="A6"/>
            </w:rPr>
            <w:t>Number</w:t>
          </w:r>
        </w:p>
      </w:docPartBody>
    </w:docPart>
    <w:docPart>
      <w:docPartPr>
        <w:name w:val="373DA9D5F2194127ABEB7E094EDF0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340A3-8851-4B65-B037-73E3E7525115}"/>
      </w:docPartPr>
      <w:docPartBody>
        <w:p w:rsidR="00396FA0" w:rsidRDefault="00BA17C7" w:rsidP="00BA17C7">
          <w:pPr>
            <w:pStyle w:val="373DA9D5F2194127ABEB7E094EDF04AB2"/>
          </w:pPr>
          <w:r>
            <w:rPr>
              <w:rStyle w:val="PlaceholderText"/>
              <w:color w:val="A6A6A6" w:themeColor="background1" w:themeShade="A6"/>
            </w:rPr>
            <w:t>Number</w:t>
          </w:r>
        </w:p>
      </w:docPartBody>
    </w:docPart>
    <w:docPart>
      <w:docPartPr>
        <w:name w:val="346110424303463F8616837994CA1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E8C2B-065F-4245-9FFF-CCBECAC9957B}"/>
      </w:docPartPr>
      <w:docPartBody>
        <w:p w:rsidR="00396FA0" w:rsidRDefault="00BA17C7" w:rsidP="00BA17C7">
          <w:pPr>
            <w:pStyle w:val="346110424303463F8616837994CA1585"/>
          </w:pPr>
          <w:r w:rsidRPr="00FC7F2F">
            <w:rPr>
              <w:rStyle w:val="PlaceholderText"/>
              <w:color w:val="BFBFBF" w:themeColor="background1" w:themeShade="BF"/>
            </w:rPr>
            <w:t>Comments</w:t>
          </w:r>
        </w:p>
      </w:docPartBody>
    </w:docPart>
    <w:docPart>
      <w:docPartPr>
        <w:name w:val="DE396341DD7447EFB849305E32B7E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BF177-8D5D-446D-80FA-8040CD9A5F8C}"/>
      </w:docPartPr>
      <w:docPartBody>
        <w:p w:rsidR="00396FA0" w:rsidRDefault="00BA17C7" w:rsidP="00BA17C7">
          <w:pPr>
            <w:pStyle w:val="DE396341DD7447EFB849305E32B7E84F"/>
          </w:pPr>
          <w:r w:rsidRPr="00F145E5">
            <w:rPr>
              <w:rFonts w:ascii="Calibri" w:eastAsia="Calibri" w:hAnsi="Calibri" w:cs="Arial"/>
              <w:color w:val="BFBFBF" w:themeColor="background1" w:themeShade="BF"/>
            </w:rPr>
            <w:t>Text</w:t>
          </w:r>
        </w:p>
      </w:docPartBody>
    </w:docPart>
    <w:docPart>
      <w:docPartPr>
        <w:name w:val="58F0D4AF7A004B77BFAA4E2067D2B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2E943-A63C-46B6-BA41-8ED05A387B24}"/>
      </w:docPartPr>
      <w:docPartBody>
        <w:p w:rsidR="00396FA0" w:rsidRDefault="00BA17C7" w:rsidP="00BA17C7">
          <w:pPr>
            <w:pStyle w:val="58F0D4AF7A004B77BFAA4E2067D2B0A2"/>
          </w:pPr>
          <w:r>
            <w:rPr>
              <w:rFonts w:ascii="Calibri" w:eastAsia="Calibri" w:hAnsi="Calibri" w:cs="Arial"/>
              <w:color w:val="BFBFBF" w:themeColor="background1" w:themeShade="BF"/>
            </w:rPr>
            <w:t>Date</w:t>
          </w:r>
        </w:p>
      </w:docPartBody>
    </w:docPart>
    <w:docPart>
      <w:docPartPr>
        <w:name w:val="8D684C896D534125877B929437BE9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A44783-B88F-49A3-AABD-C8722E309BAC}"/>
      </w:docPartPr>
      <w:docPartBody>
        <w:p w:rsidR="00396FA0" w:rsidRDefault="00BA17C7" w:rsidP="00BA17C7">
          <w:pPr>
            <w:pStyle w:val="8D684C896D534125877B929437BE931F"/>
          </w:pPr>
          <w:r w:rsidRPr="00F145E5">
            <w:rPr>
              <w:rStyle w:val="PlaceholderText"/>
              <w:color w:val="BFBFBF" w:themeColor="background1" w:themeShade="BF"/>
            </w:rPr>
            <w:t>Comments</w:t>
          </w:r>
        </w:p>
      </w:docPartBody>
    </w:docPart>
    <w:docPart>
      <w:docPartPr>
        <w:name w:val="773BBC59B5284AA8A86FCFC7D9060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223AF-59E3-4108-BC6C-909EEF5C05C9}"/>
      </w:docPartPr>
      <w:docPartBody>
        <w:p w:rsidR="00396FA0" w:rsidRDefault="00BA17C7" w:rsidP="00BA17C7">
          <w:pPr>
            <w:pStyle w:val="773BBC59B5284AA8A86FCFC7D9060EF2"/>
          </w:pPr>
          <w:r w:rsidRPr="00F145E5">
            <w:rPr>
              <w:rFonts w:ascii="Calibri" w:eastAsia="Calibri" w:hAnsi="Calibri" w:cs="Arial"/>
              <w:color w:val="BFBFBF" w:themeColor="background1" w:themeShade="BF"/>
            </w:rPr>
            <w:t>Text</w:t>
          </w:r>
        </w:p>
      </w:docPartBody>
    </w:docPart>
    <w:docPart>
      <w:docPartPr>
        <w:name w:val="21976840F38649CEB580F07C53484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D595E-C2BD-44CA-8101-98C40353569D}"/>
      </w:docPartPr>
      <w:docPartBody>
        <w:p w:rsidR="00396FA0" w:rsidRDefault="00BA17C7" w:rsidP="00BA17C7">
          <w:pPr>
            <w:pStyle w:val="21976840F38649CEB580F07C53484CBF"/>
          </w:pPr>
          <w:r>
            <w:rPr>
              <w:rFonts w:ascii="Calibri" w:eastAsia="Calibri" w:hAnsi="Calibri" w:cs="Arial"/>
              <w:color w:val="BFBFBF" w:themeColor="background1" w:themeShade="BF"/>
            </w:rPr>
            <w:t>Date</w:t>
          </w:r>
        </w:p>
      </w:docPartBody>
    </w:docPart>
    <w:docPart>
      <w:docPartPr>
        <w:name w:val="56D8CB184803486994E59F3A20690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2B07B-2BBB-4E1F-8B93-54B1BA349CEF}"/>
      </w:docPartPr>
      <w:docPartBody>
        <w:p w:rsidR="00396FA0" w:rsidRDefault="00BA17C7" w:rsidP="00BA17C7">
          <w:pPr>
            <w:pStyle w:val="56D8CB184803486994E59F3A20690B5D"/>
          </w:pPr>
          <w:r w:rsidRPr="00F145E5">
            <w:rPr>
              <w:rStyle w:val="PlaceholderText"/>
              <w:color w:val="BFBFBF" w:themeColor="background1" w:themeShade="BF"/>
            </w:rPr>
            <w:t>Comments</w:t>
          </w:r>
        </w:p>
      </w:docPartBody>
    </w:docPart>
    <w:docPart>
      <w:docPartPr>
        <w:name w:val="C232ACC32BE34264BBFFFD630295A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7BD55-AF24-43AC-8A3A-F3292E2EA820}"/>
      </w:docPartPr>
      <w:docPartBody>
        <w:p w:rsidR="00396FA0" w:rsidRDefault="00BA17C7" w:rsidP="00BA17C7">
          <w:pPr>
            <w:pStyle w:val="C232ACC32BE34264BBFFFD630295AA50"/>
          </w:pPr>
          <w:r>
            <w:rPr>
              <w:rFonts w:ascii="Calibri" w:eastAsia="Calibri" w:hAnsi="Calibri" w:cs="Arial"/>
              <w:color w:val="BFBFBF" w:themeColor="background1" w:themeShade="BF"/>
            </w:rPr>
            <w:t>Text</w:t>
          </w:r>
        </w:p>
      </w:docPartBody>
    </w:docPart>
    <w:docPart>
      <w:docPartPr>
        <w:name w:val="02D037CCE2214369A6182859E9A0B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E68F9-48CD-4147-8C68-DB48AE5F57C2}"/>
      </w:docPartPr>
      <w:docPartBody>
        <w:p w:rsidR="00396FA0" w:rsidRDefault="00BA17C7" w:rsidP="00BA17C7">
          <w:pPr>
            <w:pStyle w:val="02D037CCE2214369A6182859E9A0BFD2"/>
          </w:pPr>
          <w:r>
            <w:rPr>
              <w:rFonts w:ascii="Calibri" w:eastAsia="Calibri" w:hAnsi="Calibri" w:cs="Arial"/>
              <w:color w:val="BFBFBF" w:themeColor="background1" w:themeShade="BF"/>
            </w:rPr>
            <w:t>Date</w:t>
          </w:r>
        </w:p>
      </w:docPartBody>
    </w:docPart>
    <w:docPart>
      <w:docPartPr>
        <w:name w:val="9017C696F9854A26B83ADED8573A8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0F07A-95CD-42B5-A3BC-3B248BA44EA1}"/>
      </w:docPartPr>
      <w:docPartBody>
        <w:p w:rsidR="00C2717B" w:rsidRDefault="00C2717B" w:rsidP="00C2717B">
          <w:pPr>
            <w:pStyle w:val="9017C696F9854A26B83ADED8573A816C"/>
          </w:pPr>
          <w:r>
            <w:rPr>
              <w:rFonts w:eastAsia="Calibri" w:cstheme="minorHAnsi"/>
              <w:color w:val="A6A6A6"/>
            </w:rPr>
            <w:t>Year</w:t>
          </w:r>
          <w:r w:rsidRPr="00BF1371">
            <w:rPr>
              <w:rFonts w:eastAsia="Calibri" w:cstheme="minorHAnsi"/>
              <w:color w:val="F2F2F2"/>
            </w:rPr>
            <w:t>.</w:t>
          </w:r>
        </w:p>
      </w:docPartBody>
    </w:docPart>
    <w:docPart>
      <w:docPartPr>
        <w:name w:val="AC4228A60020469AA80381674ADE4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5AE228-537F-4060-A933-198223DB687E}"/>
      </w:docPartPr>
      <w:docPartBody>
        <w:p w:rsidR="00C2717B" w:rsidRDefault="00C2717B">
          <w:r w:rsidRPr="000F7A6E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373"/>
    <w:rsid w:val="000116F6"/>
    <w:rsid w:val="000913CF"/>
    <w:rsid w:val="000C39B1"/>
    <w:rsid w:val="0020768D"/>
    <w:rsid w:val="00276411"/>
    <w:rsid w:val="002950A5"/>
    <w:rsid w:val="002D1B6D"/>
    <w:rsid w:val="002F57B4"/>
    <w:rsid w:val="00375F60"/>
    <w:rsid w:val="00396FA0"/>
    <w:rsid w:val="003D00A8"/>
    <w:rsid w:val="003D4373"/>
    <w:rsid w:val="00424ED2"/>
    <w:rsid w:val="004D2F30"/>
    <w:rsid w:val="005335AC"/>
    <w:rsid w:val="005412E7"/>
    <w:rsid w:val="005B4F32"/>
    <w:rsid w:val="005D6300"/>
    <w:rsid w:val="00901C0C"/>
    <w:rsid w:val="00A05403"/>
    <w:rsid w:val="00A23384"/>
    <w:rsid w:val="00A81937"/>
    <w:rsid w:val="00B352FF"/>
    <w:rsid w:val="00BA17C7"/>
    <w:rsid w:val="00C2717B"/>
    <w:rsid w:val="00CA7B9E"/>
    <w:rsid w:val="00CE06B5"/>
    <w:rsid w:val="00D2782D"/>
    <w:rsid w:val="00E62B7B"/>
    <w:rsid w:val="00E76F2E"/>
    <w:rsid w:val="00E91FEF"/>
    <w:rsid w:val="00F561E1"/>
    <w:rsid w:val="00F67177"/>
    <w:rsid w:val="00FF3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717B"/>
    <w:rPr>
      <w:color w:val="808080"/>
    </w:rPr>
  </w:style>
  <w:style w:type="paragraph" w:customStyle="1" w:styleId="E4913919D8B743FB965847D9772929A13">
    <w:name w:val="E4913919D8B743FB965847D9772929A1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98AF05297A7641EE9121C9B9D616910A3">
    <w:name w:val="98AF05297A7641EE9121C9B9D616910A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46D6B090FA64467CB540DFE6E9059AA03">
    <w:name w:val="46D6B090FA64467CB540DFE6E9059AA0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21A4C72A0EC495AA0819954C3EA89983">
    <w:name w:val="321A4C72A0EC495AA0819954C3EA8998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2D5AF7685FAF4A0C82C17F1B525A57CB3">
    <w:name w:val="2D5AF7685FAF4A0C82C17F1B525A57CB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91E7D47A7D224C288B1F50B1487D5B942">
    <w:name w:val="91E7D47A7D224C288B1F50B1487D5B942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73DA9D5F2194127ABEB7E094EDF04AB2">
    <w:name w:val="373DA9D5F2194127ABEB7E094EDF04AB2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4E75EA905B2F4DB692103A6F9BE6C1AB3">
    <w:name w:val="4E75EA905B2F4DB692103A6F9BE6C1AB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DE38F321171C44B7A65DF63A421F31823">
    <w:name w:val="DE38F321171C44B7A65DF63A421F3182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53930B9AD3574C2BA3F826C910DD3BB23">
    <w:name w:val="53930B9AD3574C2BA3F826C910DD3BB2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92363EF2D4824E6DA0F8513D1D1961973">
    <w:name w:val="92363EF2D4824E6DA0F8513D1D196197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453B9D25FE20486FBAD5517D037061833">
    <w:name w:val="453B9D25FE20486FBAD5517D03706183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F2E896F879D0448BAFF4B88CBCE829A93">
    <w:name w:val="F2E896F879D0448BAFF4B88CBCE829A9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824FCE38B8E44333BDE574103726FC363">
    <w:name w:val="824FCE38B8E44333BDE574103726FC36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96030FD91DE4B9BAA08FD602C5206013">
    <w:name w:val="796030FD91DE4B9BAA08FD602C520601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178030114A814F8C83E3B8B5B4B8C2333">
    <w:name w:val="178030114A814F8C83E3B8B5B4B8C233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5D6C1351061C4B9D8E59832F73245BB03">
    <w:name w:val="5D6C1351061C4B9D8E59832F73245BB0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4403392BF90343CA98423EFCB430C11D4">
    <w:name w:val="4403392BF90343CA98423EFCB430C11D4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931B60275385406EA98D22373CE3F7273">
    <w:name w:val="931B60275385406EA98D22373CE3F727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18AF0F9A894940528D1BE4EBAD16DA4C3">
    <w:name w:val="18AF0F9A894940528D1BE4EBAD16DA4C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0A1DE5B461CC42A3B4DE9244D8962F993">
    <w:name w:val="0A1DE5B461CC42A3B4DE9244D8962F99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2BD213A99394B5C97C54B20C1D8E93D4">
    <w:name w:val="32BD213A99394B5C97C54B20C1D8E93D4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F546369650E475A9D22CCE3E3C15F034">
    <w:name w:val="3F546369650E475A9D22CCE3E3C15F034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9C4B8C9EB0A248E09D788D7CAB2F98FD4">
    <w:name w:val="9C4B8C9EB0A248E09D788D7CAB2F98FD4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B3093CE4FC42498FAF083D6A58FB57794">
    <w:name w:val="B3093CE4FC42498FAF083D6A58FB57794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2678DBCF39F64F1DB2321BC2494F5EB04">
    <w:name w:val="2678DBCF39F64F1DB2321BC2494F5EB04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4FDBC2A409C44D987DF792043A5E0B84">
    <w:name w:val="34FDBC2A409C44D987DF792043A5E0B84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8836536BD36443F39BA92B39C98CD81F4">
    <w:name w:val="8836536BD36443F39BA92B39C98CD81F4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6EC82DD494FC47A2AF7ABDC351BA93414">
    <w:name w:val="6EC82DD494FC47A2AF7ABDC351BA93414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A1EBD79E4DB146878CB857F82C8761D03">
    <w:name w:val="A1EBD79E4DB146878CB857F82C8761D0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AB0CF138FCCE4CA6A8CF36164B9462073">
    <w:name w:val="AB0CF138FCCE4CA6A8CF36164B9462073"/>
    <w:rsid w:val="00BA17C7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46110424303463F8616837994CA1585">
    <w:name w:val="346110424303463F8616837994CA1585"/>
    <w:rsid w:val="00BA17C7"/>
  </w:style>
  <w:style w:type="paragraph" w:customStyle="1" w:styleId="DE396341DD7447EFB849305E32B7E84F">
    <w:name w:val="DE396341DD7447EFB849305E32B7E84F"/>
    <w:rsid w:val="00BA17C7"/>
  </w:style>
  <w:style w:type="paragraph" w:customStyle="1" w:styleId="58F0D4AF7A004B77BFAA4E2067D2B0A2">
    <w:name w:val="58F0D4AF7A004B77BFAA4E2067D2B0A2"/>
    <w:rsid w:val="00BA17C7"/>
  </w:style>
  <w:style w:type="paragraph" w:customStyle="1" w:styleId="8D684C896D534125877B929437BE931F">
    <w:name w:val="8D684C896D534125877B929437BE931F"/>
    <w:rsid w:val="00BA17C7"/>
  </w:style>
  <w:style w:type="paragraph" w:customStyle="1" w:styleId="773BBC59B5284AA8A86FCFC7D9060EF2">
    <w:name w:val="773BBC59B5284AA8A86FCFC7D9060EF2"/>
    <w:rsid w:val="00BA17C7"/>
  </w:style>
  <w:style w:type="paragraph" w:customStyle="1" w:styleId="21976840F38649CEB580F07C53484CBF">
    <w:name w:val="21976840F38649CEB580F07C53484CBF"/>
    <w:rsid w:val="00BA17C7"/>
  </w:style>
  <w:style w:type="paragraph" w:customStyle="1" w:styleId="56D8CB184803486994E59F3A20690B5D">
    <w:name w:val="56D8CB184803486994E59F3A20690B5D"/>
    <w:rsid w:val="00BA17C7"/>
  </w:style>
  <w:style w:type="paragraph" w:customStyle="1" w:styleId="C232ACC32BE34264BBFFFD630295AA50">
    <w:name w:val="C232ACC32BE34264BBFFFD630295AA50"/>
    <w:rsid w:val="00BA17C7"/>
  </w:style>
  <w:style w:type="paragraph" w:customStyle="1" w:styleId="02D037CCE2214369A6182859E9A0BFD2">
    <w:name w:val="02D037CCE2214369A6182859E9A0BFD2"/>
    <w:rsid w:val="00BA17C7"/>
  </w:style>
  <w:style w:type="paragraph" w:customStyle="1" w:styleId="9017C696F9854A26B83ADED8573A816C">
    <w:name w:val="9017C696F9854A26B83ADED8573A816C"/>
    <w:rsid w:val="00C2717B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2E05B-942E-402B-A8DF-74E339CFD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688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PROPOSAL</vt:lpstr>
    </vt:vector>
  </TitlesOfParts>
  <Company/>
  <LinksUpToDate>false</LinksUpToDate>
  <CharactersWithSpaces>4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</dc:title>
  <dc:subject/>
  <dc:creator>Masoud, Ziyad</dc:creator>
  <cp:keywords>GS-10</cp:keywords>
  <dc:description/>
  <cp:lastModifiedBy>Hamad, Eyad</cp:lastModifiedBy>
  <cp:revision>56</cp:revision>
  <cp:lastPrinted>2023-08-13T08:59:00Z</cp:lastPrinted>
  <dcterms:created xsi:type="dcterms:W3CDTF">2024-11-07T07:51:00Z</dcterms:created>
  <dcterms:modified xsi:type="dcterms:W3CDTF">2025-02-13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225aa1722e47bf78698289392b0927f64b08f75d525f68e7f69528b1df01ca</vt:lpwstr>
  </property>
</Properties>
</file>